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C861BA" w14:textId="16998720" w:rsidR="6AC32098" w:rsidRDefault="6381C206" w:rsidP="00B83387">
      <w:pPr>
        <w:pStyle w:val="Title"/>
        <w:jc w:val="center"/>
      </w:pPr>
      <w:r>
        <w:t>War of Robotcraft</w:t>
      </w:r>
    </w:p>
    <w:p w14:paraId="51B7772C" w14:textId="51B2BCDC" w:rsidR="6AC32098" w:rsidRDefault="6381C206" w:rsidP="6381C206">
      <w:pPr>
        <w:pStyle w:val="Subtitle"/>
        <w:jc w:val="center"/>
      </w:pPr>
      <w:r>
        <w:t>Construction Experience Document</w:t>
      </w:r>
    </w:p>
    <w:p w14:paraId="0709124A" w14:textId="5C8EF30E" w:rsidR="6AC32098" w:rsidRDefault="6381C206" w:rsidP="6AC32098">
      <w:pPr>
        <w:jc w:val="center"/>
      </w:pPr>
      <w:r w:rsidRPr="6381C206">
        <w:rPr>
          <w:b/>
          <w:bCs/>
        </w:rPr>
        <w:t xml:space="preserve"> </w:t>
      </w:r>
    </w:p>
    <w:p w14:paraId="5A050356" w14:textId="5C8EF30E" w:rsidR="6AC32098" w:rsidRDefault="6381C206" w:rsidP="6AC32098">
      <w:pPr>
        <w:jc w:val="center"/>
      </w:pPr>
      <w:r w:rsidRPr="6381C206">
        <w:rPr>
          <w:b/>
          <w:bCs/>
        </w:rPr>
        <w:t xml:space="preserve"> </w:t>
      </w:r>
    </w:p>
    <w:p w14:paraId="3A41D03D" w14:textId="5C8EF30E" w:rsidR="6AC32098" w:rsidRDefault="6381C206">
      <w:r>
        <w:t xml:space="preserve"> </w:t>
      </w:r>
    </w:p>
    <w:p w14:paraId="0FB1803E" w14:textId="5C8EF30E" w:rsidR="6AC32098" w:rsidRDefault="6381C206" w:rsidP="6AC32098">
      <w:pPr>
        <w:jc w:val="center"/>
      </w:pPr>
      <w:r>
        <w:t xml:space="preserve"> </w:t>
      </w:r>
    </w:p>
    <w:p w14:paraId="7244F01E" w14:textId="5C8EF30E" w:rsidR="6AC32098" w:rsidRDefault="6381C206" w:rsidP="6AC32098">
      <w:pPr>
        <w:jc w:val="center"/>
      </w:pPr>
      <w:r>
        <w:t xml:space="preserve"> </w:t>
      </w:r>
    </w:p>
    <w:p w14:paraId="3FEB4050" w14:textId="5C8EF30E" w:rsidR="6AC32098" w:rsidRDefault="6381C206" w:rsidP="6AC32098">
      <w:pPr>
        <w:jc w:val="center"/>
      </w:pPr>
      <w:r>
        <w:t xml:space="preserve"> </w:t>
      </w:r>
    </w:p>
    <w:p w14:paraId="51CAD6B3" w14:textId="15578DF9" w:rsidR="6AC32098" w:rsidRDefault="6381C206" w:rsidP="6AC32098">
      <w:pPr>
        <w:jc w:val="center"/>
      </w:pPr>
      <w:r>
        <w:t>Team: A3</w:t>
      </w:r>
    </w:p>
    <w:p w14:paraId="2675C869" w14:textId="7BCB5F96" w:rsidR="6AC32098" w:rsidRDefault="6381C206" w:rsidP="6AC32098">
      <w:pPr>
        <w:jc w:val="center"/>
      </w:pPr>
      <w:r>
        <w:t>Team Members:</w:t>
      </w:r>
    </w:p>
    <w:tbl>
      <w:tblPr>
        <w:tblStyle w:val="GridTable1Light-Accent1"/>
        <w:tblW w:w="0" w:type="auto"/>
        <w:tblLook w:val="04A0" w:firstRow="1" w:lastRow="0" w:firstColumn="1" w:lastColumn="0" w:noHBand="0" w:noVBand="1"/>
      </w:tblPr>
      <w:tblGrid>
        <w:gridCol w:w="3116"/>
        <w:gridCol w:w="3117"/>
        <w:gridCol w:w="3117"/>
      </w:tblGrid>
      <w:tr w:rsidR="6AC32098" w14:paraId="64D3CD93" w14:textId="77777777" w:rsidTr="6381C2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8E70F62" w14:textId="219E1F82" w:rsidR="6AC32098" w:rsidRDefault="6381C206" w:rsidP="6AC32098">
            <w:pPr>
              <w:jc w:val="center"/>
            </w:pPr>
            <w:r>
              <w:t>Name</w:t>
            </w:r>
          </w:p>
        </w:tc>
        <w:tc>
          <w:tcPr>
            <w:tcW w:w="3120" w:type="dxa"/>
          </w:tcPr>
          <w:p w14:paraId="0DEB9E00" w14:textId="32A25EA6" w:rsidR="6AC32098" w:rsidRDefault="6381C206" w:rsidP="6AC32098">
            <w:pPr>
              <w:jc w:val="center"/>
              <w:cnfStyle w:val="100000000000" w:firstRow="1" w:lastRow="0" w:firstColumn="0" w:lastColumn="0" w:oddVBand="0" w:evenVBand="0" w:oddHBand="0" w:evenHBand="0" w:firstRowFirstColumn="0" w:firstRowLastColumn="0" w:lastRowFirstColumn="0" w:lastRowLastColumn="0"/>
            </w:pPr>
            <w:r>
              <w:t>NSID</w:t>
            </w:r>
          </w:p>
        </w:tc>
        <w:tc>
          <w:tcPr>
            <w:tcW w:w="3120" w:type="dxa"/>
          </w:tcPr>
          <w:p w14:paraId="66E830F7" w14:textId="1A6FD0A3" w:rsidR="6AC32098" w:rsidRDefault="6381C206" w:rsidP="6AC32098">
            <w:pPr>
              <w:jc w:val="center"/>
              <w:cnfStyle w:val="100000000000" w:firstRow="1" w:lastRow="0" w:firstColumn="0" w:lastColumn="0" w:oddVBand="0" w:evenVBand="0" w:oddHBand="0" w:evenHBand="0" w:firstRowFirstColumn="0" w:firstRowLastColumn="0" w:lastRowFirstColumn="0" w:lastRowLastColumn="0"/>
            </w:pPr>
            <w:r>
              <w:t>Student ID</w:t>
            </w:r>
          </w:p>
        </w:tc>
      </w:tr>
      <w:tr w:rsidR="6AC32098" w14:paraId="4310BBA9"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1FE01634" w14:textId="63D9B33B" w:rsidR="6AC32098" w:rsidRDefault="6381C206" w:rsidP="6AC32098">
            <w:pPr>
              <w:jc w:val="center"/>
            </w:pPr>
            <w:r>
              <w:t>Fu, Chen</w:t>
            </w:r>
          </w:p>
        </w:tc>
        <w:tc>
          <w:tcPr>
            <w:tcW w:w="3120" w:type="dxa"/>
          </w:tcPr>
          <w:p w14:paraId="31CC2408" w14:textId="6E24E39B"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chf354</w:t>
            </w:r>
          </w:p>
        </w:tc>
        <w:tc>
          <w:tcPr>
            <w:tcW w:w="3120" w:type="dxa"/>
          </w:tcPr>
          <w:p w14:paraId="71479A97" w14:textId="0232690F"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11183491</w:t>
            </w:r>
          </w:p>
        </w:tc>
      </w:tr>
      <w:tr w:rsidR="6AC32098" w14:paraId="7437558F"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548E0380" w14:textId="024ADCD9" w:rsidR="6AC32098" w:rsidRDefault="6381C206" w:rsidP="6AC32098">
            <w:pPr>
              <w:jc w:val="center"/>
            </w:pPr>
            <w:r>
              <w:t>He, Jiahuan</w:t>
            </w:r>
          </w:p>
        </w:tc>
        <w:tc>
          <w:tcPr>
            <w:tcW w:w="3120" w:type="dxa"/>
          </w:tcPr>
          <w:p w14:paraId="3FB6DF05" w14:textId="7CA28FA9"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jih889</w:t>
            </w:r>
          </w:p>
        </w:tc>
        <w:tc>
          <w:tcPr>
            <w:tcW w:w="3120" w:type="dxa"/>
          </w:tcPr>
          <w:p w14:paraId="501F7C50" w14:textId="5C1306B1"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11183346</w:t>
            </w:r>
          </w:p>
        </w:tc>
      </w:tr>
      <w:tr w:rsidR="6AC32098" w14:paraId="0254DC45"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69D77FDD" w14:textId="3F345682" w:rsidR="6AC32098" w:rsidRDefault="6381C206" w:rsidP="6AC32098">
            <w:pPr>
              <w:jc w:val="center"/>
            </w:pPr>
            <w:r>
              <w:t xml:space="preserve">Wang, </w:t>
            </w:r>
            <w:proofErr w:type="spellStart"/>
            <w:r>
              <w:t>Shisong</w:t>
            </w:r>
            <w:proofErr w:type="spellEnd"/>
          </w:p>
        </w:tc>
        <w:tc>
          <w:tcPr>
            <w:tcW w:w="3120" w:type="dxa"/>
          </w:tcPr>
          <w:p w14:paraId="56E7C4DF" w14:textId="10900911"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shw940</w:t>
            </w:r>
          </w:p>
        </w:tc>
        <w:tc>
          <w:tcPr>
            <w:tcW w:w="3120" w:type="dxa"/>
          </w:tcPr>
          <w:p w14:paraId="22080DC5" w14:textId="3546E97D"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11157916</w:t>
            </w:r>
          </w:p>
        </w:tc>
      </w:tr>
      <w:tr w:rsidR="6AC32098" w14:paraId="0B5EC6A7"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534CD77B" w14:textId="4BAC40A4" w:rsidR="6AC32098" w:rsidRDefault="6381C206" w:rsidP="6AC32098">
            <w:pPr>
              <w:jc w:val="center"/>
            </w:pPr>
            <w:proofErr w:type="spellStart"/>
            <w:r>
              <w:t>Xie</w:t>
            </w:r>
            <w:proofErr w:type="spellEnd"/>
            <w:r>
              <w:t xml:space="preserve">, </w:t>
            </w:r>
            <w:proofErr w:type="spellStart"/>
            <w:r>
              <w:t>Ruida</w:t>
            </w:r>
            <w:proofErr w:type="spellEnd"/>
          </w:p>
        </w:tc>
        <w:tc>
          <w:tcPr>
            <w:tcW w:w="3120" w:type="dxa"/>
          </w:tcPr>
          <w:p w14:paraId="7CB7AE43" w14:textId="52C15155"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rux793</w:t>
            </w:r>
          </w:p>
        </w:tc>
        <w:tc>
          <w:tcPr>
            <w:tcW w:w="3120" w:type="dxa"/>
          </w:tcPr>
          <w:p w14:paraId="715C4800" w14:textId="49644A78"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11194258</w:t>
            </w:r>
          </w:p>
        </w:tc>
      </w:tr>
      <w:tr w:rsidR="6AC32098" w14:paraId="011F9657"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1803C4F3" w14:textId="3C32C528" w:rsidR="6AC32098" w:rsidRDefault="6381C206" w:rsidP="6AC32098">
            <w:pPr>
              <w:jc w:val="center"/>
            </w:pPr>
            <w:r>
              <w:t>Yang, Chen</w:t>
            </w:r>
          </w:p>
        </w:tc>
        <w:tc>
          <w:tcPr>
            <w:tcW w:w="3120" w:type="dxa"/>
          </w:tcPr>
          <w:p w14:paraId="7A03DDEB" w14:textId="7715B4B7"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chy202</w:t>
            </w:r>
          </w:p>
        </w:tc>
        <w:tc>
          <w:tcPr>
            <w:tcW w:w="3120" w:type="dxa"/>
          </w:tcPr>
          <w:p w14:paraId="1CCB2B31" w14:textId="716497D8" w:rsidR="6AC32098" w:rsidRDefault="6381C206" w:rsidP="6AC32098">
            <w:pPr>
              <w:jc w:val="center"/>
              <w:cnfStyle w:val="000000000000" w:firstRow="0" w:lastRow="0" w:firstColumn="0" w:lastColumn="0" w:oddVBand="0" w:evenVBand="0" w:oddHBand="0" w:evenHBand="0" w:firstRowFirstColumn="0" w:firstRowLastColumn="0" w:lastRowFirstColumn="0" w:lastRowLastColumn="0"/>
            </w:pPr>
            <w:r>
              <w:t>11183550</w:t>
            </w:r>
          </w:p>
        </w:tc>
      </w:tr>
    </w:tbl>
    <w:p w14:paraId="6F30700F" w14:textId="29C7E752" w:rsidR="6AC32098" w:rsidRDefault="6381C206" w:rsidP="6AC32098">
      <w:pPr>
        <w:jc w:val="center"/>
      </w:pPr>
      <w:r>
        <w:t>Date: Nov 24, 2016</w:t>
      </w:r>
    </w:p>
    <w:p w14:paraId="54D28EC1" w14:textId="1B6A0854" w:rsidR="49575B0C" w:rsidRDefault="49575B0C">
      <w:r>
        <w:br w:type="page"/>
      </w:r>
      <w:r w:rsidRPr="49575B0C">
        <w:rPr>
          <w:rFonts w:ascii="Calibri" w:eastAsia="Calibri" w:hAnsi="Calibri" w:cs="Calibri"/>
          <w:b/>
          <w:bCs/>
        </w:rPr>
        <w:lastRenderedPageBreak/>
        <w:t xml:space="preserve"> </w:t>
      </w:r>
    </w:p>
    <w:p w14:paraId="2482C5D8" w14:textId="4339B333" w:rsidR="49575B0C" w:rsidRDefault="6381C206" w:rsidP="00E63C01">
      <w:pPr>
        <w:pStyle w:val="Heading1"/>
        <w:rPr>
          <w:rFonts w:ascii="Calibri" w:eastAsia="Calibri" w:hAnsi="Calibri" w:cs="Calibri"/>
        </w:rPr>
      </w:pPr>
      <w:r w:rsidRPr="6381C206">
        <w:rPr>
          <w:rStyle w:val="Heading1Char"/>
        </w:rPr>
        <w:t>Document History Log</w:t>
      </w:r>
    </w:p>
    <w:p w14:paraId="7A742D39" w14:textId="1B6A0854" w:rsidR="49575B0C" w:rsidRDefault="49575B0C" w:rsidP="49575B0C">
      <w:pPr>
        <w:rPr>
          <w:rFonts w:ascii="Calibri" w:eastAsia="Calibri" w:hAnsi="Calibri" w:cs="Calibri"/>
        </w:rPr>
      </w:pPr>
    </w:p>
    <w:tbl>
      <w:tblPr>
        <w:tblStyle w:val="GridTable1Light-Accent1"/>
        <w:tblW w:w="0" w:type="auto"/>
        <w:tblLook w:val="04A0" w:firstRow="1" w:lastRow="0" w:firstColumn="1" w:lastColumn="0" w:noHBand="0" w:noVBand="1"/>
      </w:tblPr>
      <w:tblGrid>
        <w:gridCol w:w="3116"/>
        <w:gridCol w:w="3117"/>
        <w:gridCol w:w="3117"/>
      </w:tblGrid>
      <w:tr w:rsidR="49575B0C" w14:paraId="79D5A93B" w14:textId="77777777" w:rsidTr="6381C2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E1B5275" w14:textId="0EC06A2C" w:rsidR="49575B0C" w:rsidRDefault="6381C206" w:rsidP="49575B0C">
            <w:pPr>
              <w:ind w:left="120"/>
            </w:pPr>
            <w:r>
              <w:t>Version Number</w:t>
            </w:r>
          </w:p>
        </w:tc>
        <w:tc>
          <w:tcPr>
            <w:tcW w:w="3120" w:type="dxa"/>
          </w:tcPr>
          <w:p w14:paraId="05058053" w14:textId="001328D3" w:rsidR="49575B0C" w:rsidRDefault="6381C206" w:rsidP="49575B0C">
            <w:pPr>
              <w:ind w:left="120"/>
              <w:cnfStyle w:val="100000000000" w:firstRow="1" w:lastRow="0" w:firstColumn="0" w:lastColumn="0" w:oddVBand="0" w:evenVBand="0" w:oddHBand="0" w:evenHBand="0" w:firstRowFirstColumn="0" w:firstRowLastColumn="0" w:lastRowFirstColumn="0" w:lastRowLastColumn="0"/>
            </w:pPr>
            <w:r>
              <w:t>Description of Changes</w:t>
            </w:r>
          </w:p>
        </w:tc>
        <w:tc>
          <w:tcPr>
            <w:tcW w:w="3120" w:type="dxa"/>
          </w:tcPr>
          <w:p w14:paraId="1FF51ABB" w14:textId="23B66585" w:rsidR="49575B0C" w:rsidRDefault="6381C206" w:rsidP="49575B0C">
            <w:pPr>
              <w:ind w:left="120"/>
              <w:cnfStyle w:val="100000000000" w:firstRow="1" w:lastRow="0" w:firstColumn="0" w:lastColumn="0" w:oddVBand="0" w:evenVBand="0" w:oddHBand="0" w:evenHBand="0" w:firstRowFirstColumn="0" w:firstRowLastColumn="0" w:lastRowFirstColumn="0" w:lastRowLastColumn="0"/>
            </w:pPr>
            <w:r>
              <w:t>Approved Date</w:t>
            </w:r>
          </w:p>
        </w:tc>
      </w:tr>
      <w:tr w:rsidR="49575B0C" w14:paraId="21D39061"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7066D07F" w14:textId="328DD674" w:rsidR="49575B0C" w:rsidRDefault="6381C206" w:rsidP="49575B0C">
            <w:pPr>
              <w:ind w:left="120"/>
            </w:pPr>
            <w:r>
              <w:t>0.1</w:t>
            </w:r>
          </w:p>
        </w:tc>
        <w:tc>
          <w:tcPr>
            <w:tcW w:w="3120" w:type="dxa"/>
          </w:tcPr>
          <w:p w14:paraId="04D12AB6" w14:textId="7244ABBD"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First Draft</w:t>
            </w:r>
          </w:p>
        </w:tc>
        <w:tc>
          <w:tcPr>
            <w:tcW w:w="3120" w:type="dxa"/>
          </w:tcPr>
          <w:p w14:paraId="67D710FE" w14:textId="458133E7"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4</w:t>
            </w:r>
          </w:p>
        </w:tc>
      </w:tr>
      <w:tr w:rsidR="49575B0C" w14:paraId="2ACC48BF"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42B53CE3" w14:textId="70703BC6" w:rsidR="49575B0C" w:rsidRDefault="6381C206" w:rsidP="49575B0C">
            <w:pPr>
              <w:ind w:left="120"/>
            </w:pPr>
            <w:r>
              <w:t>0.2</w:t>
            </w:r>
          </w:p>
        </w:tc>
        <w:tc>
          <w:tcPr>
            <w:tcW w:w="3120" w:type="dxa"/>
          </w:tcPr>
          <w:p w14:paraId="63021119" w14:textId="41CF62C1"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 xml:space="preserve">Add pair programming. </w:t>
            </w:r>
          </w:p>
        </w:tc>
        <w:tc>
          <w:tcPr>
            <w:tcW w:w="3120" w:type="dxa"/>
          </w:tcPr>
          <w:p w14:paraId="0480CCF8" w14:textId="378BD2D6"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5</w:t>
            </w:r>
          </w:p>
        </w:tc>
      </w:tr>
      <w:tr w:rsidR="49575B0C" w14:paraId="0DF71A77"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19F3671E" w14:textId="12A530BA" w:rsidR="49575B0C" w:rsidRDefault="6381C206" w:rsidP="49575B0C">
            <w:pPr>
              <w:ind w:left="120"/>
            </w:pPr>
            <w:r>
              <w:t>0.3</w:t>
            </w:r>
          </w:p>
        </w:tc>
        <w:tc>
          <w:tcPr>
            <w:tcW w:w="3120" w:type="dxa"/>
          </w:tcPr>
          <w:p w14:paraId="46811A35" w14:textId="0E5C45A1"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Add code review summary.</w:t>
            </w:r>
          </w:p>
        </w:tc>
        <w:tc>
          <w:tcPr>
            <w:tcW w:w="3120" w:type="dxa"/>
          </w:tcPr>
          <w:p w14:paraId="61D05E90" w14:textId="619EC665"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5</w:t>
            </w:r>
          </w:p>
        </w:tc>
      </w:tr>
      <w:tr w:rsidR="49575B0C" w14:paraId="6DA59818"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6DBA8344" w14:textId="3D4F477B" w:rsidR="49575B0C" w:rsidRDefault="6381C206" w:rsidP="49575B0C">
            <w:pPr>
              <w:ind w:left="120"/>
            </w:pPr>
            <w:r>
              <w:t>0.4</w:t>
            </w:r>
          </w:p>
        </w:tc>
        <w:tc>
          <w:tcPr>
            <w:tcW w:w="3120" w:type="dxa"/>
          </w:tcPr>
          <w:p w14:paraId="72360C3D" w14:textId="2B598DC6"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Add Amendment.</w:t>
            </w:r>
          </w:p>
        </w:tc>
        <w:tc>
          <w:tcPr>
            <w:tcW w:w="3120" w:type="dxa"/>
          </w:tcPr>
          <w:p w14:paraId="12BF3366" w14:textId="689C8F68"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5</w:t>
            </w:r>
          </w:p>
        </w:tc>
      </w:tr>
      <w:tr w:rsidR="49575B0C" w14:paraId="58ED0FDE"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0BE1D666" w14:textId="114C3E70" w:rsidR="49575B0C" w:rsidRDefault="6381C206" w:rsidP="49575B0C">
            <w:pPr>
              <w:ind w:left="120"/>
            </w:pPr>
            <w:r>
              <w:t>0.5</w:t>
            </w:r>
          </w:p>
        </w:tc>
        <w:tc>
          <w:tcPr>
            <w:tcW w:w="3120" w:type="dxa"/>
          </w:tcPr>
          <w:p w14:paraId="6E0656FD" w14:textId="4B24E050"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Modified pair programming.</w:t>
            </w:r>
          </w:p>
        </w:tc>
        <w:tc>
          <w:tcPr>
            <w:tcW w:w="3120" w:type="dxa"/>
          </w:tcPr>
          <w:p w14:paraId="5A9B6ED8" w14:textId="61DFC8ED"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6</w:t>
            </w:r>
          </w:p>
        </w:tc>
      </w:tr>
      <w:tr w:rsidR="49575B0C" w14:paraId="29A08B05"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493CEDEE" w14:textId="39FC762C" w:rsidR="49575B0C" w:rsidRDefault="6381C206" w:rsidP="49575B0C">
            <w:pPr>
              <w:ind w:left="120"/>
            </w:pPr>
            <w:r>
              <w:t>0.6</w:t>
            </w:r>
          </w:p>
        </w:tc>
        <w:tc>
          <w:tcPr>
            <w:tcW w:w="3120" w:type="dxa"/>
          </w:tcPr>
          <w:p w14:paraId="7571E211" w14:textId="77263563"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Modified code review summary.</w:t>
            </w:r>
          </w:p>
        </w:tc>
        <w:tc>
          <w:tcPr>
            <w:tcW w:w="3120" w:type="dxa"/>
          </w:tcPr>
          <w:p w14:paraId="432696D1" w14:textId="02C9FA45"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7</w:t>
            </w:r>
          </w:p>
        </w:tc>
      </w:tr>
      <w:tr w:rsidR="49575B0C" w14:paraId="4E66E6BC"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67FD450A" w14:textId="6188E7A6" w:rsidR="49575B0C" w:rsidRDefault="6381C206" w:rsidP="49575B0C">
            <w:pPr>
              <w:ind w:left="120"/>
            </w:pPr>
            <w:r>
              <w:t>0.7</w:t>
            </w:r>
          </w:p>
        </w:tc>
        <w:tc>
          <w:tcPr>
            <w:tcW w:w="3120" w:type="dxa"/>
          </w:tcPr>
          <w:p w14:paraId="19645117" w14:textId="5FA692FA"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Modified Amendment.</w:t>
            </w:r>
          </w:p>
        </w:tc>
        <w:tc>
          <w:tcPr>
            <w:tcW w:w="3120" w:type="dxa"/>
          </w:tcPr>
          <w:p w14:paraId="1B604438" w14:textId="309D11CB"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7</w:t>
            </w:r>
          </w:p>
        </w:tc>
      </w:tr>
      <w:tr w:rsidR="49575B0C" w14:paraId="7885F23F" w14:textId="77777777" w:rsidTr="6381C206">
        <w:tc>
          <w:tcPr>
            <w:cnfStyle w:val="001000000000" w:firstRow="0" w:lastRow="0" w:firstColumn="1" w:lastColumn="0" w:oddVBand="0" w:evenVBand="0" w:oddHBand="0" w:evenHBand="0" w:firstRowFirstColumn="0" w:firstRowLastColumn="0" w:lastRowFirstColumn="0" w:lastRowLastColumn="0"/>
            <w:tcW w:w="3120" w:type="dxa"/>
          </w:tcPr>
          <w:p w14:paraId="1E168447" w14:textId="2EAA5BF2" w:rsidR="49575B0C" w:rsidRDefault="6381C206" w:rsidP="49575B0C">
            <w:pPr>
              <w:ind w:left="120"/>
            </w:pPr>
            <w:r>
              <w:t xml:space="preserve">0.8 </w:t>
            </w:r>
          </w:p>
        </w:tc>
        <w:tc>
          <w:tcPr>
            <w:tcW w:w="3120" w:type="dxa"/>
          </w:tcPr>
          <w:p w14:paraId="668108F9" w14:textId="30558192"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Final edition.</w:t>
            </w:r>
          </w:p>
        </w:tc>
        <w:tc>
          <w:tcPr>
            <w:tcW w:w="3120" w:type="dxa"/>
          </w:tcPr>
          <w:p w14:paraId="64FC7013" w14:textId="13A7D763" w:rsidR="49575B0C" w:rsidRDefault="6381C206" w:rsidP="49575B0C">
            <w:pPr>
              <w:ind w:left="120"/>
              <w:cnfStyle w:val="000000000000" w:firstRow="0" w:lastRow="0" w:firstColumn="0" w:lastColumn="0" w:oddVBand="0" w:evenVBand="0" w:oddHBand="0" w:evenHBand="0" w:firstRowFirstColumn="0" w:firstRowLastColumn="0" w:lastRowFirstColumn="0" w:lastRowLastColumn="0"/>
            </w:pPr>
            <w:r>
              <w:t>2016-11-27</w:t>
            </w:r>
          </w:p>
        </w:tc>
      </w:tr>
    </w:tbl>
    <w:p w14:paraId="019AACBF" w14:textId="22BD81EF" w:rsidR="49575B0C" w:rsidRDefault="49575B0C" w:rsidP="49575B0C">
      <w:pPr>
        <w:rPr>
          <w:rFonts w:ascii="Calibri" w:eastAsia="Calibri" w:hAnsi="Calibri" w:cs="Calibri"/>
        </w:rPr>
      </w:pPr>
    </w:p>
    <w:p w14:paraId="4758CE2C" w14:textId="661F5F94" w:rsidR="49575B0C" w:rsidRDefault="00AC1516" w:rsidP="49575B0C">
      <w:r>
        <w:br w:type="page"/>
      </w:r>
    </w:p>
    <w:p w14:paraId="77D33A07" w14:textId="5C8EF30E" w:rsidR="00904C56" w:rsidRDefault="00856655" w:rsidP="005E3500">
      <w:pPr>
        <w:pStyle w:val="Heading1"/>
        <w:numPr>
          <w:ilvl w:val="0"/>
          <w:numId w:val="1"/>
        </w:numPr>
        <w:rPr>
          <w:lang w:eastAsia="zh-CN"/>
        </w:rPr>
      </w:pPr>
      <w:r>
        <w:rPr>
          <w:lang w:eastAsia="zh-CN"/>
        </w:rPr>
        <w:lastRenderedPageBreak/>
        <w:t>Pair Programming</w:t>
      </w:r>
    </w:p>
    <w:p w14:paraId="3822F709" w14:textId="13071228" w:rsidR="00C71121" w:rsidRDefault="49B1FCF5" w:rsidP="006A1BA8">
      <w:pPr>
        <w:pStyle w:val="Heading2"/>
        <w:numPr>
          <w:ilvl w:val="1"/>
          <w:numId w:val="1"/>
        </w:numPr>
        <w:rPr>
          <w:lang w:eastAsia="zh-CN"/>
        </w:rPr>
      </w:pPr>
      <w:r w:rsidRPr="49B1FCF5">
        <w:rPr>
          <w:lang w:eastAsia="zh-CN"/>
        </w:rPr>
        <w:t>Chen Fu and Chen Yang</w:t>
      </w:r>
    </w:p>
    <w:p w14:paraId="7BDA4177" w14:textId="109EDBDF" w:rsidR="03A465B9" w:rsidRDefault="23705D16" w:rsidP="00074DD1">
      <w:pPr>
        <w:ind w:left="720"/>
      </w:pPr>
      <w:r>
        <w:t xml:space="preserve">What we had done is the development of the </w:t>
      </w:r>
      <w:proofErr w:type="spellStart"/>
      <w:r>
        <w:t>RobotLabel</w:t>
      </w:r>
      <w:proofErr w:type="spellEnd"/>
      <w:r>
        <w:t xml:space="preserve"> class which </w:t>
      </w:r>
      <w:r w:rsidRPr="23705D16">
        <w:rPr>
          <w:rFonts w:ascii="Calibri" w:eastAsia="Calibri" w:hAnsi="Calibri" w:cs="Calibri"/>
        </w:rPr>
        <w:t xml:space="preserve">inherits from </w:t>
      </w:r>
      <w:proofErr w:type="spellStart"/>
      <w:r w:rsidRPr="23705D16">
        <w:rPr>
          <w:rFonts w:ascii="Calibri" w:eastAsia="Calibri" w:hAnsi="Calibri" w:cs="Calibri"/>
        </w:rPr>
        <w:t>JLabel</w:t>
      </w:r>
      <w:proofErr w:type="spellEnd"/>
      <w:r w:rsidRPr="23705D16">
        <w:rPr>
          <w:rFonts w:ascii="Calibri" w:eastAsia="Calibri" w:hAnsi="Calibri" w:cs="Calibri"/>
        </w:rPr>
        <w:t xml:space="preserve"> </w:t>
      </w:r>
      <w:r>
        <w:t xml:space="preserve">creating a label with the image of a robot. At first, we talked about how to develop this class for about ten minutes. Since we did not design this class in the design phase, we analyzed the fields and methods of the class and how to be </w:t>
      </w:r>
      <w:proofErr w:type="gramStart"/>
      <w:r>
        <w:t>invoked  in</w:t>
      </w:r>
      <w:proofErr w:type="gramEnd"/>
      <w:r>
        <w:t xml:space="preserve"> other classes, then we designed methods one by one including return type, parameters passed in, and the basic logic. After that, we started to implement this class. Firstly, Chen Yang coded the fields, constructor, and a helper function for the constructor, and Chen Fu </w:t>
      </w:r>
      <w:proofErr w:type="spellStart"/>
      <w:r>
        <w:t>sticked</w:t>
      </w:r>
      <w:proofErr w:type="spellEnd"/>
      <w:r>
        <w:t xml:space="preserve"> her eyes on the code to check if there was something incorrect. Fifteen minutes later, we exchanged the role that Chen Fu coded the rest part of the class and Chen Yang monitored what was written until this class done. Actually, it was the first time for both of us to do the pair programming, and we find it really efficient and productive that it only took us forty minutes to discuss, develop, test and troubleshoot. More importantly, the most efficient part we discovered is one person coding and another navigating because the person monitoring on the code provides many useful reminders so that it reduces a lot of time to revise the code.</w:t>
      </w:r>
    </w:p>
    <w:p w14:paraId="765CC31F" w14:textId="13AD8824" w:rsidR="00594871" w:rsidRDefault="00594871" w:rsidP="00A06368">
      <w:pPr>
        <w:pStyle w:val="Heading2"/>
        <w:numPr>
          <w:ilvl w:val="1"/>
          <w:numId w:val="1"/>
        </w:numPr>
        <w:rPr>
          <w:lang w:eastAsia="zh-CN"/>
        </w:rPr>
      </w:pPr>
      <w:r>
        <w:rPr>
          <w:lang w:eastAsia="zh-CN"/>
        </w:rPr>
        <w:t>Chen Fu and Jiahuan He</w:t>
      </w:r>
    </w:p>
    <w:p w14:paraId="0BFCED93" w14:textId="4EB056F9" w:rsidR="7D0D0D71" w:rsidRDefault="23705D16" w:rsidP="23705D16">
      <w:pPr>
        <w:ind w:left="720"/>
        <w:rPr>
          <w:rFonts w:ascii="Calibri" w:eastAsia="Calibri" w:hAnsi="Calibri" w:cs="Calibri"/>
        </w:rPr>
      </w:pPr>
      <w:r w:rsidRPr="23705D16">
        <w:rPr>
          <w:lang w:eastAsia="zh-CN"/>
        </w:rPr>
        <w:t xml:space="preserve">In this pair programming session, we develop the </w:t>
      </w:r>
      <w:proofErr w:type="spellStart"/>
      <w:r w:rsidRPr="23705D16">
        <w:rPr>
          <w:lang w:eastAsia="zh-CN"/>
        </w:rPr>
        <w:t>GameBoardView</w:t>
      </w:r>
      <w:proofErr w:type="spellEnd"/>
      <w:r w:rsidRPr="23705D16">
        <w:rPr>
          <w:lang w:eastAsia="zh-CN"/>
        </w:rPr>
        <w:t xml:space="preserve"> class. This view is really important part of this project, and the most difficult thing is how to implement the hexagon game board. First, we want to use button to present every small hexagon, and we found that if we don't </w:t>
      </w:r>
      <w:r w:rsidRPr="23705D16">
        <w:rPr>
          <w:rFonts w:ascii="Calibri" w:eastAsia="Calibri" w:hAnsi="Calibri" w:cs="Calibri"/>
        </w:rPr>
        <w:t xml:space="preserve">customize button, we </w:t>
      </w:r>
      <w:proofErr w:type="spellStart"/>
      <w:r w:rsidRPr="23705D16">
        <w:rPr>
          <w:rFonts w:ascii="Calibri" w:eastAsia="Calibri" w:hAnsi="Calibri" w:cs="Calibri"/>
        </w:rPr>
        <w:t>can not</w:t>
      </w:r>
      <w:proofErr w:type="spellEnd"/>
      <w:r w:rsidRPr="23705D16">
        <w:rPr>
          <w:rFonts w:ascii="Calibri" w:eastAsia="Calibri" w:hAnsi="Calibri" w:cs="Calibri"/>
        </w:rPr>
        <w:t xml:space="preserve"> change the button shape, so the control of the event response area </w:t>
      </w:r>
      <w:proofErr w:type="spellStart"/>
      <w:r w:rsidRPr="23705D16">
        <w:rPr>
          <w:rFonts w:ascii="Calibri" w:eastAsia="Calibri" w:hAnsi="Calibri" w:cs="Calibri"/>
        </w:rPr>
        <w:t>can not</w:t>
      </w:r>
      <w:proofErr w:type="spellEnd"/>
      <w:r w:rsidRPr="23705D16">
        <w:rPr>
          <w:rFonts w:ascii="Calibri" w:eastAsia="Calibri" w:hAnsi="Calibri" w:cs="Calibri"/>
        </w:rPr>
        <w:t xml:space="preserve"> set precisely. Then we figured out many ways, and decide to use </w:t>
      </w:r>
      <w:proofErr w:type="spellStart"/>
      <w:proofErr w:type="gramStart"/>
      <w:r w:rsidRPr="23705D16">
        <w:rPr>
          <w:rFonts w:ascii="Calibri" w:eastAsia="Calibri" w:hAnsi="Calibri" w:cs="Calibri"/>
        </w:rPr>
        <w:t>a</w:t>
      </w:r>
      <w:proofErr w:type="spellEnd"/>
      <w:proofErr w:type="gramEnd"/>
      <w:r w:rsidRPr="23705D16">
        <w:rPr>
          <w:rFonts w:ascii="Calibri" w:eastAsia="Calibri" w:hAnsi="Calibri" w:cs="Calibri"/>
        </w:rPr>
        <w:t xml:space="preserve"> easy way which is using labels. However, layout of swing is another difficulty, Jiahuan played the ability to search for information, and he found many examples for us to learn. Finally, we implemented our design perfectly. After this session, we have a better understanding of the characteristics of swing, and learned to use different methods to solve the problem. Also, we have good experience in pair work.</w:t>
      </w:r>
    </w:p>
    <w:p w14:paraId="21EA7C7A" w14:textId="6729260B" w:rsidR="00594871" w:rsidRDefault="00594871" w:rsidP="00A06368">
      <w:pPr>
        <w:pStyle w:val="Heading2"/>
        <w:numPr>
          <w:ilvl w:val="1"/>
          <w:numId w:val="1"/>
        </w:numPr>
        <w:rPr>
          <w:lang w:eastAsia="zh-CN"/>
        </w:rPr>
      </w:pPr>
      <w:r>
        <w:rPr>
          <w:lang w:eastAsia="zh-CN"/>
        </w:rPr>
        <w:t xml:space="preserve">Chen Fu and </w:t>
      </w:r>
      <w:proofErr w:type="spellStart"/>
      <w:r w:rsidR="00CB5B99">
        <w:rPr>
          <w:lang w:eastAsia="zh-CN"/>
        </w:rPr>
        <w:t>Ruida</w:t>
      </w:r>
      <w:proofErr w:type="spellEnd"/>
      <w:r w:rsidR="00CB5B99">
        <w:rPr>
          <w:lang w:eastAsia="zh-CN"/>
        </w:rPr>
        <w:t xml:space="preserve"> </w:t>
      </w:r>
      <w:proofErr w:type="spellStart"/>
      <w:r w:rsidR="00CB5B99">
        <w:rPr>
          <w:lang w:eastAsia="zh-CN"/>
        </w:rPr>
        <w:t>Xie</w:t>
      </w:r>
      <w:proofErr w:type="spellEnd"/>
      <w:r w:rsidR="00CB5B99">
        <w:rPr>
          <w:lang w:eastAsia="zh-CN"/>
        </w:rPr>
        <w:t xml:space="preserve"> </w:t>
      </w:r>
    </w:p>
    <w:p w14:paraId="7E0A8C60" w14:textId="6B1FD0FF" w:rsidR="518A29A5" w:rsidRDefault="7DA9246D" w:rsidP="7DA9246D">
      <w:pPr>
        <w:ind w:left="720"/>
      </w:pPr>
      <w:r w:rsidRPr="7DA9246D">
        <w:rPr>
          <w:rFonts w:ascii="Calibri" w:eastAsia="Calibri" w:hAnsi="Calibri" w:cs="Calibri"/>
        </w:rPr>
        <w:t xml:space="preserve">Chen Fu and </w:t>
      </w:r>
      <w:proofErr w:type="spellStart"/>
      <w:r w:rsidRPr="7DA9246D">
        <w:rPr>
          <w:rFonts w:ascii="Calibri" w:eastAsia="Calibri" w:hAnsi="Calibri" w:cs="Calibri"/>
        </w:rPr>
        <w:t>Ruida</w:t>
      </w:r>
      <w:proofErr w:type="spellEnd"/>
      <w:r w:rsidRPr="7DA9246D">
        <w:rPr>
          <w:rFonts w:ascii="Calibri" w:eastAsia="Calibri" w:hAnsi="Calibri" w:cs="Calibri"/>
        </w:rPr>
        <w:t xml:space="preserve"> </w:t>
      </w:r>
      <w:proofErr w:type="spellStart"/>
      <w:r w:rsidRPr="7DA9246D">
        <w:rPr>
          <w:rFonts w:ascii="Calibri" w:eastAsia="Calibri" w:hAnsi="Calibri" w:cs="Calibri"/>
        </w:rPr>
        <w:t>Xie</w:t>
      </w:r>
      <w:proofErr w:type="spellEnd"/>
      <w:r w:rsidRPr="7DA9246D">
        <w:rPr>
          <w:rFonts w:ascii="Calibri" w:eastAsia="Calibri" w:hAnsi="Calibri" w:cs="Calibri"/>
        </w:rPr>
        <w:t xml:space="preserve"> work in pairs to implement </w:t>
      </w:r>
      <w:proofErr w:type="spellStart"/>
      <w:r w:rsidRPr="7DA9246D">
        <w:rPr>
          <w:rFonts w:ascii="Calibri" w:eastAsia="Calibri" w:hAnsi="Calibri" w:cs="Calibri"/>
        </w:rPr>
        <w:t>GameStartView</w:t>
      </w:r>
      <w:proofErr w:type="spellEnd"/>
      <w:r w:rsidRPr="7DA9246D">
        <w:rPr>
          <w:rFonts w:ascii="Calibri" w:eastAsia="Calibri" w:hAnsi="Calibri" w:cs="Calibri"/>
        </w:rPr>
        <w:t xml:space="preserve">. This class will provide the main interface of this game, users can select start, garage and exit on this interface. This interface is </w:t>
      </w:r>
      <w:r w:rsidRPr="7DA9246D">
        <w:rPr>
          <w:rFonts w:ascii="Calibri" w:eastAsia="Calibri" w:hAnsi="Calibri" w:cs="Calibri"/>
          <w:lang w:val="en-CA"/>
        </w:rPr>
        <w:t xml:space="preserve">relatively easy to implement because it only has three buttons and we had drawn the background picture in our requirement document. </w:t>
      </w:r>
      <w:proofErr w:type="spellStart"/>
      <w:r w:rsidRPr="7DA9246D">
        <w:rPr>
          <w:rFonts w:ascii="Calibri" w:eastAsia="Calibri" w:hAnsi="Calibri" w:cs="Calibri"/>
          <w:lang w:val="en-CA"/>
        </w:rPr>
        <w:t>Ruida</w:t>
      </w:r>
      <w:proofErr w:type="spellEnd"/>
      <w:r w:rsidRPr="7DA9246D">
        <w:rPr>
          <w:rFonts w:ascii="Calibri" w:eastAsia="Calibri" w:hAnsi="Calibri" w:cs="Calibri"/>
          <w:lang w:val="en-CA"/>
        </w:rPr>
        <w:t xml:space="preserve"> is the pilot at beginning, then Chen added some effects to these buttons to make them more realistic. Chen is quite familiar with interface design, so we can breeze through this task.</w:t>
      </w:r>
      <w:r w:rsidRPr="7DA9246D">
        <w:rPr>
          <w:rFonts w:ascii="Calibri" w:eastAsia="Calibri" w:hAnsi="Calibri" w:cs="Calibri"/>
        </w:rPr>
        <w:t xml:space="preserve">    </w:t>
      </w:r>
    </w:p>
    <w:p w14:paraId="3D0C3EF8" w14:textId="7E01AB21" w:rsidR="00CB5B99" w:rsidRDefault="00CB5B99" w:rsidP="00A06368">
      <w:pPr>
        <w:pStyle w:val="Heading2"/>
        <w:numPr>
          <w:ilvl w:val="1"/>
          <w:numId w:val="1"/>
        </w:numPr>
        <w:rPr>
          <w:lang w:eastAsia="zh-CN"/>
        </w:rPr>
      </w:pPr>
      <w:r>
        <w:rPr>
          <w:lang w:eastAsia="zh-CN"/>
        </w:rPr>
        <w:t xml:space="preserve">Chen Fu and </w:t>
      </w:r>
      <w:proofErr w:type="spellStart"/>
      <w:r>
        <w:rPr>
          <w:lang w:eastAsia="zh-CN"/>
        </w:rPr>
        <w:t>Shisong</w:t>
      </w:r>
      <w:proofErr w:type="spellEnd"/>
      <w:r>
        <w:rPr>
          <w:lang w:eastAsia="zh-CN"/>
        </w:rPr>
        <w:t xml:space="preserve"> Wang</w:t>
      </w:r>
    </w:p>
    <w:p w14:paraId="0F607877" w14:textId="7E73F54C" w:rsidR="02C75813" w:rsidRDefault="23705D16" w:rsidP="23705D16">
      <w:pPr>
        <w:ind w:left="720"/>
        <w:rPr>
          <w:rFonts w:ascii="Calibri" w:eastAsia="Calibri" w:hAnsi="Calibri" w:cs="Calibri"/>
        </w:rPr>
      </w:pPr>
      <w:r>
        <w:t xml:space="preserve">We worked together to implement the </w:t>
      </w:r>
      <w:proofErr w:type="spellStart"/>
      <w:r>
        <w:t>SetGameModeView</w:t>
      </w:r>
      <w:proofErr w:type="spellEnd"/>
      <w:r>
        <w:t xml:space="preserve"> class. </w:t>
      </w:r>
      <w:r w:rsidRPr="23705D16">
        <w:rPr>
          <w:rFonts w:ascii="Calibri" w:eastAsia="Calibri" w:hAnsi="Calibri" w:cs="Calibri"/>
        </w:rPr>
        <w:t xml:space="preserve">To make the user interface consistent with our design documentation, we learned about the use of swing and then decided on the best implementation of each section. For example, in the </w:t>
      </w:r>
      <w:proofErr w:type="spellStart"/>
      <w:r w:rsidRPr="23705D16">
        <w:rPr>
          <w:rFonts w:ascii="Calibri" w:eastAsia="Calibri" w:hAnsi="Calibri" w:cs="Calibri"/>
        </w:rPr>
        <w:t>SetGameModeView</w:t>
      </w:r>
      <w:proofErr w:type="spellEnd"/>
      <w:r w:rsidRPr="23705D16">
        <w:rPr>
          <w:rFonts w:ascii="Calibri" w:eastAsia="Calibri" w:hAnsi="Calibri" w:cs="Calibri"/>
        </w:rPr>
        <w:t xml:space="preserve">, we used the combination of labels and radio buttons to solve radio button </w:t>
      </w:r>
      <w:proofErr w:type="spellStart"/>
      <w:r w:rsidRPr="23705D16">
        <w:rPr>
          <w:rFonts w:ascii="Calibri" w:eastAsia="Calibri" w:hAnsi="Calibri" w:cs="Calibri"/>
        </w:rPr>
        <w:t>can not</w:t>
      </w:r>
      <w:proofErr w:type="spellEnd"/>
      <w:r w:rsidRPr="23705D16">
        <w:rPr>
          <w:rFonts w:ascii="Calibri" w:eastAsia="Calibri" w:hAnsi="Calibri" w:cs="Calibri"/>
        </w:rPr>
        <w:t xml:space="preserve"> customize the picture. Another, we figured out how to implement event response among the radio button, combo box and button in this </w:t>
      </w:r>
      <w:proofErr w:type="spellStart"/>
      <w:proofErr w:type="gramStart"/>
      <w:r w:rsidRPr="23705D16">
        <w:rPr>
          <w:rFonts w:ascii="Calibri" w:eastAsia="Calibri" w:hAnsi="Calibri" w:cs="Calibri"/>
        </w:rPr>
        <w:t>view.After</w:t>
      </w:r>
      <w:proofErr w:type="spellEnd"/>
      <w:proofErr w:type="gramEnd"/>
      <w:r w:rsidRPr="23705D16">
        <w:rPr>
          <w:rFonts w:ascii="Calibri" w:eastAsia="Calibri" w:hAnsi="Calibri" w:cs="Calibri"/>
        </w:rPr>
        <w:t xml:space="preserve"> this pair programming session, we found that this is </w:t>
      </w:r>
      <w:proofErr w:type="spellStart"/>
      <w:r w:rsidRPr="23705D16">
        <w:rPr>
          <w:rFonts w:ascii="Calibri" w:eastAsia="Calibri" w:hAnsi="Calibri" w:cs="Calibri"/>
        </w:rPr>
        <w:t>a</w:t>
      </w:r>
      <w:proofErr w:type="spellEnd"/>
      <w:r w:rsidRPr="23705D16">
        <w:rPr>
          <w:rFonts w:ascii="Calibri" w:eastAsia="Calibri" w:hAnsi="Calibri" w:cs="Calibri"/>
        </w:rPr>
        <w:t xml:space="preserve"> effective and </w:t>
      </w:r>
      <w:r w:rsidRPr="23705D16">
        <w:rPr>
          <w:rFonts w:ascii="Calibri" w:eastAsia="Calibri" w:hAnsi="Calibri" w:cs="Calibri"/>
        </w:rPr>
        <w:lastRenderedPageBreak/>
        <w:t xml:space="preserve">efficient way to develop the project. Since we both aren't familiar with properties of controls in swing, we tried many ways to implement design. During this process, we </w:t>
      </w:r>
      <w:proofErr w:type="spellStart"/>
      <w:r w:rsidRPr="23705D16">
        <w:rPr>
          <w:rFonts w:ascii="Calibri" w:eastAsia="Calibri" w:hAnsi="Calibri" w:cs="Calibri"/>
        </w:rPr>
        <w:t>leaned</w:t>
      </w:r>
      <w:proofErr w:type="spellEnd"/>
      <w:r w:rsidRPr="23705D16">
        <w:rPr>
          <w:rFonts w:ascii="Calibri" w:eastAsia="Calibri" w:hAnsi="Calibri" w:cs="Calibri"/>
        </w:rPr>
        <w:t xml:space="preserve"> a lot of new skills and avoid wasting time in wrong direction.</w:t>
      </w:r>
    </w:p>
    <w:p w14:paraId="34EF60D6" w14:textId="2E134067" w:rsidR="49B1FCF5" w:rsidRDefault="49B1FCF5" w:rsidP="23705D16">
      <w:pPr>
        <w:pStyle w:val="Heading2"/>
        <w:numPr>
          <w:ilvl w:val="1"/>
          <w:numId w:val="1"/>
        </w:numPr>
        <w:rPr>
          <w:lang w:eastAsia="zh-CN"/>
        </w:rPr>
      </w:pPr>
      <w:r w:rsidRPr="49B1FCF5">
        <w:rPr>
          <w:lang w:eastAsia="zh-CN"/>
        </w:rPr>
        <w:t>Chen Yang and Jiahuan He</w:t>
      </w:r>
    </w:p>
    <w:p w14:paraId="231783CA" w14:textId="34AF367A" w:rsidR="000244D6" w:rsidRDefault="23705D16" w:rsidP="00074DD1">
      <w:pPr>
        <w:ind w:left="720"/>
      </w:pPr>
      <w:r>
        <w:t xml:space="preserve">This is the pair programming sessions of Jiahuan He and Chen Yang. During these sessions we progressed the project by developing the </w:t>
      </w:r>
      <w:proofErr w:type="spellStart"/>
      <w:r>
        <w:t>hashmap</w:t>
      </w:r>
      <w:proofErr w:type="spellEnd"/>
      <w:r>
        <w:t xml:space="preserve"> mechanisms to store the coordinates and </w:t>
      </w:r>
      <w:proofErr w:type="gramStart"/>
      <w:r>
        <w:t>players</w:t>
      </w:r>
      <w:proofErr w:type="gramEnd"/>
      <w:r>
        <w:t xml:space="preserve"> information after analyzing the time complexity of the software and considering the ease of use of the data type's interfaces, and we also figured out the helper methods in some model classes to generate the key pairs of directions and absolute coordinates in order to support controller and view class. We've found a lot of improvements from the experience, including the skills of transferring the information of problems and discussing solutions. After these sessions, we ended up with satisfying development experience and outcome.  </w:t>
      </w:r>
    </w:p>
    <w:p w14:paraId="6CE55AF1" w14:textId="67AF535A" w:rsidR="00CB5B99" w:rsidRDefault="00CB5B99" w:rsidP="00A06368">
      <w:pPr>
        <w:pStyle w:val="Heading2"/>
        <w:numPr>
          <w:ilvl w:val="1"/>
          <w:numId w:val="1"/>
        </w:numPr>
        <w:rPr>
          <w:lang w:eastAsia="zh-CN"/>
        </w:rPr>
      </w:pPr>
      <w:r>
        <w:rPr>
          <w:lang w:eastAsia="zh-CN"/>
        </w:rPr>
        <w:t xml:space="preserve">Chen Yang and </w:t>
      </w:r>
      <w:proofErr w:type="spellStart"/>
      <w:r w:rsidR="00A06368">
        <w:rPr>
          <w:lang w:eastAsia="zh-CN"/>
        </w:rPr>
        <w:t>Ruida</w:t>
      </w:r>
      <w:proofErr w:type="spellEnd"/>
      <w:r w:rsidR="00A06368">
        <w:rPr>
          <w:lang w:eastAsia="zh-CN"/>
        </w:rPr>
        <w:t xml:space="preserve"> </w:t>
      </w:r>
      <w:proofErr w:type="spellStart"/>
      <w:r w:rsidR="00A06368">
        <w:rPr>
          <w:lang w:eastAsia="zh-CN"/>
        </w:rPr>
        <w:t>Xie</w:t>
      </w:r>
      <w:proofErr w:type="spellEnd"/>
    </w:p>
    <w:p w14:paraId="2B682DAA" w14:textId="160BAFDC" w:rsidR="1BCD3FF2" w:rsidRDefault="23705D16" w:rsidP="23705D16">
      <w:pPr>
        <w:ind w:left="720"/>
        <w:rPr>
          <w:lang w:eastAsia="zh-CN"/>
        </w:rPr>
      </w:pPr>
      <w:r w:rsidRPr="23705D16">
        <w:rPr>
          <w:lang w:eastAsia="zh-CN"/>
        </w:rPr>
        <w:t xml:space="preserve">Chen and </w:t>
      </w:r>
      <w:proofErr w:type="spellStart"/>
      <w:r w:rsidRPr="23705D16">
        <w:rPr>
          <w:lang w:eastAsia="zh-CN"/>
        </w:rPr>
        <w:t>Ruida</w:t>
      </w:r>
      <w:proofErr w:type="spellEnd"/>
      <w:r w:rsidRPr="23705D16">
        <w:rPr>
          <w:lang w:eastAsia="zh-CN"/>
        </w:rPr>
        <w:t xml:space="preserve"> paired together to implement the shooting action for a robot. We completed three methods: the shooting action method in the robot class, the update method in the game class, and the shooting helper method in the controller class. We shifted our roles for three times, and each time lasting for about twenty minutes was for implementing a method. When a person was writing the code, the other was looking at the code and checking if the code was correct. If the person who navigating the code found something incorrect or imperfect, he reminded the coding person </w:t>
      </w:r>
      <w:r w:rsidRPr="23705D16">
        <w:rPr>
          <w:rFonts w:ascii="Calibri" w:eastAsia="Calibri" w:hAnsi="Calibri" w:cs="Calibri"/>
        </w:rPr>
        <w:t xml:space="preserve">immediately </w:t>
      </w:r>
      <w:r w:rsidRPr="23705D16">
        <w:rPr>
          <w:lang w:eastAsia="zh-CN"/>
        </w:rPr>
        <w:t>and the code was revised</w:t>
      </w:r>
      <w:r w:rsidRPr="23705D16">
        <w:rPr>
          <w:rFonts w:ascii="Calibri" w:eastAsia="Calibri" w:hAnsi="Calibri" w:cs="Calibri"/>
        </w:rPr>
        <w:t xml:space="preserve">. By this pair programming, we saved a lot of time to implement this part because we discovered the fault as soon as possible by the navigating person. More importantly, </w:t>
      </w:r>
      <w:proofErr w:type="gramStart"/>
      <w:r w:rsidRPr="23705D16">
        <w:rPr>
          <w:rFonts w:ascii="Calibri" w:eastAsia="Calibri" w:hAnsi="Calibri" w:cs="Calibri"/>
        </w:rPr>
        <w:t>Since</w:t>
      </w:r>
      <w:proofErr w:type="gramEnd"/>
      <w:r w:rsidRPr="23705D16">
        <w:rPr>
          <w:rFonts w:ascii="Calibri" w:eastAsia="Calibri" w:hAnsi="Calibri" w:cs="Calibri"/>
        </w:rPr>
        <w:t xml:space="preserve"> we paired together, we had a lot of time to discuss then learned a lot from each other not only the coding skill but also the perspectives to think and work out a problem. Therefore, we both believe it is </w:t>
      </w:r>
      <w:proofErr w:type="gramStart"/>
      <w:r w:rsidRPr="23705D16">
        <w:rPr>
          <w:rFonts w:ascii="Calibri" w:eastAsia="Calibri" w:hAnsi="Calibri" w:cs="Calibri"/>
        </w:rPr>
        <w:t>an</w:t>
      </w:r>
      <w:proofErr w:type="gramEnd"/>
      <w:r w:rsidRPr="23705D16">
        <w:rPr>
          <w:rFonts w:ascii="Calibri" w:eastAsia="Calibri" w:hAnsi="Calibri" w:cs="Calibri"/>
        </w:rPr>
        <w:t xml:space="preserve"> productive way in coding, and an effective way to learn.</w:t>
      </w:r>
    </w:p>
    <w:p w14:paraId="3AEF8C94" w14:textId="38C0D992" w:rsidR="00A06368" w:rsidRDefault="00A06368" w:rsidP="00A06368">
      <w:pPr>
        <w:pStyle w:val="Heading2"/>
        <w:numPr>
          <w:ilvl w:val="1"/>
          <w:numId w:val="1"/>
        </w:numPr>
        <w:rPr>
          <w:lang w:eastAsia="zh-CN"/>
        </w:rPr>
      </w:pPr>
      <w:r>
        <w:rPr>
          <w:lang w:eastAsia="zh-CN"/>
        </w:rPr>
        <w:t xml:space="preserve">Chen Yang and </w:t>
      </w:r>
      <w:proofErr w:type="spellStart"/>
      <w:r>
        <w:rPr>
          <w:lang w:eastAsia="zh-CN"/>
        </w:rPr>
        <w:t>Shisong</w:t>
      </w:r>
      <w:proofErr w:type="spellEnd"/>
      <w:r>
        <w:rPr>
          <w:lang w:eastAsia="zh-CN"/>
        </w:rPr>
        <w:t xml:space="preserve"> Wang</w:t>
      </w:r>
    </w:p>
    <w:p w14:paraId="38AB5231" w14:textId="234ABE7E" w:rsidR="003B5895" w:rsidRPr="003B5895" w:rsidRDefault="23705D16" w:rsidP="23705D16">
      <w:pPr>
        <w:ind w:left="720"/>
        <w:rPr>
          <w:lang w:eastAsia="zh-CN"/>
        </w:rPr>
      </w:pPr>
      <w:r w:rsidRPr="23705D16">
        <w:rPr>
          <w:lang w:eastAsia="zh-CN"/>
        </w:rPr>
        <w:t xml:space="preserve">In the progress of pair programming of Chen Yang and </w:t>
      </w:r>
      <w:proofErr w:type="spellStart"/>
      <w:r w:rsidRPr="23705D16">
        <w:rPr>
          <w:lang w:eastAsia="zh-CN"/>
        </w:rPr>
        <w:t>Shisong</w:t>
      </w:r>
      <w:proofErr w:type="spellEnd"/>
      <w:r w:rsidRPr="23705D16">
        <w:rPr>
          <w:lang w:eastAsia="zh-CN"/>
        </w:rPr>
        <w:t xml:space="preserve"> Wang, Chen played the pilot role and </w:t>
      </w:r>
      <w:proofErr w:type="spellStart"/>
      <w:r w:rsidRPr="23705D16">
        <w:rPr>
          <w:lang w:eastAsia="zh-CN"/>
        </w:rPr>
        <w:t>Shisong</w:t>
      </w:r>
      <w:proofErr w:type="spellEnd"/>
      <w:r w:rsidRPr="23705D16">
        <w:rPr>
          <w:lang w:eastAsia="zh-CN"/>
        </w:rPr>
        <w:t xml:space="preserve"> played the co-pilot role.  We wrote code in controller class and we tried to make the whole game become alive. For doing that, we need to receive user input and handle it by setting data in model classes. Also, we need to update the UI to make user can observe the changes. When we write the logical part of controller which update the data in model classes, it is important to us to be familiar with the model classes. As Chen took part in writing model classes, he could easily figure out how to call the methods in model class to update the data. When we write the code for update UI, as </w:t>
      </w:r>
      <w:proofErr w:type="spellStart"/>
      <w:r w:rsidRPr="23705D16">
        <w:rPr>
          <w:lang w:eastAsia="zh-CN"/>
        </w:rPr>
        <w:t>Shisong</w:t>
      </w:r>
      <w:proofErr w:type="spellEnd"/>
      <w:r w:rsidRPr="23705D16">
        <w:rPr>
          <w:lang w:eastAsia="zh-CN"/>
        </w:rPr>
        <w:t xml:space="preserve"> participated in writing UI, </w:t>
      </w:r>
      <w:proofErr w:type="spellStart"/>
      <w:r w:rsidRPr="23705D16">
        <w:rPr>
          <w:lang w:eastAsia="zh-CN"/>
        </w:rPr>
        <w:t>Shisong</w:t>
      </w:r>
      <w:proofErr w:type="spellEnd"/>
      <w:r w:rsidRPr="23705D16">
        <w:rPr>
          <w:lang w:eastAsia="zh-CN"/>
        </w:rPr>
        <w:t xml:space="preserve"> can assist Chen to figure out which methods in UI classes should be called to update specific information. After the pair programming experience, we realized that two people write code together can </w:t>
      </w:r>
      <w:proofErr w:type="gramStart"/>
      <w:r w:rsidRPr="23705D16">
        <w:rPr>
          <w:lang w:eastAsia="zh-CN"/>
        </w:rPr>
        <w:t>accelerates</w:t>
      </w:r>
      <w:proofErr w:type="gramEnd"/>
      <w:r w:rsidRPr="23705D16">
        <w:rPr>
          <w:lang w:eastAsia="zh-CN"/>
        </w:rPr>
        <w:t xml:space="preserve"> the rate of progress especially when two people are familiar with different part of the project and we need to associate those two parts.</w:t>
      </w:r>
    </w:p>
    <w:p w14:paraId="4F65EC5C" w14:textId="04EA9FDA" w:rsidR="00A06368" w:rsidRDefault="003C1076" w:rsidP="00A06368">
      <w:pPr>
        <w:pStyle w:val="Heading2"/>
        <w:numPr>
          <w:ilvl w:val="1"/>
          <w:numId w:val="1"/>
        </w:numPr>
        <w:rPr>
          <w:lang w:eastAsia="zh-CN"/>
        </w:rPr>
      </w:pPr>
      <w:r>
        <w:rPr>
          <w:lang w:eastAsia="zh-CN"/>
        </w:rPr>
        <w:t xml:space="preserve">Jiahuan He and </w:t>
      </w:r>
      <w:proofErr w:type="spellStart"/>
      <w:r>
        <w:rPr>
          <w:lang w:eastAsia="zh-CN"/>
        </w:rPr>
        <w:t>Ruid</w:t>
      </w:r>
      <w:r w:rsidR="00A06368">
        <w:rPr>
          <w:lang w:eastAsia="zh-CN"/>
        </w:rPr>
        <w:t>a</w:t>
      </w:r>
      <w:proofErr w:type="spellEnd"/>
      <w:r w:rsidR="00A06368">
        <w:rPr>
          <w:lang w:eastAsia="zh-CN"/>
        </w:rPr>
        <w:t xml:space="preserve"> </w:t>
      </w:r>
      <w:proofErr w:type="spellStart"/>
      <w:r w:rsidR="00A06368">
        <w:rPr>
          <w:lang w:eastAsia="zh-CN"/>
        </w:rPr>
        <w:t>Xie</w:t>
      </w:r>
      <w:proofErr w:type="spellEnd"/>
    </w:p>
    <w:p w14:paraId="21862E29" w14:textId="665617F6" w:rsidR="518A29A5" w:rsidRDefault="23705D16" w:rsidP="00074DD1">
      <w:pPr>
        <w:ind w:left="720"/>
      </w:pPr>
      <w:r w:rsidRPr="76FEE611">
        <w:rPr>
          <w:rFonts w:ascii="Calibri" w:eastAsia="Calibri" w:hAnsi="Calibri" w:cs="Calibri"/>
        </w:rPr>
        <w:t xml:space="preserve">Jiahuan and </w:t>
      </w:r>
      <w:proofErr w:type="spellStart"/>
      <w:r w:rsidRPr="76FEE611">
        <w:rPr>
          <w:rFonts w:ascii="Calibri" w:eastAsia="Calibri" w:hAnsi="Calibri" w:cs="Calibri"/>
        </w:rPr>
        <w:t>Ruida</w:t>
      </w:r>
      <w:proofErr w:type="spellEnd"/>
      <w:r w:rsidRPr="76FEE611">
        <w:rPr>
          <w:rFonts w:ascii="Calibri" w:eastAsia="Calibri" w:hAnsi="Calibri" w:cs="Calibri"/>
        </w:rPr>
        <w:t xml:space="preserve"> work in pairs to implement the </w:t>
      </w:r>
      <w:proofErr w:type="spellStart"/>
      <w:r w:rsidRPr="76FEE611">
        <w:rPr>
          <w:rFonts w:ascii="Calibri" w:eastAsia="Calibri" w:hAnsi="Calibri" w:cs="Calibri"/>
        </w:rPr>
        <w:t>RotateImage</w:t>
      </w:r>
      <w:proofErr w:type="spellEnd"/>
      <w:r w:rsidRPr="76FEE611">
        <w:rPr>
          <w:rFonts w:ascii="Calibri" w:eastAsia="Calibri" w:hAnsi="Calibri" w:cs="Calibri"/>
        </w:rPr>
        <w:t xml:space="preserve"> class. This class is served for robot turning, each time a robot turns to a new direction, the icon of this robot will rotate </w:t>
      </w:r>
      <w:r w:rsidRPr="76FEE611">
        <w:rPr>
          <w:rFonts w:ascii="Calibri" w:eastAsia="Calibri" w:hAnsi="Calibri" w:cs="Calibri"/>
        </w:rPr>
        <w:lastRenderedPageBreak/>
        <w:t xml:space="preserve">correspondingly. Thus, users can visually see the robot facing direction. </w:t>
      </w:r>
      <w:r w:rsidR="76FEE611" w:rsidRPr="76FEE611">
        <w:rPr>
          <w:rFonts w:ascii="Calibri" w:eastAsia="Calibri" w:hAnsi="Calibri" w:cs="Calibri"/>
        </w:rPr>
        <w:t xml:space="preserve">At the </w:t>
      </w:r>
      <w:r w:rsidR="76FEE611" w:rsidRPr="76FEE611">
        <w:rPr>
          <w:rFonts w:ascii="Calibri" w:eastAsia="Calibri" w:hAnsi="Calibri" w:cs="Calibri"/>
          <w:lang w:val="en-CA"/>
        </w:rPr>
        <w:t xml:space="preserve">first stage, Jiahuan is pilot and </w:t>
      </w:r>
      <w:proofErr w:type="spellStart"/>
      <w:r w:rsidR="76FEE611" w:rsidRPr="76FEE611">
        <w:rPr>
          <w:rFonts w:ascii="Calibri" w:eastAsia="Calibri" w:hAnsi="Calibri" w:cs="Calibri"/>
          <w:lang w:val="en-CA"/>
        </w:rPr>
        <w:t>Ruida</w:t>
      </w:r>
      <w:proofErr w:type="spellEnd"/>
      <w:r w:rsidR="76FEE611" w:rsidRPr="76FEE611">
        <w:rPr>
          <w:rFonts w:ascii="Calibri" w:eastAsia="Calibri" w:hAnsi="Calibri" w:cs="Calibri"/>
          <w:lang w:val="en-CA"/>
        </w:rPr>
        <w:t xml:space="preserve"> is co-pilot. Since both of us lack experience in solving similar problems, we try to search some helpful information on the internet at first. Then we decide to import Graphics2D to solve this problem. We also encountered difficulties reading robot icon, Jiahuan used read file to read robot icon but it did not work. </w:t>
      </w:r>
      <w:proofErr w:type="spellStart"/>
      <w:r w:rsidR="76FEE611" w:rsidRPr="76FEE611">
        <w:rPr>
          <w:rFonts w:ascii="Calibri" w:eastAsia="Calibri" w:hAnsi="Calibri" w:cs="Calibri"/>
          <w:lang w:val="en-CA"/>
        </w:rPr>
        <w:t>Ruida</w:t>
      </w:r>
      <w:proofErr w:type="spellEnd"/>
      <w:r w:rsidR="76FEE611" w:rsidRPr="76FEE611">
        <w:rPr>
          <w:rFonts w:ascii="Calibri" w:eastAsia="Calibri" w:hAnsi="Calibri" w:cs="Calibri"/>
          <w:lang w:val="en-CA"/>
        </w:rPr>
        <w:t xml:space="preserve"> suggested use </w:t>
      </w:r>
      <w:proofErr w:type="spellStart"/>
      <w:r w:rsidR="76FEE611" w:rsidRPr="76FEE611">
        <w:rPr>
          <w:rFonts w:ascii="Calibri" w:eastAsia="Calibri" w:hAnsi="Calibri" w:cs="Calibri"/>
          <w:lang w:val="en-CA"/>
        </w:rPr>
        <w:t>ImageIO</w:t>
      </w:r>
      <w:proofErr w:type="spellEnd"/>
      <w:r w:rsidR="76FEE611" w:rsidRPr="76FEE611">
        <w:rPr>
          <w:rFonts w:ascii="Calibri" w:eastAsia="Calibri" w:hAnsi="Calibri" w:cs="Calibri"/>
          <w:lang w:val="en-CA"/>
        </w:rPr>
        <w:t xml:space="preserve"> instead of read file, then we solve this problem perfectly. We think pair programming is an effective way to write code, we can exchange our ideas.</w:t>
      </w:r>
      <w:r w:rsidR="76FEE611" w:rsidRPr="76FEE611">
        <w:rPr>
          <w:rFonts w:ascii="Calibri" w:eastAsia="Calibri" w:hAnsi="Calibri" w:cs="Calibri"/>
        </w:rPr>
        <w:t xml:space="preserve">    </w:t>
      </w:r>
    </w:p>
    <w:p w14:paraId="091DF298" w14:textId="2DB4DDDB" w:rsidR="00A06368" w:rsidRDefault="00A06368" w:rsidP="00A06368">
      <w:pPr>
        <w:pStyle w:val="Heading2"/>
        <w:numPr>
          <w:ilvl w:val="1"/>
          <w:numId w:val="1"/>
        </w:numPr>
        <w:rPr>
          <w:lang w:eastAsia="zh-CN"/>
        </w:rPr>
      </w:pPr>
      <w:r>
        <w:rPr>
          <w:lang w:eastAsia="zh-CN"/>
        </w:rPr>
        <w:t xml:space="preserve">Jiahuan He and </w:t>
      </w:r>
      <w:proofErr w:type="spellStart"/>
      <w:r>
        <w:rPr>
          <w:lang w:eastAsia="zh-CN"/>
        </w:rPr>
        <w:t>Shisong</w:t>
      </w:r>
      <w:proofErr w:type="spellEnd"/>
      <w:r>
        <w:rPr>
          <w:lang w:eastAsia="zh-CN"/>
        </w:rPr>
        <w:t xml:space="preserve"> Wang</w:t>
      </w:r>
    </w:p>
    <w:p w14:paraId="6A91C509" w14:textId="1AD8AEC9" w:rsidR="77704DFE" w:rsidRDefault="23705D16" w:rsidP="00074DD1">
      <w:pPr>
        <w:ind w:left="720"/>
      </w:pPr>
      <w:r>
        <w:t xml:space="preserve">In these pair programming sessions, Jiahuan He and </w:t>
      </w:r>
      <w:proofErr w:type="spellStart"/>
      <w:r>
        <w:t>Shisong</w:t>
      </w:r>
      <w:proofErr w:type="spellEnd"/>
      <w:r>
        <w:t xml:space="preserve"> Wang worked together on implementing the design of turn action of each robot and writing the method of run the plays of the game. In order to figure out how to make the robots able to perform turning action, we reviewed the related parts in model and view class. From these pair programming sessions, we found the significance of reviewing all related parts when dealing with interactions between different system components. In addition, we did some debug works on updating war mist and we found that pair programming is not only a good way to write code but also an efficient approach to debug existing code.  </w:t>
      </w:r>
    </w:p>
    <w:p w14:paraId="4FCB997C" w14:textId="61A5554D" w:rsidR="00A06368" w:rsidRPr="00A06368" w:rsidRDefault="00223384" w:rsidP="00223384">
      <w:pPr>
        <w:pStyle w:val="Heading2"/>
        <w:numPr>
          <w:ilvl w:val="1"/>
          <w:numId w:val="1"/>
        </w:numPr>
        <w:rPr>
          <w:lang w:eastAsia="zh-CN"/>
        </w:rPr>
      </w:pPr>
      <w:proofErr w:type="spellStart"/>
      <w:r>
        <w:rPr>
          <w:lang w:eastAsia="zh-CN"/>
        </w:rPr>
        <w:t>Ruida</w:t>
      </w:r>
      <w:proofErr w:type="spellEnd"/>
      <w:r>
        <w:rPr>
          <w:lang w:eastAsia="zh-CN"/>
        </w:rPr>
        <w:t xml:space="preserve"> </w:t>
      </w:r>
      <w:proofErr w:type="spellStart"/>
      <w:r>
        <w:rPr>
          <w:lang w:eastAsia="zh-CN"/>
        </w:rPr>
        <w:t>Xie</w:t>
      </w:r>
      <w:proofErr w:type="spellEnd"/>
      <w:r>
        <w:rPr>
          <w:lang w:eastAsia="zh-CN"/>
        </w:rPr>
        <w:t xml:space="preserve"> and </w:t>
      </w:r>
      <w:proofErr w:type="spellStart"/>
      <w:r>
        <w:rPr>
          <w:lang w:eastAsia="zh-CN"/>
        </w:rPr>
        <w:t>Shisong</w:t>
      </w:r>
      <w:proofErr w:type="spellEnd"/>
      <w:r>
        <w:rPr>
          <w:lang w:eastAsia="zh-CN"/>
        </w:rPr>
        <w:t xml:space="preserve"> Wang</w:t>
      </w:r>
    </w:p>
    <w:p w14:paraId="18F32EB4" w14:textId="49B90587" w:rsidR="18AF7F29" w:rsidRDefault="00E52E22" w:rsidP="00074DD1">
      <w:pPr>
        <w:ind w:left="720"/>
        <w:rPr>
          <w:lang w:eastAsia="zh-CN"/>
        </w:rPr>
      </w:pPr>
      <w:r>
        <w:rPr>
          <w:lang w:eastAsia="zh-CN"/>
        </w:rPr>
        <w:t>We</w:t>
      </w:r>
      <w:r w:rsidR="00C7399D">
        <w:rPr>
          <w:lang w:eastAsia="zh-CN"/>
        </w:rPr>
        <w:t xml:space="preserve"> </w:t>
      </w:r>
      <w:r w:rsidR="00421B21">
        <w:rPr>
          <w:lang w:eastAsia="zh-CN"/>
        </w:rPr>
        <w:t xml:space="preserve">implemented </w:t>
      </w:r>
      <w:r w:rsidR="00E96BD4">
        <w:rPr>
          <w:lang w:eastAsia="zh-CN"/>
        </w:rPr>
        <w:t>the operations of human player</w:t>
      </w:r>
      <w:r w:rsidR="00397E07">
        <w:rPr>
          <w:lang w:eastAsia="zh-CN"/>
        </w:rPr>
        <w:t xml:space="preserve"> such as </w:t>
      </w:r>
      <w:r w:rsidR="00682477">
        <w:rPr>
          <w:lang w:eastAsia="zh-CN"/>
        </w:rPr>
        <w:t>press</w:t>
      </w:r>
      <w:r w:rsidR="009560A8">
        <w:rPr>
          <w:lang w:eastAsia="zh-CN"/>
        </w:rPr>
        <w:t>ing</w:t>
      </w:r>
      <w:r w:rsidR="00682477">
        <w:rPr>
          <w:lang w:eastAsia="zh-CN"/>
        </w:rPr>
        <w:t xml:space="preserve"> key to move, shoot, turn, and surrender.</w:t>
      </w:r>
      <w:r w:rsidR="00E36C39">
        <w:rPr>
          <w:lang w:eastAsia="zh-CN"/>
        </w:rPr>
        <w:t xml:space="preserve"> </w:t>
      </w:r>
      <w:r w:rsidR="0018122A">
        <w:rPr>
          <w:lang w:eastAsia="zh-CN"/>
        </w:rPr>
        <w:t xml:space="preserve">As we do not familiar </w:t>
      </w:r>
      <w:r w:rsidR="002267C9">
        <w:rPr>
          <w:lang w:eastAsia="zh-CN"/>
        </w:rPr>
        <w:t xml:space="preserve">with the key pressed listener and the way to handle </w:t>
      </w:r>
      <w:r w:rsidR="00340829">
        <w:rPr>
          <w:lang w:eastAsia="zh-CN"/>
        </w:rPr>
        <w:t xml:space="preserve">the events enough, we </w:t>
      </w:r>
      <w:r w:rsidR="006846B8">
        <w:rPr>
          <w:lang w:eastAsia="zh-CN"/>
        </w:rPr>
        <w:t>were blocked</w:t>
      </w:r>
      <w:r w:rsidR="005A7B76">
        <w:rPr>
          <w:lang w:eastAsia="zh-CN"/>
        </w:rPr>
        <w:t xml:space="preserve"> by </w:t>
      </w:r>
      <w:r w:rsidR="00EA75BA">
        <w:rPr>
          <w:lang w:eastAsia="zh-CN"/>
        </w:rPr>
        <w:t>adding a listener and making it work</w:t>
      </w:r>
      <w:r w:rsidR="00ED202B">
        <w:rPr>
          <w:lang w:eastAsia="zh-CN"/>
        </w:rPr>
        <w:t xml:space="preserve">. </w:t>
      </w:r>
      <w:r w:rsidR="007E0EF3">
        <w:rPr>
          <w:lang w:eastAsia="zh-CN"/>
        </w:rPr>
        <w:t xml:space="preserve">Then we </w:t>
      </w:r>
      <w:r w:rsidR="00C93B9B">
        <w:rPr>
          <w:lang w:eastAsia="zh-CN"/>
        </w:rPr>
        <w:t xml:space="preserve">tried to </w:t>
      </w:r>
      <w:r w:rsidR="000A7877">
        <w:rPr>
          <w:lang w:eastAsia="zh-CN"/>
        </w:rPr>
        <w:t>writing</w:t>
      </w:r>
      <w:r w:rsidR="00EA75BA">
        <w:rPr>
          <w:lang w:eastAsia="zh-CN"/>
        </w:rPr>
        <w:t xml:space="preserve"> the logical event-</w:t>
      </w:r>
      <w:r w:rsidR="00C93B9B">
        <w:rPr>
          <w:lang w:eastAsia="zh-CN"/>
        </w:rPr>
        <w:t>handling code first by one person</w:t>
      </w:r>
      <w:r w:rsidR="000A7877">
        <w:rPr>
          <w:lang w:eastAsia="zh-CN"/>
        </w:rPr>
        <w:t xml:space="preserve"> while the other person reading the </w:t>
      </w:r>
      <w:r w:rsidR="00DB5498">
        <w:rPr>
          <w:lang w:eastAsia="zh-CN"/>
        </w:rPr>
        <w:t xml:space="preserve">document about key pressed </w:t>
      </w:r>
      <w:r w:rsidR="00640C6D">
        <w:rPr>
          <w:lang w:eastAsia="zh-CN"/>
        </w:rPr>
        <w:t>event handling. When the pe</w:t>
      </w:r>
      <w:r w:rsidR="00EA75BA">
        <w:rPr>
          <w:lang w:eastAsia="zh-CN"/>
        </w:rPr>
        <w:t>rson who were writing the event-</w:t>
      </w:r>
      <w:r w:rsidR="00640C6D">
        <w:rPr>
          <w:lang w:eastAsia="zh-CN"/>
        </w:rPr>
        <w:t>handling code</w:t>
      </w:r>
      <w:r w:rsidR="003A646A">
        <w:rPr>
          <w:lang w:eastAsia="zh-CN"/>
        </w:rPr>
        <w:t xml:space="preserve"> finish the logical part, the person who were reading the document </w:t>
      </w:r>
      <w:r w:rsidR="009412CF">
        <w:rPr>
          <w:rFonts w:hint="eastAsia"/>
          <w:lang w:eastAsia="zh-CN"/>
        </w:rPr>
        <w:t>took</w:t>
      </w:r>
      <w:r w:rsidR="009412CF">
        <w:rPr>
          <w:lang w:eastAsia="zh-CN"/>
        </w:rPr>
        <w:t xml:space="preserve"> over and added the key pressed </w:t>
      </w:r>
      <w:r w:rsidR="00777243">
        <w:rPr>
          <w:lang w:eastAsia="zh-CN"/>
        </w:rPr>
        <w:t xml:space="preserve">event listener and </w:t>
      </w:r>
      <w:r w:rsidR="0084523F">
        <w:rPr>
          <w:lang w:eastAsia="zh-CN"/>
        </w:rPr>
        <w:t>make the logical part work.</w:t>
      </w:r>
      <w:r w:rsidR="003E3544">
        <w:rPr>
          <w:lang w:eastAsia="zh-CN"/>
        </w:rPr>
        <w:t xml:space="preserve"> </w:t>
      </w:r>
      <w:r w:rsidR="00BE4B67">
        <w:rPr>
          <w:lang w:eastAsia="zh-CN"/>
        </w:rPr>
        <w:t xml:space="preserve">From </w:t>
      </w:r>
      <w:r w:rsidR="007F21BA">
        <w:rPr>
          <w:lang w:eastAsia="zh-CN"/>
        </w:rPr>
        <w:t xml:space="preserve">the pair programming experience, we found that </w:t>
      </w:r>
      <w:r w:rsidR="004C7198">
        <w:rPr>
          <w:lang w:eastAsia="zh-CN"/>
        </w:rPr>
        <w:t>it speed</w:t>
      </w:r>
      <w:r w:rsidR="00762055">
        <w:rPr>
          <w:lang w:eastAsia="zh-CN"/>
        </w:rPr>
        <w:t>s</w:t>
      </w:r>
      <w:r w:rsidR="004C7198">
        <w:rPr>
          <w:lang w:eastAsia="zh-CN"/>
        </w:rPr>
        <w:t xml:space="preserve"> up </w:t>
      </w:r>
      <w:r w:rsidR="00670CF1">
        <w:rPr>
          <w:lang w:eastAsia="zh-CN"/>
        </w:rPr>
        <w:t xml:space="preserve">our coding progress because if there is only one person doing this work, </w:t>
      </w:r>
      <w:r w:rsidR="00C27AF3">
        <w:rPr>
          <w:lang w:eastAsia="zh-CN"/>
        </w:rPr>
        <w:t xml:space="preserve">it is too easy to be </w:t>
      </w:r>
      <w:r w:rsidR="00836C13" w:rsidRPr="00836C13">
        <w:rPr>
          <w:lang w:eastAsia="zh-CN"/>
        </w:rPr>
        <w:t>stuck</w:t>
      </w:r>
      <w:r w:rsidR="00762055">
        <w:rPr>
          <w:lang w:eastAsia="zh-CN"/>
        </w:rPr>
        <w:t xml:space="preserve">. However, in a pair programming process, </w:t>
      </w:r>
      <w:r w:rsidR="00A119AF">
        <w:rPr>
          <w:lang w:eastAsia="zh-CN"/>
        </w:rPr>
        <w:t xml:space="preserve">we </w:t>
      </w:r>
      <w:r w:rsidR="00C46B95">
        <w:rPr>
          <w:lang w:eastAsia="zh-CN"/>
        </w:rPr>
        <w:t>co</w:t>
      </w:r>
      <w:r w:rsidR="00A119AF">
        <w:rPr>
          <w:lang w:eastAsia="zh-CN"/>
        </w:rPr>
        <w:t xml:space="preserve">uld </w:t>
      </w:r>
      <w:r w:rsidR="00AA634F">
        <w:rPr>
          <w:lang w:eastAsia="zh-CN"/>
        </w:rPr>
        <w:t xml:space="preserve">try to </w:t>
      </w:r>
      <w:r w:rsidR="005D7011">
        <w:rPr>
          <w:lang w:eastAsia="zh-CN"/>
        </w:rPr>
        <w:t xml:space="preserve">solve a </w:t>
      </w:r>
      <w:r w:rsidR="005E1A77">
        <w:rPr>
          <w:lang w:eastAsia="zh-CN"/>
        </w:rPr>
        <w:t xml:space="preserve">problem while </w:t>
      </w:r>
      <w:r w:rsidR="003934E0">
        <w:rPr>
          <w:lang w:eastAsia="zh-CN"/>
        </w:rPr>
        <w:t xml:space="preserve">the other person </w:t>
      </w:r>
      <w:r w:rsidR="00615E9C">
        <w:rPr>
          <w:lang w:eastAsia="zh-CN"/>
        </w:rPr>
        <w:t xml:space="preserve">is </w:t>
      </w:r>
      <w:r w:rsidR="00D416C0">
        <w:rPr>
          <w:lang w:eastAsia="zh-CN"/>
        </w:rPr>
        <w:t xml:space="preserve">keeping </w:t>
      </w:r>
      <w:r w:rsidR="00AA634F">
        <w:rPr>
          <w:lang w:eastAsia="zh-CN"/>
        </w:rPr>
        <w:t xml:space="preserve">coding, which would massively </w:t>
      </w:r>
      <w:r w:rsidR="00A203C9">
        <w:rPr>
          <w:lang w:eastAsia="zh-CN"/>
        </w:rPr>
        <w:t>increase the whole coding process.</w:t>
      </w:r>
    </w:p>
    <w:p w14:paraId="282F78CB" w14:textId="2F3B53D9" w:rsidR="00C45F9C" w:rsidRPr="00C45F9C" w:rsidRDefault="00742EAD" w:rsidP="00C45F9C">
      <w:pPr>
        <w:pStyle w:val="Heading1"/>
        <w:numPr>
          <w:ilvl w:val="0"/>
          <w:numId w:val="1"/>
        </w:numPr>
      </w:pPr>
      <w:r w:rsidRPr="00742EAD">
        <w:t>Code Review</w:t>
      </w:r>
    </w:p>
    <w:p w14:paraId="72919532" w14:textId="4B273C21" w:rsidR="000477F1" w:rsidRPr="000477F1" w:rsidRDefault="4A76BED8" w:rsidP="00634FD3">
      <w:pPr>
        <w:pStyle w:val="Heading2"/>
        <w:numPr>
          <w:ilvl w:val="1"/>
          <w:numId w:val="22"/>
        </w:numPr>
      </w:pPr>
      <w:r>
        <w:t>Reviewed</w:t>
      </w:r>
      <w:r w:rsidR="3A9BFFCD">
        <w:t xml:space="preserve"> Code</w:t>
      </w:r>
    </w:p>
    <w:p w14:paraId="5F13EAF2" w14:textId="49C9E88A" w:rsidR="3A9BFFCD" w:rsidRDefault="27F0B6AB" w:rsidP="00694489">
      <w:pPr>
        <w:ind w:left="720"/>
      </w:pPr>
      <w:r>
        <w:t>The code we select</w:t>
      </w:r>
      <w:r w:rsidR="3A9BFFCD">
        <w:t xml:space="preserve"> to review is the Game class. That's because the lines of code of </w:t>
      </w:r>
      <w:r w:rsidR="5D59C9BE">
        <w:t>this part</w:t>
      </w:r>
      <w:r w:rsidR="3A9BFFCD">
        <w:t xml:space="preserve"> fit the length requirement of 200-400 lines</w:t>
      </w:r>
      <w:r w:rsidR="679F703E">
        <w:t xml:space="preserve">. </w:t>
      </w:r>
      <w:r w:rsidR="11A85047">
        <w:t>In addition, they</w:t>
      </w:r>
      <w:r w:rsidR="3A9BFFCD">
        <w:t xml:space="preserve"> are very critical for the game system to run as the game required</w:t>
      </w:r>
      <w:r w:rsidR="6F2BC9BC">
        <w:t xml:space="preserve"> because this class has composition </w:t>
      </w:r>
      <w:r w:rsidR="2D329BA1">
        <w:t xml:space="preserve">relations with many other classes, and this class interacts </w:t>
      </w:r>
      <w:r w:rsidR="487C983D">
        <w:t>with controller class very often.</w:t>
      </w:r>
      <w:r w:rsidR="679F703E">
        <w:t xml:space="preserve"> </w:t>
      </w:r>
      <w:r w:rsidR="54357B2B">
        <w:t>Also, we find some bugs when we want to make use of some methods</w:t>
      </w:r>
      <w:r w:rsidR="3A9BFFCD">
        <w:t xml:space="preserve"> in </w:t>
      </w:r>
      <w:r w:rsidR="3BB46282">
        <w:t>this class</w:t>
      </w:r>
      <w:r w:rsidR="54357B2B">
        <w:t>,</w:t>
      </w:r>
      <w:r w:rsidR="3A9BFFCD">
        <w:t xml:space="preserve"> </w:t>
      </w:r>
      <w:r w:rsidR="772CC30C">
        <w:t>which</w:t>
      </w:r>
      <w:r w:rsidR="3A9BFFCD">
        <w:t xml:space="preserve"> affect the performance of interactions between the</w:t>
      </w:r>
      <w:r w:rsidR="357AF1FA">
        <w:t xml:space="preserve"> robots and the </w:t>
      </w:r>
      <w:r w:rsidR="5A617141">
        <w:t>system</w:t>
      </w:r>
      <w:r w:rsidR="3A9BFFCD">
        <w:t xml:space="preserve">, such as the </w:t>
      </w:r>
      <w:r w:rsidR="5D1E7CFF">
        <w:t xml:space="preserve">robots are not displayed correctly when some </w:t>
      </w:r>
      <w:r w:rsidR="5C6EEBB4">
        <w:t xml:space="preserve">certain </w:t>
      </w:r>
      <w:r w:rsidR="5A617141">
        <w:t>inputs are given and the war mist is not updated correctly on the game board view occasionally.</w:t>
      </w:r>
      <w:r w:rsidR="3A9BFFCD">
        <w:t xml:space="preserve"> Thus, we pick up </w:t>
      </w:r>
      <w:r w:rsidR="521FDEFE">
        <w:t>the class to</w:t>
      </w:r>
      <w:r w:rsidR="3A9BFFCD">
        <w:t xml:space="preserve"> </w:t>
      </w:r>
      <w:r w:rsidR="6DCE31B4">
        <w:t xml:space="preserve">review </w:t>
      </w:r>
      <w:r w:rsidR="36B644C7">
        <w:t xml:space="preserve">and </w:t>
      </w:r>
      <w:r w:rsidR="0E767C7B">
        <w:t xml:space="preserve">try to solve the bugs. </w:t>
      </w:r>
    </w:p>
    <w:p w14:paraId="2DAED2D5" w14:textId="151D9661" w:rsidR="3A9BFFCD" w:rsidRDefault="4A76BED8" w:rsidP="00634FD3">
      <w:pPr>
        <w:pStyle w:val="Heading2"/>
        <w:numPr>
          <w:ilvl w:val="1"/>
          <w:numId w:val="22"/>
        </w:numPr>
      </w:pPr>
      <w:r>
        <w:lastRenderedPageBreak/>
        <w:t>Code</w:t>
      </w:r>
      <w:r w:rsidR="00A51448">
        <w:t xml:space="preserve"> Review A</w:t>
      </w:r>
      <w:r w:rsidR="3A9BFFCD">
        <w:t>ctivities</w:t>
      </w:r>
    </w:p>
    <w:p w14:paraId="099BED41" w14:textId="67482E76" w:rsidR="160CFCE7" w:rsidRDefault="23705D16" w:rsidP="4A645FA9">
      <w:pPr>
        <w:ind w:left="720"/>
        <w:rPr>
          <w:rFonts w:ascii="Calibri" w:eastAsia="Calibri" w:hAnsi="Calibri" w:cs="Calibri"/>
        </w:rPr>
      </w:pPr>
      <w:r>
        <w:t xml:space="preserve">After selecting the code, we conduct the code review session by carrying out the following activities. First, we send out the information of the part which we will review to the team. The information contains the introduction of the code as well as the data structure, such as </w:t>
      </w:r>
      <w:proofErr w:type="spellStart"/>
      <w:r w:rsidR="4A645FA9">
        <w:t>hashmap</w:t>
      </w:r>
      <w:proofErr w:type="spellEnd"/>
      <w:r>
        <w:t xml:space="preserve"> and linked list, and the classes description for the purposes of helping the team members get familiar with the content of the review. </w:t>
      </w:r>
      <w:r w:rsidR="7D6A2B86">
        <w:t xml:space="preserve">Before the code review session, each team member has also </w:t>
      </w:r>
      <w:r w:rsidR="6D72E8D5">
        <w:t xml:space="preserve">read the classes which have </w:t>
      </w:r>
      <w:r w:rsidR="293DD1B0">
        <w:t>interactions with the game class.</w:t>
      </w:r>
      <w:r w:rsidR="7D6A2B86">
        <w:t xml:space="preserve"> </w:t>
      </w:r>
      <w:r>
        <w:t xml:space="preserve">So that we can read the code thoroughly to do some preparations. During the review session, we look at the code together and communicate with each other to look for problems. To avoid overlooking </w:t>
      </w:r>
      <w:r w:rsidRPr="23705D16">
        <w:rPr>
          <w:rFonts w:ascii="Calibri" w:eastAsia="Calibri" w:hAnsi="Calibri" w:cs="Calibri"/>
        </w:rPr>
        <w:t xml:space="preserve">potential flaws, we compose a </w:t>
      </w:r>
      <w:r w:rsidR="4A645FA9" w:rsidRPr="4A645FA9">
        <w:rPr>
          <w:rFonts w:ascii="Calibri" w:eastAsia="Calibri" w:hAnsi="Calibri" w:cs="Calibri"/>
        </w:rPr>
        <w:t>checklist</w:t>
      </w:r>
      <w:r w:rsidRPr="23705D16">
        <w:rPr>
          <w:rFonts w:ascii="Calibri" w:eastAsia="Calibri" w:hAnsi="Calibri" w:cs="Calibri"/>
        </w:rPr>
        <w:t xml:space="preserve"> in advance, and we examine the source code following the </w:t>
      </w:r>
      <w:r w:rsidR="00300B16" w:rsidRPr="00300B16">
        <w:rPr>
          <w:rFonts w:ascii="Calibri" w:eastAsia="Calibri" w:hAnsi="Calibri" w:cs="Calibri"/>
        </w:rPr>
        <w:t>checklist.</w:t>
      </w:r>
      <w:r w:rsidRPr="23705D16">
        <w:rPr>
          <w:rFonts w:ascii="Calibri" w:eastAsia="Calibri" w:hAnsi="Calibri" w:cs="Calibri"/>
        </w:rPr>
        <w:t xml:space="preserve"> Finally, we discuss the issues found in the review session and try to solve it after code the code review session. Beyond this part of code, we also discuss some </w:t>
      </w:r>
      <w:r w:rsidR="4A645FA9" w:rsidRPr="4A645FA9">
        <w:rPr>
          <w:rFonts w:ascii="Calibri" w:eastAsia="Calibri" w:hAnsi="Calibri" w:cs="Calibri"/>
        </w:rPr>
        <w:t>possible</w:t>
      </w:r>
      <w:r w:rsidRPr="23705D16">
        <w:rPr>
          <w:rFonts w:ascii="Calibri" w:eastAsia="Calibri" w:hAnsi="Calibri" w:cs="Calibri"/>
        </w:rPr>
        <w:t xml:space="preserve"> improvements for the further coding sessions. </w:t>
      </w:r>
    </w:p>
    <w:p w14:paraId="276A40E6" w14:textId="37B056C8" w:rsidR="000509DA" w:rsidRDefault="000509DA" w:rsidP="000509DA">
      <w:pPr>
        <w:pStyle w:val="Heading2"/>
        <w:numPr>
          <w:ilvl w:val="1"/>
          <w:numId w:val="22"/>
        </w:numPr>
      </w:pPr>
      <w:r>
        <w:t>Code Review</w:t>
      </w:r>
      <w:r w:rsidR="00A51448">
        <w:t xml:space="preserve"> Content</w:t>
      </w:r>
    </w:p>
    <w:p w14:paraId="75A01B21" w14:textId="56060329" w:rsidR="00100B05" w:rsidRPr="00634FD3" w:rsidRDefault="00C662EA" w:rsidP="00100B05">
      <w:pPr>
        <w:pStyle w:val="Heading3"/>
        <w:numPr>
          <w:ilvl w:val="2"/>
          <w:numId w:val="22"/>
        </w:numPr>
      </w:pPr>
      <w:r>
        <w:t>Good P</w:t>
      </w:r>
      <w:r w:rsidR="00100B05" w:rsidRPr="00634FD3">
        <w:t>oints</w:t>
      </w:r>
    </w:p>
    <w:p w14:paraId="1A3DAF5C" w14:textId="799A34B3" w:rsidR="00100B05" w:rsidRPr="009F6CB0" w:rsidRDefault="00100B05" w:rsidP="00100B05">
      <w:pPr>
        <w:ind w:left="720"/>
        <w:rPr>
          <w:rFonts w:ascii="Calibri" w:eastAsia="Calibri" w:hAnsi="Calibri" w:cs="Calibri"/>
        </w:rPr>
      </w:pPr>
      <w:r w:rsidRPr="371CF929">
        <w:rPr>
          <w:rFonts w:ascii="Calibri" w:eastAsia="Calibri" w:hAnsi="Calibri" w:cs="Calibri"/>
        </w:rPr>
        <w:t>After reading through the piece of code</w:t>
      </w:r>
      <w:r w:rsidRPr="372B7179">
        <w:rPr>
          <w:rFonts w:ascii="Calibri" w:eastAsia="Calibri" w:hAnsi="Calibri" w:cs="Calibri"/>
        </w:rPr>
        <w:t>, we have found some good points that we can keep</w:t>
      </w:r>
      <w:r w:rsidRPr="371CF929">
        <w:rPr>
          <w:rFonts w:ascii="Calibri" w:eastAsia="Calibri" w:hAnsi="Calibri" w:cs="Calibri"/>
        </w:rPr>
        <w:t xml:space="preserve"> </w:t>
      </w:r>
      <w:r w:rsidRPr="59BD897E">
        <w:rPr>
          <w:rFonts w:ascii="Calibri" w:eastAsia="Calibri" w:hAnsi="Calibri" w:cs="Calibri"/>
        </w:rPr>
        <w:t xml:space="preserve">doing. First, each </w:t>
      </w:r>
      <w:r w:rsidRPr="58225095">
        <w:rPr>
          <w:rFonts w:ascii="Calibri" w:eastAsia="Calibri" w:hAnsi="Calibri" w:cs="Calibri"/>
        </w:rPr>
        <w:t xml:space="preserve">method </w:t>
      </w:r>
      <w:proofErr w:type="gramStart"/>
      <w:r w:rsidRPr="58225095">
        <w:rPr>
          <w:rFonts w:ascii="Calibri" w:eastAsia="Calibri" w:hAnsi="Calibri" w:cs="Calibri"/>
        </w:rPr>
        <w:t>have</w:t>
      </w:r>
      <w:proofErr w:type="gramEnd"/>
      <w:r w:rsidRPr="58225095">
        <w:rPr>
          <w:rFonts w:ascii="Calibri" w:eastAsia="Calibri" w:hAnsi="Calibri" w:cs="Calibri"/>
        </w:rPr>
        <w:t xml:space="preserve"> a </w:t>
      </w:r>
      <w:r w:rsidRPr="7D6034AF">
        <w:rPr>
          <w:rFonts w:ascii="Calibri" w:eastAsia="Calibri" w:hAnsi="Calibri" w:cs="Calibri"/>
        </w:rPr>
        <w:t xml:space="preserve">piece of </w:t>
      </w:r>
      <w:r w:rsidRPr="58225095">
        <w:rPr>
          <w:rFonts w:ascii="Calibri" w:eastAsia="Calibri" w:hAnsi="Calibri" w:cs="Calibri"/>
        </w:rPr>
        <w:t xml:space="preserve">block </w:t>
      </w:r>
      <w:r w:rsidRPr="7D6034AF">
        <w:rPr>
          <w:rFonts w:ascii="Calibri" w:eastAsia="Calibri" w:hAnsi="Calibri" w:cs="Calibri"/>
        </w:rPr>
        <w:t>comments</w:t>
      </w:r>
      <w:r w:rsidR="3347EA5B" w:rsidRPr="3347EA5B">
        <w:rPr>
          <w:rFonts w:ascii="Calibri" w:eastAsia="Calibri" w:hAnsi="Calibri" w:cs="Calibri"/>
        </w:rPr>
        <w:t>.</w:t>
      </w:r>
      <w:r w:rsidRPr="6FAA44BA">
        <w:rPr>
          <w:rFonts w:ascii="Calibri" w:eastAsia="Calibri" w:hAnsi="Calibri" w:cs="Calibri"/>
        </w:rPr>
        <w:t xml:space="preserve"> </w:t>
      </w:r>
      <w:r w:rsidRPr="58E2138C">
        <w:rPr>
          <w:rFonts w:ascii="Calibri" w:eastAsia="Calibri" w:hAnsi="Calibri" w:cs="Calibri"/>
        </w:rPr>
        <w:t xml:space="preserve">The comments </w:t>
      </w:r>
      <w:r w:rsidR="3347EA5B" w:rsidRPr="3347EA5B">
        <w:rPr>
          <w:rFonts w:ascii="Calibri" w:eastAsia="Calibri" w:hAnsi="Calibri" w:cs="Calibri"/>
        </w:rPr>
        <w:t xml:space="preserve">are </w:t>
      </w:r>
      <w:r w:rsidR="4BACE1FB" w:rsidRPr="4BACE1FB">
        <w:rPr>
          <w:rFonts w:ascii="Calibri" w:eastAsia="Calibri" w:hAnsi="Calibri" w:cs="Calibri"/>
        </w:rPr>
        <w:t>intended to describe</w:t>
      </w:r>
      <w:r w:rsidRPr="58E2138C">
        <w:rPr>
          <w:rFonts w:ascii="Calibri" w:eastAsia="Calibri" w:hAnsi="Calibri" w:cs="Calibri"/>
        </w:rPr>
        <w:t xml:space="preserve"> the purposes of each method, and they </w:t>
      </w:r>
      <w:proofErr w:type="gramStart"/>
      <w:r w:rsidRPr="58E2138C">
        <w:rPr>
          <w:rFonts w:ascii="Calibri" w:eastAsia="Calibri" w:hAnsi="Calibri" w:cs="Calibri"/>
        </w:rPr>
        <w:t>indicates</w:t>
      </w:r>
      <w:proofErr w:type="gramEnd"/>
      <w:r w:rsidRPr="58E2138C">
        <w:rPr>
          <w:rFonts w:ascii="Calibri" w:eastAsia="Calibri" w:hAnsi="Calibri" w:cs="Calibri"/>
        </w:rPr>
        <w:t xml:space="preserve"> some important information such as return type and parameters.  </w:t>
      </w:r>
      <w:proofErr w:type="gramStart"/>
      <w:r w:rsidRPr="78AC0BAA">
        <w:rPr>
          <w:rFonts w:ascii="Calibri" w:eastAsia="Calibri" w:hAnsi="Calibri" w:cs="Calibri"/>
        </w:rPr>
        <w:t>Also,</w:t>
      </w:r>
      <w:r w:rsidRPr="1F2C887B">
        <w:rPr>
          <w:rFonts w:ascii="Calibri" w:eastAsia="Calibri" w:hAnsi="Calibri" w:cs="Calibri"/>
        </w:rPr>
        <w:t xml:space="preserve"> </w:t>
      </w:r>
      <w:r w:rsidRPr="78AC0BAA">
        <w:rPr>
          <w:rFonts w:ascii="Calibri" w:eastAsia="Calibri" w:hAnsi="Calibri" w:cs="Calibri"/>
        </w:rPr>
        <w:t xml:space="preserve"> the</w:t>
      </w:r>
      <w:proofErr w:type="gramEnd"/>
      <w:r w:rsidRPr="78AC0BAA">
        <w:rPr>
          <w:rFonts w:ascii="Calibri" w:eastAsia="Calibri" w:hAnsi="Calibri" w:cs="Calibri"/>
        </w:rPr>
        <w:t xml:space="preserve"> class's methods and variables </w:t>
      </w:r>
      <w:r w:rsidRPr="70438644">
        <w:rPr>
          <w:rFonts w:ascii="Calibri" w:eastAsia="Calibri" w:hAnsi="Calibri" w:cs="Calibri"/>
        </w:rPr>
        <w:t xml:space="preserve">follows the naming </w:t>
      </w:r>
      <w:r w:rsidRPr="4308E82E">
        <w:rPr>
          <w:rFonts w:ascii="Calibri" w:eastAsia="Calibri" w:hAnsi="Calibri" w:cs="Calibri"/>
        </w:rPr>
        <w:t xml:space="preserve">conventions such as </w:t>
      </w:r>
      <w:r w:rsidRPr="6DC0AE0D">
        <w:rPr>
          <w:rFonts w:ascii="Calibri" w:eastAsia="Calibri" w:hAnsi="Calibri" w:cs="Calibri"/>
        </w:rPr>
        <w:t xml:space="preserve">camel case and </w:t>
      </w:r>
      <w:r w:rsidRPr="1F2C887B">
        <w:rPr>
          <w:rFonts w:ascii="Calibri" w:eastAsia="Calibri" w:hAnsi="Calibri" w:cs="Calibri"/>
        </w:rPr>
        <w:t>Hungarian notation</w:t>
      </w:r>
      <w:r w:rsidRPr="6DC0AE0D">
        <w:rPr>
          <w:rFonts w:ascii="Calibri" w:eastAsia="Calibri" w:hAnsi="Calibri" w:cs="Calibri"/>
        </w:rPr>
        <w:t xml:space="preserve"> </w:t>
      </w:r>
      <w:r w:rsidR="3784E971" w:rsidRPr="3784E971">
        <w:rPr>
          <w:rFonts w:ascii="Calibri" w:eastAsia="Calibri" w:hAnsi="Calibri" w:cs="Calibri"/>
        </w:rPr>
        <w:t>basically.</w:t>
      </w:r>
      <w:r w:rsidRPr="1F2C887B">
        <w:rPr>
          <w:rFonts w:ascii="Calibri" w:eastAsia="Calibri" w:hAnsi="Calibri" w:cs="Calibri"/>
        </w:rPr>
        <w:t xml:space="preserve"> </w:t>
      </w:r>
      <w:r w:rsidRPr="1DAED54C">
        <w:rPr>
          <w:rFonts w:ascii="Calibri" w:eastAsia="Calibri" w:hAnsi="Calibri" w:cs="Calibri"/>
        </w:rPr>
        <w:t xml:space="preserve">Modular method is another good point of this class. Each method in this class has distinct functionality, so that they work together coherently with weak coupling. For example, there are two methods </w:t>
      </w:r>
      <w:r w:rsidRPr="432FDD96">
        <w:rPr>
          <w:rFonts w:ascii="Calibri" w:eastAsia="Calibri" w:hAnsi="Calibri" w:cs="Calibri"/>
        </w:rPr>
        <w:t xml:space="preserve">that </w:t>
      </w:r>
      <w:r w:rsidRPr="406E58AF">
        <w:rPr>
          <w:rFonts w:ascii="Calibri" w:eastAsia="Calibri" w:hAnsi="Calibri" w:cs="Calibri"/>
        </w:rPr>
        <w:t xml:space="preserve">deal with shooting actions. </w:t>
      </w:r>
      <w:r w:rsidRPr="18B0776E">
        <w:rPr>
          <w:rFonts w:ascii="Calibri" w:eastAsia="Calibri" w:hAnsi="Calibri" w:cs="Calibri"/>
        </w:rPr>
        <w:t xml:space="preserve">One is responsible for the situation that the robot takes the damage and still </w:t>
      </w:r>
      <w:r w:rsidRPr="4009B2B6">
        <w:rPr>
          <w:rFonts w:ascii="Calibri" w:eastAsia="Calibri" w:hAnsi="Calibri" w:cs="Calibri"/>
        </w:rPr>
        <w:t xml:space="preserve">alive, and another is responsible for the situation that the robot is dead </w:t>
      </w:r>
      <w:r w:rsidRPr="1C3E205A">
        <w:rPr>
          <w:rFonts w:ascii="Calibri" w:eastAsia="Calibri" w:hAnsi="Calibri" w:cs="Calibri"/>
        </w:rPr>
        <w:t xml:space="preserve">after taking the damage. </w:t>
      </w:r>
      <w:r w:rsidR="3784E971" w:rsidRPr="3784E971">
        <w:rPr>
          <w:rFonts w:ascii="Calibri" w:eastAsia="Calibri" w:hAnsi="Calibri" w:cs="Calibri"/>
        </w:rPr>
        <w:t xml:space="preserve">So that each of them does very specific tasks </w:t>
      </w:r>
      <w:r w:rsidR="08942C86" w:rsidRPr="08942C86">
        <w:rPr>
          <w:rFonts w:ascii="Calibri" w:eastAsia="Calibri" w:hAnsi="Calibri" w:cs="Calibri"/>
        </w:rPr>
        <w:t xml:space="preserve">and not interfere each other. </w:t>
      </w:r>
    </w:p>
    <w:p w14:paraId="54089191" w14:textId="59ED6DB6" w:rsidR="1DAED54C" w:rsidRPr="00634FD3" w:rsidRDefault="6381C206" w:rsidP="00634FD3">
      <w:pPr>
        <w:pStyle w:val="Heading3"/>
        <w:numPr>
          <w:ilvl w:val="2"/>
          <w:numId w:val="22"/>
        </w:numPr>
      </w:pPr>
      <w:r>
        <w:t>Bad Points</w:t>
      </w:r>
    </w:p>
    <w:p w14:paraId="00347AE9" w14:textId="3B978A60" w:rsidR="23705D16" w:rsidRDefault="1866567B" w:rsidP="1E28FB27">
      <w:pPr>
        <w:ind w:left="720"/>
        <w:rPr>
          <w:rFonts w:ascii="Calibri" w:eastAsia="Calibri" w:hAnsi="Calibri" w:cs="Calibri"/>
        </w:rPr>
      </w:pPr>
      <w:r w:rsidRPr="1866567B">
        <w:rPr>
          <w:rFonts w:ascii="Calibri" w:eastAsia="Calibri" w:hAnsi="Calibri" w:cs="Calibri"/>
        </w:rPr>
        <w:t xml:space="preserve">Besides the good points, we also found some problems during the code </w:t>
      </w:r>
      <w:r w:rsidR="1CF10B8E" w:rsidRPr="1CF10B8E">
        <w:rPr>
          <w:rFonts w:ascii="Calibri" w:eastAsia="Calibri" w:hAnsi="Calibri" w:cs="Calibri"/>
        </w:rPr>
        <w:t>review</w:t>
      </w:r>
      <w:r w:rsidRPr="1866567B">
        <w:rPr>
          <w:rFonts w:ascii="Calibri" w:eastAsia="Calibri" w:hAnsi="Calibri" w:cs="Calibri"/>
        </w:rPr>
        <w:t xml:space="preserve"> session. </w:t>
      </w:r>
      <w:r w:rsidR="5C59329F" w:rsidRPr="5C59329F">
        <w:rPr>
          <w:rFonts w:ascii="Calibri" w:eastAsia="Calibri" w:hAnsi="Calibri" w:cs="Calibri"/>
        </w:rPr>
        <w:t xml:space="preserve">One of them is that we found some places using </w:t>
      </w:r>
      <w:r w:rsidR="491D7E51" w:rsidRPr="491D7E51">
        <w:rPr>
          <w:rFonts w:ascii="Calibri" w:eastAsia="Calibri" w:hAnsi="Calibri" w:cs="Calibri"/>
        </w:rPr>
        <w:t xml:space="preserve">long </w:t>
      </w:r>
      <w:r w:rsidR="5C59329F" w:rsidRPr="5C59329F">
        <w:rPr>
          <w:rFonts w:ascii="Calibri" w:eastAsia="Calibri" w:hAnsi="Calibri" w:cs="Calibri"/>
        </w:rPr>
        <w:t xml:space="preserve">redundant code </w:t>
      </w:r>
      <w:r w:rsidR="6A3548B9" w:rsidRPr="6A3548B9">
        <w:rPr>
          <w:rFonts w:ascii="Calibri" w:eastAsia="Calibri" w:hAnsi="Calibri" w:cs="Calibri"/>
        </w:rPr>
        <w:t xml:space="preserve">and not considering </w:t>
      </w:r>
      <w:r w:rsidR="37A19DA3" w:rsidRPr="37A19DA3">
        <w:rPr>
          <w:rFonts w:ascii="Calibri" w:eastAsia="Calibri" w:hAnsi="Calibri" w:cs="Calibri"/>
        </w:rPr>
        <w:t xml:space="preserve">writing a helper function to deal with </w:t>
      </w:r>
      <w:r w:rsidR="1E5CC018" w:rsidRPr="1E5CC018">
        <w:rPr>
          <w:rFonts w:ascii="Calibri" w:eastAsia="Calibri" w:hAnsi="Calibri" w:cs="Calibri"/>
        </w:rPr>
        <w:t>multiple</w:t>
      </w:r>
      <w:r w:rsidR="37A19DA3" w:rsidRPr="37A19DA3">
        <w:rPr>
          <w:rFonts w:ascii="Calibri" w:eastAsia="Calibri" w:hAnsi="Calibri" w:cs="Calibri"/>
        </w:rPr>
        <w:t xml:space="preserve"> functions. </w:t>
      </w:r>
      <w:r w:rsidR="1E5CC018" w:rsidRPr="1E5CC018">
        <w:rPr>
          <w:rFonts w:ascii="Calibri" w:eastAsia="Calibri" w:hAnsi="Calibri" w:cs="Calibri"/>
        </w:rPr>
        <w:t>Another one</w:t>
      </w:r>
      <w:r w:rsidR="1801F883" w:rsidRPr="1801F883">
        <w:rPr>
          <w:rFonts w:ascii="Calibri" w:eastAsia="Calibri" w:hAnsi="Calibri" w:cs="Calibri"/>
        </w:rPr>
        <w:t xml:space="preserve"> is</w:t>
      </w:r>
      <w:r w:rsidR="17546607" w:rsidRPr="17546607">
        <w:rPr>
          <w:rFonts w:ascii="Calibri" w:eastAsia="Calibri" w:hAnsi="Calibri" w:cs="Calibri"/>
        </w:rPr>
        <w:t xml:space="preserve"> that</w:t>
      </w:r>
      <w:r w:rsidR="1801F883" w:rsidRPr="1801F883">
        <w:rPr>
          <w:rFonts w:ascii="Calibri" w:eastAsia="Calibri" w:hAnsi="Calibri" w:cs="Calibri"/>
        </w:rPr>
        <w:t xml:space="preserve"> we forgot to write </w:t>
      </w:r>
      <w:r w:rsidR="26BF7C73" w:rsidRPr="26BF7C73">
        <w:rPr>
          <w:rFonts w:ascii="Calibri" w:eastAsia="Calibri" w:hAnsi="Calibri" w:cs="Calibri"/>
        </w:rPr>
        <w:t>sufficient inline comments</w:t>
      </w:r>
      <w:r w:rsidR="30153B4C" w:rsidRPr="30153B4C">
        <w:rPr>
          <w:rFonts w:ascii="Calibri" w:eastAsia="Calibri" w:hAnsi="Calibri" w:cs="Calibri"/>
        </w:rPr>
        <w:t>.</w:t>
      </w:r>
      <w:r w:rsidR="26BF7C73" w:rsidRPr="26BF7C73">
        <w:rPr>
          <w:rFonts w:ascii="Calibri" w:eastAsia="Calibri" w:hAnsi="Calibri" w:cs="Calibri"/>
        </w:rPr>
        <w:t xml:space="preserve"> </w:t>
      </w:r>
      <w:r w:rsidR="2078D7BB" w:rsidRPr="2078D7BB">
        <w:rPr>
          <w:rFonts w:ascii="Calibri" w:eastAsia="Calibri" w:hAnsi="Calibri" w:cs="Calibri"/>
        </w:rPr>
        <w:t xml:space="preserve">Also, there are some pieces of code which </w:t>
      </w:r>
      <w:r w:rsidR="41EE26B7" w:rsidRPr="41EE26B7">
        <w:rPr>
          <w:rFonts w:ascii="Calibri" w:eastAsia="Calibri" w:hAnsi="Calibri" w:cs="Calibri"/>
        </w:rPr>
        <w:t>have</w:t>
      </w:r>
      <w:r w:rsidR="2078D7BB" w:rsidRPr="2078D7BB">
        <w:rPr>
          <w:rFonts w:ascii="Calibri" w:eastAsia="Calibri" w:hAnsi="Calibri" w:cs="Calibri"/>
        </w:rPr>
        <w:t xml:space="preserve"> </w:t>
      </w:r>
      <w:r w:rsidR="3BDF5D2E" w:rsidRPr="3BDF5D2E">
        <w:rPr>
          <w:rFonts w:ascii="Calibri" w:eastAsia="Calibri" w:hAnsi="Calibri" w:cs="Calibri"/>
        </w:rPr>
        <w:t xml:space="preserve">been </w:t>
      </w:r>
      <w:r w:rsidR="1953424F" w:rsidRPr="1953424F">
        <w:rPr>
          <w:rFonts w:ascii="Calibri" w:eastAsia="Calibri" w:hAnsi="Calibri" w:cs="Calibri"/>
        </w:rPr>
        <w:t xml:space="preserve">commented out, but </w:t>
      </w:r>
      <w:r w:rsidR="41EE26B7" w:rsidRPr="41EE26B7">
        <w:rPr>
          <w:rFonts w:ascii="Calibri" w:eastAsia="Calibri" w:hAnsi="Calibri" w:cs="Calibri"/>
        </w:rPr>
        <w:t xml:space="preserve">there is no explanation </w:t>
      </w:r>
      <w:r w:rsidR="5F80C35D" w:rsidRPr="5F80C35D">
        <w:rPr>
          <w:rFonts w:ascii="Calibri" w:eastAsia="Calibri" w:hAnsi="Calibri" w:cs="Calibri"/>
        </w:rPr>
        <w:t xml:space="preserve">of them, which </w:t>
      </w:r>
      <w:r w:rsidR="36D6CB10" w:rsidRPr="36D6CB10">
        <w:rPr>
          <w:rFonts w:ascii="Calibri" w:eastAsia="Calibri" w:hAnsi="Calibri" w:cs="Calibri"/>
        </w:rPr>
        <w:t xml:space="preserve">looks messy and </w:t>
      </w:r>
      <w:r w:rsidR="5F80C35D" w:rsidRPr="5F80C35D">
        <w:rPr>
          <w:rFonts w:ascii="Calibri" w:eastAsia="Calibri" w:hAnsi="Calibri" w:cs="Calibri"/>
        </w:rPr>
        <w:t xml:space="preserve">could be confusing in the future. </w:t>
      </w:r>
      <w:r w:rsidR="3F2CFE24" w:rsidRPr="3F2CFE24">
        <w:rPr>
          <w:rFonts w:ascii="Calibri" w:eastAsia="Calibri" w:hAnsi="Calibri" w:cs="Calibri"/>
        </w:rPr>
        <w:t xml:space="preserve">In addition, </w:t>
      </w:r>
      <w:r w:rsidR="504DAF5E" w:rsidRPr="504DAF5E">
        <w:rPr>
          <w:rFonts w:ascii="Calibri" w:eastAsia="Calibri" w:hAnsi="Calibri" w:cs="Calibri"/>
        </w:rPr>
        <w:t xml:space="preserve">there are warnings </w:t>
      </w:r>
      <w:r w:rsidR="1F1CF40D" w:rsidRPr="1F1CF40D">
        <w:rPr>
          <w:rFonts w:ascii="Calibri" w:eastAsia="Calibri" w:hAnsi="Calibri" w:cs="Calibri"/>
        </w:rPr>
        <w:t xml:space="preserve">with </w:t>
      </w:r>
      <w:r w:rsidR="05F16C98" w:rsidRPr="05F16C98">
        <w:rPr>
          <w:rFonts w:ascii="Calibri" w:eastAsia="Calibri" w:hAnsi="Calibri" w:cs="Calibri"/>
        </w:rPr>
        <w:t xml:space="preserve">which have not been </w:t>
      </w:r>
      <w:r w:rsidR="1F1CF40D" w:rsidRPr="1F1CF40D">
        <w:rPr>
          <w:rFonts w:ascii="Calibri" w:eastAsia="Calibri" w:hAnsi="Calibri" w:cs="Calibri"/>
        </w:rPr>
        <w:t>dealt yet</w:t>
      </w:r>
      <w:r w:rsidR="271A17C8" w:rsidRPr="271A17C8">
        <w:rPr>
          <w:rFonts w:ascii="Calibri" w:eastAsia="Calibri" w:hAnsi="Calibri" w:cs="Calibri"/>
        </w:rPr>
        <w:t xml:space="preserve">. For the coding style, although we followed the coding style </w:t>
      </w:r>
      <w:r w:rsidR="7D2CADC6" w:rsidRPr="7D2CADC6">
        <w:rPr>
          <w:rFonts w:ascii="Calibri" w:eastAsia="Calibri" w:hAnsi="Calibri" w:cs="Calibri"/>
        </w:rPr>
        <w:t xml:space="preserve">basically, we missed some details of it, such as </w:t>
      </w:r>
      <w:r w:rsidR="33697A15" w:rsidRPr="33697A15">
        <w:rPr>
          <w:rFonts w:ascii="Calibri" w:eastAsia="Calibri" w:hAnsi="Calibri" w:cs="Calibri"/>
        </w:rPr>
        <w:t xml:space="preserve">some </w:t>
      </w:r>
      <w:r w:rsidR="430B2291" w:rsidRPr="430B2291">
        <w:rPr>
          <w:rFonts w:ascii="Calibri" w:eastAsia="Calibri" w:hAnsi="Calibri" w:cs="Calibri"/>
        </w:rPr>
        <w:t>spacing</w:t>
      </w:r>
      <w:r w:rsidR="4B7B96C7" w:rsidRPr="4B7B96C7">
        <w:rPr>
          <w:rFonts w:ascii="Calibri" w:eastAsia="Calibri" w:hAnsi="Calibri" w:cs="Calibri"/>
        </w:rPr>
        <w:t xml:space="preserve"> issues and indentation.     </w:t>
      </w:r>
    </w:p>
    <w:p w14:paraId="0938AE54" w14:textId="6FA910C5" w:rsidR="008576C8" w:rsidRPr="00634FD3" w:rsidRDefault="6381C206" w:rsidP="00634FD3">
      <w:pPr>
        <w:pStyle w:val="Heading3"/>
        <w:numPr>
          <w:ilvl w:val="2"/>
          <w:numId w:val="22"/>
        </w:numPr>
      </w:pPr>
      <w:r>
        <w:t>Discussion</w:t>
      </w:r>
    </w:p>
    <w:p w14:paraId="6D0B49CF" w14:textId="657473A8" w:rsidR="00EA56D5" w:rsidRPr="00EA56D5" w:rsidRDefault="6381C206" w:rsidP="009735AA">
      <w:pPr>
        <w:ind w:left="720"/>
      </w:pPr>
      <w:r>
        <w:t>As reviewing the piece of code line by line, we find some of them need to be discussed further. The followings are what we discussed:</w:t>
      </w:r>
    </w:p>
    <w:p w14:paraId="316E8570" w14:textId="2D2CEA45" w:rsidR="271A17C8" w:rsidRDefault="00E5588D" w:rsidP="005855A2">
      <w:pPr>
        <w:pStyle w:val="Heading4"/>
        <w:numPr>
          <w:ilvl w:val="3"/>
          <w:numId w:val="22"/>
        </w:numPr>
        <w:rPr>
          <w:rFonts w:asciiTheme="minorEastAsia" w:eastAsiaTheme="minorEastAsia" w:hAnsiTheme="minorEastAsia" w:cstheme="minorEastAsia"/>
        </w:rPr>
      </w:pPr>
      <w:r>
        <w:t>Coding S</w:t>
      </w:r>
      <w:r w:rsidR="63764230">
        <w:t>tyle</w:t>
      </w:r>
    </w:p>
    <w:p w14:paraId="5FDF876B" w14:textId="25F52D69" w:rsidR="271A17C8" w:rsidRDefault="6381C206" w:rsidP="005855A2">
      <w:pPr>
        <w:ind w:left="1080"/>
        <w:rPr>
          <w:rFonts w:asciiTheme="minorEastAsia" w:eastAsiaTheme="minorEastAsia" w:hAnsiTheme="minorEastAsia" w:cstheme="minorEastAsia"/>
        </w:rPr>
      </w:pPr>
      <w:r>
        <w:t xml:space="preserve">We have to stick to the coding style that we decide. Since each team member has his or her own coding style to follow in the past coding experience, we are not strict in accordance with our style sometimes. We all believe that this will go worse in the future if we do not </w:t>
      </w:r>
      <w:r>
        <w:lastRenderedPageBreak/>
        <w:t xml:space="preserve">pay more attention to the coding style, and this would lead us to read code more difficult even confuse by the code. To avoid this situation happening in the future, we discussed some ways, and three ways are probably to be taken. The first is the navigating person in the pair programming pay attention to the coding style, and reminder of the coder once discover. Secondly, when other team members reading code and discovering something not in our coding style, change the coding style to ours. The last one is each of us is supposed to read what have written before committing to </w:t>
      </w:r>
      <w:proofErr w:type="spellStart"/>
      <w:r>
        <w:t>git</w:t>
      </w:r>
      <w:proofErr w:type="spellEnd"/>
      <w:r>
        <w:t xml:space="preserve">, and this way is not only suit for the coding style but also for comments, variable name </w:t>
      </w:r>
      <w:proofErr w:type="gramStart"/>
      <w:r>
        <w:t>etc..</w:t>
      </w:r>
      <w:proofErr w:type="gramEnd"/>
    </w:p>
    <w:p w14:paraId="7FDF8C10" w14:textId="353B8F58" w:rsidR="271A17C8" w:rsidRDefault="00E5588D" w:rsidP="005855A2">
      <w:pPr>
        <w:pStyle w:val="Heading4"/>
        <w:numPr>
          <w:ilvl w:val="3"/>
          <w:numId w:val="22"/>
        </w:numPr>
      </w:pPr>
      <w:r>
        <w:t>C</w:t>
      </w:r>
      <w:r w:rsidR="63764230">
        <w:t>omments</w:t>
      </w:r>
    </w:p>
    <w:p w14:paraId="7315A5FF" w14:textId="6282E5D6" w:rsidR="00BE09EA" w:rsidRPr="00BE09EA" w:rsidRDefault="6381C206" w:rsidP="00621280">
      <w:pPr>
        <w:ind w:left="1080"/>
        <w:rPr>
          <w:rFonts w:eastAsiaTheme="minorEastAsia"/>
        </w:rPr>
      </w:pPr>
      <w:r>
        <w:t xml:space="preserve">The comments must be written properly and concisely. After reviewing our code, we find that we have written java doc before each method but some are not in proper way and some are wordy. Also, we find there are hardly any inline comments, and it is time consuming for other team members to read the code and take a lot of time to revise the code if some bugs found. Even sometimes, the coder is hard to figure out the code clearly when looking back. Thus, we talked about two points to improve our comments in the future. Firstly, we talked about the template to follow for the Java doc to avoid wordy and confusing, which is this method is to do something or reach a specific goal or create something. This comments should be finished in one line, and must be done in two lines if this method is complicated. Also, this template is applicable to the notations in Java doc. Secondly, we </w:t>
      </w:r>
      <w:proofErr w:type="gramStart"/>
      <w:r>
        <w:t>talks</w:t>
      </w:r>
      <w:proofErr w:type="gramEnd"/>
      <w:r>
        <w:t xml:space="preserve"> about the inline comments. We must write the inline comments when pair programming. As we talked above that read the code after developing a method, we must supplement inline comments and the navigating person should check if the comments make sense.</w:t>
      </w:r>
    </w:p>
    <w:p w14:paraId="0CF01C85" w14:textId="0D63CA49" w:rsidR="004F4BEA" w:rsidRPr="00621280" w:rsidRDefault="6381C206" w:rsidP="00621280">
      <w:pPr>
        <w:pStyle w:val="Heading4"/>
        <w:numPr>
          <w:ilvl w:val="3"/>
          <w:numId w:val="22"/>
        </w:numPr>
      </w:pPr>
      <w:r>
        <w:t>Duplicated code</w:t>
      </w:r>
    </w:p>
    <w:p w14:paraId="4FD61E95" w14:textId="5D21F36F" w:rsidR="5F63B5FE" w:rsidRDefault="41D870C9" w:rsidP="6AC32098">
      <w:pPr>
        <w:ind w:left="1080"/>
      </w:pPr>
      <w:r>
        <w:t xml:space="preserve">We should make good design to avoid the duplicated code in the future. When we reviewed the method </w:t>
      </w:r>
      <w:proofErr w:type="spellStart"/>
      <w:r>
        <w:t>goNextPlayer</w:t>
      </w:r>
      <w:proofErr w:type="spellEnd"/>
      <w:r>
        <w:t xml:space="preserve"> in Game class, we found duplicated code in each case branch. All of us think this duplicated code does not follow the structural requirement of software engineering, which could lead to low code reusing and inefficient development. So we talk more on how this could happen and how to avoid in the future. </w:t>
      </w:r>
      <w:r w:rsidR="6AC32098">
        <w:t>We</w:t>
      </w:r>
      <w:r>
        <w:t xml:space="preserve"> all believe that this happens due to the </w:t>
      </w:r>
      <w:r w:rsidR="2A4537F2">
        <w:t>imperfect</w:t>
      </w:r>
      <w:r>
        <w:t xml:space="preserve"> design.</w:t>
      </w:r>
      <w:r w:rsidR="2A4537F2">
        <w:t xml:space="preserve"> </w:t>
      </w:r>
      <w:r>
        <w:t xml:space="preserve">Since the design document </w:t>
      </w:r>
      <w:r w:rsidR="2A4537F2">
        <w:t xml:space="preserve">concerns about the overall system and the global structure, there is not much detail for each method about how to implement. We should </w:t>
      </w:r>
      <w:r w:rsidR="6AC32098">
        <w:t>discuss</w:t>
      </w:r>
      <w:r w:rsidR="2A4537F2">
        <w:t xml:space="preserve"> and think</w:t>
      </w:r>
      <w:r>
        <w:t xml:space="preserve"> more </w:t>
      </w:r>
      <w:r w:rsidR="2A4537F2">
        <w:t>in detail when pair programming for each method</w:t>
      </w:r>
      <w:r w:rsidR="6AC32098">
        <w:t xml:space="preserve"> in the future.</w:t>
      </w:r>
      <w:r w:rsidR="2A4537F2">
        <w:t xml:space="preserve"> If we </w:t>
      </w:r>
      <w:r w:rsidR="6AC32098">
        <w:t xml:space="preserve">find the duplicated code is going to occur, this duplicated code is supposed to be developed in a separated method and make it </w:t>
      </w:r>
      <w:proofErr w:type="spellStart"/>
      <w:r w:rsidR="6AC32098">
        <w:t>invokable</w:t>
      </w:r>
      <w:proofErr w:type="spellEnd"/>
      <w:r w:rsidR="6AC32098">
        <w:t xml:space="preserve">. </w:t>
      </w:r>
    </w:p>
    <w:p w14:paraId="75D897FE" w14:textId="06789D36" w:rsidR="000144BD" w:rsidRPr="005C2373" w:rsidRDefault="6381C206" w:rsidP="005C2373">
      <w:pPr>
        <w:pStyle w:val="Heading4"/>
        <w:numPr>
          <w:ilvl w:val="3"/>
          <w:numId w:val="22"/>
        </w:numPr>
      </w:pPr>
      <w:r>
        <w:t>Multiple functions in one method</w:t>
      </w:r>
    </w:p>
    <w:p w14:paraId="328F2444" w14:textId="60F7034E" w:rsidR="491D7E51" w:rsidRPr="00911737" w:rsidRDefault="6381C206" w:rsidP="00911737">
      <w:pPr>
        <w:ind w:left="1080"/>
        <w:rPr>
          <w:rFonts w:ascii="Calibri" w:eastAsia="Calibri" w:hAnsi="Calibri" w:cs="Calibri"/>
        </w:rPr>
      </w:pPr>
      <w:r>
        <w:t xml:space="preserve">We should implement each method to achieve one goal. As going through our code in the game class, we find the method named </w:t>
      </w:r>
      <w:proofErr w:type="spellStart"/>
      <w:r>
        <w:t>updateGame</w:t>
      </w:r>
      <w:proofErr w:type="spellEnd"/>
      <w:r>
        <w:t xml:space="preserve"> is a super large method to realize the whole game updated when some actions performed by robots. It takes us a lot of time to discuss on how to separate the method to different methods for different actions. As a result, we all think we should separate this method into two </w:t>
      </w:r>
      <w:proofErr w:type="gramStart"/>
      <w:r>
        <w:t>method</w:t>
      </w:r>
      <w:proofErr w:type="gramEnd"/>
      <w:r>
        <w:t xml:space="preserve"> which are </w:t>
      </w:r>
      <w:proofErr w:type="spellStart"/>
      <w:r>
        <w:t>updateGameShootDamaged</w:t>
      </w:r>
      <w:proofErr w:type="spellEnd"/>
      <w:r>
        <w:t xml:space="preserve"> and </w:t>
      </w:r>
      <w:proofErr w:type="spellStart"/>
      <w:r>
        <w:t>updateGameMove</w:t>
      </w:r>
      <w:proofErr w:type="spellEnd"/>
      <w:r>
        <w:t>. Thus, this helps to enhance the c</w:t>
      </w:r>
      <w:r w:rsidRPr="6381C206">
        <w:rPr>
          <w:rFonts w:ascii="Calibri" w:eastAsia="Calibri" w:hAnsi="Calibri" w:cs="Calibri"/>
        </w:rPr>
        <w:t xml:space="preserve">ode execution efficiency. Also, we talked about why this happened and how to avoid as well as something how to enhance the code execution efficiency. We all believe this is because we </w:t>
      </w:r>
      <w:r w:rsidRPr="6381C206">
        <w:rPr>
          <w:rFonts w:ascii="Calibri" w:eastAsia="Calibri" w:hAnsi="Calibri" w:cs="Calibri"/>
        </w:rPr>
        <w:lastRenderedPageBreak/>
        <w:t>follow our design document to develop methods and we focus more on the whole system and structure in the design phase. Therefore, we decide to discuss in detail for each method before writing code when doing pair programming. If method is going to perform more than one functions, we should separate it into small one. Also, we should call other teams to meet to talk more on this separation if this change could affect other methods.</w:t>
      </w:r>
    </w:p>
    <w:p w14:paraId="35DD4F35" w14:textId="48F6E556" w:rsidR="000509DA" w:rsidRDefault="000509DA" w:rsidP="000509DA">
      <w:pPr>
        <w:pStyle w:val="Heading3"/>
        <w:numPr>
          <w:ilvl w:val="2"/>
          <w:numId w:val="22"/>
        </w:numPr>
      </w:pPr>
      <w:r>
        <w:t>Improvement</w:t>
      </w:r>
    </w:p>
    <w:p w14:paraId="06346406" w14:textId="500FF689" w:rsidR="000509DA" w:rsidRDefault="6381C206" w:rsidP="0517576C">
      <w:pPr>
        <w:ind w:left="720"/>
        <w:rPr>
          <w:b/>
          <w:bCs/>
        </w:rPr>
      </w:pPr>
      <w:r>
        <w:t xml:space="preserve">We focus more on inline comments from now on. Because we realize that if there are not sufficient comments, it is hard to recall the complex logic of some methods if we need to modify some code in the future. We are also more aware of the importance of the clarity of the source code since we have emphasized it during the code review session. And we have made an agreement that everyone should be following the code convention more carefully when writing code since if everyone pays attention on that from now on, there would not be a lot of extra tasks to correct the code format later. After analyzing some duplicated examples in the game class, we improved some redundant code. We learned from the discussion that we have to avoid repetitive code, and we should use modular code and make use of existing code more often. So that the development of the project would be more efficient and the code would be more readable. The functionalities would </w:t>
      </w:r>
      <w:proofErr w:type="gramStart"/>
      <w:r>
        <w:t>be  allocated</w:t>
      </w:r>
      <w:proofErr w:type="gramEnd"/>
      <w:r>
        <w:t xml:space="preserve"> to distinct methods more specifically, in order to make the logic and the code structure clearer.  </w:t>
      </w:r>
    </w:p>
    <w:p w14:paraId="68F4EF69" w14:textId="018DB331" w:rsidR="0517576C" w:rsidRDefault="6381C206" w:rsidP="006F7D4E">
      <w:pPr>
        <w:pStyle w:val="Heading2"/>
        <w:numPr>
          <w:ilvl w:val="1"/>
          <w:numId w:val="22"/>
        </w:numPr>
      </w:pPr>
      <w:r>
        <w:t xml:space="preserve">What we have </w:t>
      </w:r>
      <w:r w:rsidR="7BA2930E">
        <w:t>learned</w:t>
      </w:r>
      <w:r>
        <w:t xml:space="preserve"> from the code review</w:t>
      </w:r>
    </w:p>
    <w:p w14:paraId="63501534" w14:textId="15F2242D" w:rsidR="003A6E05" w:rsidRDefault="6381C206" w:rsidP="6381C206">
      <w:pPr>
        <w:ind w:left="720"/>
        <w:rPr>
          <w:lang w:eastAsia="zh-CN"/>
        </w:rPr>
      </w:pPr>
      <w:r>
        <w:t xml:space="preserve">It takes all of us two hours to do the code review, it not only helps us to revise our code but also we learn a lot. Firstly, we obtain deep understanding on the importance of coding style and comments. </w:t>
      </w:r>
      <w:r w:rsidR="00922F7F">
        <w:t>That’s</w:t>
      </w:r>
      <w:r>
        <w:t xml:space="preserve"> because the coder </w:t>
      </w:r>
      <w:proofErr w:type="gramStart"/>
      <w:r>
        <w:t>spend</w:t>
      </w:r>
      <w:proofErr w:type="gramEnd"/>
      <w:r>
        <w:t xml:space="preserve"> much time in explaining the code to us. Secondly, we know more on duplicated code and the cons of it. </w:t>
      </w:r>
      <w:r w:rsidR="45DC6D1D">
        <w:t xml:space="preserve">Also, we are clear on how to revise it. At last, we learned how to separate a large </w:t>
      </w:r>
      <w:r w:rsidR="464BE8E0">
        <w:t xml:space="preserve">method into separated small method and make them </w:t>
      </w:r>
      <w:proofErr w:type="spellStart"/>
      <w:r w:rsidR="464BE8E0">
        <w:t>invokable</w:t>
      </w:r>
      <w:proofErr w:type="spellEnd"/>
      <w:r w:rsidR="464BE8E0">
        <w:t>.</w:t>
      </w:r>
    </w:p>
    <w:p w14:paraId="46B72C3E" w14:textId="12FFA0DE" w:rsidR="003A6E05" w:rsidRDefault="6381C206" w:rsidP="006F7D4E">
      <w:pPr>
        <w:pStyle w:val="Heading1"/>
        <w:numPr>
          <w:ilvl w:val="0"/>
          <w:numId w:val="12"/>
        </w:numPr>
        <w:rPr>
          <w:lang w:eastAsia="zh-CN"/>
        </w:rPr>
      </w:pPr>
      <w:r w:rsidRPr="6381C206">
        <w:rPr>
          <w:lang w:eastAsia="zh-CN"/>
        </w:rPr>
        <w:t>Amendment</w:t>
      </w:r>
    </w:p>
    <w:p w14:paraId="347EC7F0" w14:textId="65B6A954" w:rsidR="23705D16" w:rsidRDefault="6381C206" w:rsidP="00541FDB">
      <w:pPr>
        <w:pStyle w:val="Heading2"/>
        <w:numPr>
          <w:ilvl w:val="1"/>
          <w:numId w:val="12"/>
        </w:numPr>
        <w:rPr>
          <w:lang w:eastAsia="zh-CN"/>
        </w:rPr>
      </w:pPr>
      <w:r w:rsidRPr="6381C206">
        <w:rPr>
          <w:lang w:eastAsia="zh-CN"/>
        </w:rPr>
        <w:t>Model Package</w:t>
      </w:r>
    </w:p>
    <w:p w14:paraId="01E93721" w14:textId="4B4C9101" w:rsidR="005A7945" w:rsidRDefault="00D35659" w:rsidP="005A7945">
      <w:pPr>
        <w:pStyle w:val="Heading3"/>
        <w:numPr>
          <w:ilvl w:val="2"/>
          <w:numId w:val="12"/>
        </w:numPr>
        <w:rPr>
          <w:lang w:eastAsia="zh-CN"/>
        </w:rPr>
      </w:pPr>
      <w:r>
        <w:t>Coordinate</w:t>
      </w:r>
      <w:r w:rsidR="406E58AF">
        <w:t xml:space="preserve"> Class</w:t>
      </w:r>
    </w:p>
    <w:p w14:paraId="4F26BC2C" w14:textId="1A08D9DF" w:rsidR="00843C42" w:rsidRPr="00123DE2" w:rsidRDefault="6381C206" w:rsidP="0517576C">
      <w:pPr>
        <w:ind w:left="720"/>
        <w:rPr>
          <w:lang w:eastAsia="zh-CN"/>
        </w:rPr>
      </w:pPr>
      <w:r>
        <w:t xml:space="preserve">We add </w:t>
      </w:r>
      <w:proofErr w:type="spellStart"/>
      <w:proofErr w:type="gramStart"/>
      <w:r>
        <w:t>getRing</w:t>
      </w:r>
      <w:proofErr w:type="spellEnd"/>
      <w:r>
        <w:t>(</w:t>
      </w:r>
      <w:proofErr w:type="gramEnd"/>
      <w:r>
        <w:t xml:space="preserve">), </w:t>
      </w:r>
      <w:proofErr w:type="spellStart"/>
      <w:r>
        <w:t>getRange</w:t>
      </w:r>
      <w:proofErr w:type="spellEnd"/>
      <w:r>
        <w:t xml:space="preserve">() and </w:t>
      </w:r>
      <w:proofErr w:type="spellStart"/>
      <w:r>
        <w:t>getNewCoordinate</w:t>
      </w:r>
      <w:proofErr w:type="spellEnd"/>
      <w:r>
        <w:t xml:space="preserve">() methods. These three methods are both helper </w:t>
      </w:r>
      <w:proofErr w:type="spellStart"/>
      <w:r>
        <w:t>funcitions</w:t>
      </w:r>
      <w:proofErr w:type="spellEnd"/>
      <w:r>
        <w:t xml:space="preserve"> dealing with rob</w:t>
      </w:r>
      <w:bookmarkStart w:id="0" w:name="_GoBack"/>
      <w:bookmarkEnd w:id="0"/>
      <w:r>
        <w:t>ot move, turn, shoot and mist updating.</w:t>
      </w:r>
    </w:p>
    <w:p w14:paraId="4F22A46A" w14:textId="78838070" w:rsidR="00D176F4" w:rsidRDefault="00D176F4" w:rsidP="00D176F4">
      <w:pPr>
        <w:pStyle w:val="Heading3"/>
        <w:numPr>
          <w:ilvl w:val="2"/>
          <w:numId w:val="12"/>
        </w:numPr>
      </w:pPr>
      <w:r>
        <w:t>Game</w:t>
      </w:r>
      <w:r w:rsidR="406E58AF">
        <w:t xml:space="preserve"> Class</w:t>
      </w:r>
    </w:p>
    <w:p w14:paraId="3C841969" w14:textId="13B09328" w:rsidR="13232AAB" w:rsidRDefault="6381C206" w:rsidP="00C64676">
      <w:pPr>
        <w:ind w:left="720"/>
      </w:pPr>
      <w:r>
        <w:t xml:space="preserve">We add a field called </w:t>
      </w:r>
      <w:proofErr w:type="spellStart"/>
      <w:r>
        <w:t>alivePlayerNumber</w:t>
      </w:r>
      <w:proofErr w:type="spellEnd"/>
      <w:r>
        <w:t xml:space="preserve">, this field stores the amount of alive players. It can make the system determine who is the winner. We also split </w:t>
      </w:r>
      <w:proofErr w:type="spellStart"/>
      <w:proofErr w:type="gramStart"/>
      <w:r>
        <w:t>updateGame</w:t>
      </w:r>
      <w:proofErr w:type="spellEnd"/>
      <w:r>
        <w:t>(</w:t>
      </w:r>
      <w:proofErr w:type="gramEnd"/>
      <w:r>
        <w:t xml:space="preserve">) method into 3 methods, </w:t>
      </w:r>
      <w:proofErr w:type="spellStart"/>
      <w:r>
        <w:t>updateGameMove</w:t>
      </w:r>
      <w:proofErr w:type="spellEnd"/>
      <w:r>
        <w:t xml:space="preserve">(), </w:t>
      </w:r>
      <w:proofErr w:type="spellStart"/>
      <w:r>
        <w:t>updateGameShootDamage</w:t>
      </w:r>
      <w:proofErr w:type="spellEnd"/>
      <w:r>
        <w:t xml:space="preserve">() </w:t>
      </w:r>
      <w:proofErr w:type="spellStart"/>
      <w:r>
        <w:t>dand</w:t>
      </w:r>
      <w:proofErr w:type="spellEnd"/>
      <w:r>
        <w:t xml:space="preserve"> </w:t>
      </w:r>
      <w:proofErr w:type="spellStart"/>
      <w:r>
        <w:t>updateGameShootDead</w:t>
      </w:r>
      <w:proofErr w:type="spellEnd"/>
      <w:r>
        <w:t xml:space="preserve">(). We had trouble in implementing </w:t>
      </w:r>
      <w:proofErr w:type="spellStart"/>
      <w:proofErr w:type="gramStart"/>
      <w:r>
        <w:t>updateGame</w:t>
      </w:r>
      <w:proofErr w:type="spellEnd"/>
      <w:r>
        <w:t>(</w:t>
      </w:r>
      <w:proofErr w:type="gramEnd"/>
      <w:r>
        <w:t xml:space="preserve">) method in the Game class according to our design document, because we have not </w:t>
      </w:r>
      <w:proofErr w:type="spellStart"/>
      <w:r>
        <w:t>cosidered</w:t>
      </w:r>
      <w:proofErr w:type="spellEnd"/>
      <w:r>
        <w:t xml:space="preserve"> this method carefully enough. The </w:t>
      </w:r>
      <w:proofErr w:type="spellStart"/>
      <w:proofErr w:type="gramStart"/>
      <w:r>
        <w:t>updateGame</w:t>
      </w:r>
      <w:proofErr w:type="spellEnd"/>
      <w:r>
        <w:t>(</w:t>
      </w:r>
      <w:proofErr w:type="gramEnd"/>
      <w:r>
        <w:t xml:space="preserve">) method is a larger method will handle many different situations including robot move, shoot, turn, damaged, do nothing, do nothing but move, surrender, etc. It also transmitted a lot of data and call a lot of methods from other class. We divided it into three parts, each part takes </w:t>
      </w:r>
      <w:r>
        <w:lastRenderedPageBreak/>
        <w:t xml:space="preserve">different responsibilities. The advantage of doing this is </w:t>
      </w:r>
      <w:proofErr w:type="gramStart"/>
      <w:r>
        <w:t>reduce</w:t>
      </w:r>
      <w:proofErr w:type="gramEnd"/>
      <w:r>
        <w:t xml:space="preserve"> code coupling and facilitate our team to debug.</w:t>
      </w:r>
    </w:p>
    <w:p w14:paraId="5D280ED9" w14:textId="0F83B5EB" w:rsidR="00384FE4" w:rsidRPr="00384FE4" w:rsidRDefault="00667658" w:rsidP="6B5E5B5B">
      <w:pPr>
        <w:pStyle w:val="Heading3"/>
        <w:numPr>
          <w:ilvl w:val="2"/>
          <w:numId w:val="12"/>
        </w:numPr>
        <w:rPr>
          <w:lang w:eastAsia="zh-CN"/>
        </w:rPr>
      </w:pPr>
      <w:r>
        <w:rPr>
          <w:lang w:eastAsia="zh-CN"/>
        </w:rPr>
        <w:t>Map</w:t>
      </w:r>
      <w:r w:rsidR="406E58AF" w:rsidRPr="406E58AF">
        <w:rPr>
          <w:lang w:eastAsia="zh-CN"/>
        </w:rPr>
        <w:t xml:space="preserve"> Class</w:t>
      </w:r>
    </w:p>
    <w:p w14:paraId="3E34E7D3" w14:textId="1DFE5858" w:rsidR="50900945" w:rsidRDefault="6381C206" w:rsidP="50900945">
      <w:pPr>
        <w:pStyle w:val="ListParagraph"/>
      </w:pPr>
      <w:r>
        <w:t xml:space="preserve">We use </w:t>
      </w:r>
      <w:proofErr w:type="spellStart"/>
      <w:r>
        <w:t>hashmap</w:t>
      </w:r>
      <w:proofErr w:type="spellEnd"/>
      <w:r>
        <w:t xml:space="preserve"> to </w:t>
      </w:r>
      <w:r w:rsidRPr="6381C206">
        <w:rPr>
          <w:rFonts w:ascii="Calibri" w:eastAsia="Calibri" w:hAnsi="Calibri" w:cs="Calibri"/>
        </w:rPr>
        <w:t xml:space="preserve">store the coordinates and players’ information instead of using list of pair. In our design document, we did not consider the situation where more than one robot stops in one grid, so we chose list of pair. Using </w:t>
      </w:r>
      <w:proofErr w:type="spellStart"/>
      <w:r w:rsidRPr="6381C206">
        <w:rPr>
          <w:rFonts w:ascii="Calibri" w:eastAsia="Calibri" w:hAnsi="Calibri" w:cs="Calibri"/>
        </w:rPr>
        <w:t>hashmap</w:t>
      </w:r>
      <w:proofErr w:type="spellEnd"/>
      <w:r w:rsidRPr="6381C206">
        <w:rPr>
          <w:rFonts w:ascii="Calibri" w:eastAsia="Calibri" w:hAnsi="Calibri" w:cs="Calibri"/>
        </w:rPr>
        <w:t xml:space="preserve"> can reduce time complexity. It is </w:t>
      </w:r>
      <w:r>
        <w:t>convenient for other methods to use this result.</w:t>
      </w:r>
    </w:p>
    <w:p w14:paraId="7BB0C74E" w14:textId="3E276616" w:rsidR="006C6DF6" w:rsidRDefault="00C53844" w:rsidP="006C6DF6">
      <w:pPr>
        <w:pStyle w:val="Heading3"/>
        <w:numPr>
          <w:ilvl w:val="2"/>
          <w:numId w:val="12"/>
        </w:numPr>
      </w:pPr>
      <w:r>
        <w:t>Player</w:t>
      </w:r>
      <w:r w:rsidR="406E58AF">
        <w:t xml:space="preserve"> Class</w:t>
      </w:r>
    </w:p>
    <w:p w14:paraId="1661EABB" w14:textId="2F02BE97" w:rsidR="00C13B10" w:rsidRPr="00C13B10" w:rsidRDefault="007F44DD" w:rsidP="00C13B10">
      <w:pPr>
        <w:ind w:left="720"/>
      </w:pPr>
      <w:r>
        <w:t xml:space="preserve">We added a </w:t>
      </w:r>
      <w:proofErr w:type="spellStart"/>
      <w:r>
        <w:t>currentRobot</w:t>
      </w:r>
      <w:proofErr w:type="spellEnd"/>
      <w:r>
        <w:t xml:space="preserve"> field</w:t>
      </w:r>
      <w:r w:rsidR="00277CCE">
        <w:t xml:space="preserve"> to store</w:t>
      </w:r>
      <w:r w:rsidR="00A2568C">
        <w:t xml:space="preserve"> </w:t>
      </w:r>
      <w:r w:rsidR="00A2568C">
        <w:rPr>
          <w:lang w:eastAsia="zh-CN"/>
        </w:rPr>
        <w:t xml:space="preserve">the </w:t>
      </w:r>
      <w:r w:rsidR="008B2723">
        <w:rPr>
          <w:lang w:eastAsia="zh-CN"/>
        </w:rPr>
        <w:t>robot for playing</w:t>
      </w:r>
      <w:r>
        <w:t xml:space="preserve"> because it can help us </w:t>
      </w:r>
      <w:r w:rsidR="000A0FAA">
        <w:t>t</w:t>
      </w:r>
      <w:r w:rsidR="002C4D95">
        <w:t xml:space="preserve">o simplify the process to get </w:t>
      </w:r>
      <w:proofErr w:type="spellStart"/>
      <w:proofErr w:type="gramStart"/>
      <w:r w:rsidR="002C4D95">
        <w:t>a</w:t>
      </w:r>
      <w:proofErr w:type="spellEnd"/>
      <w:proofErr w:type="gramEnd"/>
      <w:r w:rsidR="002C4D95">
        <w:t xml:space="preserve"> object </w:t>
      </w:r>
      <w:r w:rsidR="003A0FD2">
        <w:t>of current playing robot.</w:t>
      </w:r>
      <w:r w:rsidR="00F70855">
        <w:t xml:space="preserve"> And for</w:t>
      </w:r>
      <w:r w:rsidR="0040548E">
        <w:t xml:space="preserve"> </w:t>
      </w:r>
      <w:r w:rsidR="00682B44">
        <w:t>a</w:t>
      </w:r>
      <w:r w:rsidR="00BE09EA">
        <w:t>n</w:t>
      </w:r>
      <w:r w:rsidR="00682B44">
        <w:t xml:space="preserve"> easy </w:t>
      </w:r>
      <w:r w:rsidR="00074222">
        <w:t>access of</w:t>
      </w:r>
      <w:r w:rsidR="00721E10">
        <w:t xml:space="preserve"> the view range of</w:t>
      </w:r>
      <w:r w:rsidR="00074222">
        <w:t xml:space="preserve"> </w:t>
      </w:r>
      <w:r w:rsidR="00B83100">
        <w:t>all robots</w:t>
      </w:r>
      <w:r w:rsidR="001E1B45">
        <w:t xml:space="preserve"> in a </w:t>
      </w:r>
      <w:r w:rsidR="00500B2B">
        <w:t>te</w:t>
      </w:r>
      <w:r w:rsidR="001E1B45">
        <w:t xml:space="preserve">am, </w:t>
      </w:r>
      <w:r w:rsidR="00A817A0">
        <w:t xml:space="preserve">we added a field called </w:t>
      </w:r>
      <w:proofErr w:type="spellStart"/>
      <w:r w:rsidR="00A817A0">
        <w:t>viewRangeList</w:t>
      </w:r>
      <w:proofErr w:type="spellEnd"/>
      <w:r w:rsidR="00A817A0">
        <w:t xml:space="preserve"> to store the view range of all robots</w:t>
      </w:r>
      <w:r w:rsidR="00177EC1">
        <w:t xml:space="preserve"> in same team</w:t>
      </w:r>
      <w:r w:rsidR="00EE3D9E">
        <w:t xml:space="preserve"> and </w:t>
      </w:r>
      <w:r w:rsidR="00901383">
        <w:t xml:space="preserve">a method called </w:t>
      </w:r>
      <w:proofErr w:type="spellStart"/>
      <w:r w:rsidR="00901383">
        <w:t>updateViewRange</w:t>
      </w:r>
      <w:proofErr w:type="spellEnd"/>
      <w:r w:rsidR="00901383">
        <w:t xml:space="preserve"> to update the field.</w:t>
      </w:r>
      <w:r w:rsidR="003A0FD2">
        <w:t xml:space="preserve"> Also, </w:t>
      </w:r>
      <w:r w:rsidR="00891B30">
        <w:t xml:space="preserve">we added a surrender </w:t>
      </w:r>
      <w:r w:rsidR="003A14DE">
        <w:t>method for a play</w:t>
      </w:r>
      <w:r w:rsidR="002A2BFA">
        <w:t>er to give up, which was not considered as part of our design.</w:t>
      </w:r>
    </w:p>
    <w:p w14:paraId="7E124918" w14:textId="0A5AAB86" w:rsidR="00E73742" w:rsidRDefault="001B4D47" w:rsidP="00E73742">
      <w:pPr>
        <w:pStyle w:val="Heading3"/>
        <w:numPr>
          <w:ilvl w:val="2"/>
          <w:numId w:val="12"/>
        </w:numPr>
      </w:pPr>
      <w:r>
        <w:t>Robot</w:t>
      </w:r>
      <w:r w:rsidR="406E58AF">
        <w:t xml:space="preserve"> Class</w:t>
      </w:r>
    </w:p>
    <w:p w14:paraId="20E18F23" w14:textId="40502B08" w:rsidR="1866567B" w:rsidRPr="007D2ECF" w:rsidRDefault="00AB16FA" w:rsidP="005C63A6">
      <w:pPr>
        <w:ind w:left="720"/>
        <w:rPr>
          <w:lang w:eastAsia="zh-CN"/>
        </w:rPr>
      </w:pPr>
      <w:r>
        <w:t xml:space="preserve">As </w:t>
      </w:r>
      <w:r w:rsidR="007B00EB">
        <w:t xml:space="preserve">we did not think into </w:t>
      </w:r>
      <w:r w:rsidR="003F0083">
        <w:t>update the visible range deeply enough</w:t>
      </w:r>
      <w:r w:rsidR="00507A36">
        <w:t xml:space="preserve">, we found that we </w:t>
      </w:r>
      <w:r w:rsidR="00777018">
        <w:t xml:space="preserve">cannot get visible </w:t>
      </w:r>
      <w:r w:rsidR="00C316A8">
        <w:t xml:space="preserve">range easily enough. </w:t>
      </w:r>
      <w:r w:rsidR="00D56F80">
        <w:t xml:space="preserve">Therefore, we add a </w:t>
      </w:r>
      <w:proofErr w:type="spellStart"/>
      <w:r w:rsidR="004D0142">
        <w:t>v</w:t>
      </w:r>
      <w:r w:rsidR="006F43B7">
        <w:t>iewRange</w:t>
      </w:r>
      <w:r w:rsidR="004D0142">
        <w:t>List</w:t>
      </w:r>
      <w:proofErr w:type="spellEnd"/>
      <w:r w:rsidR="006F43B7">
        <w:t xml:space="preserve"> </w:t>
      </w:r>
      <w:r w:rsidR="004D0142">
        <w:t>field</w:t>
      </w:r>
      <w:r w:rsidR="006F43B7">
        <w:t xml:space="preserve"> in Robot class to </w:t>
      </w:r>
      <w:r w:rsidR="004D0142">
        <w:t>store</w:t>
      </w:r>
      <w:r w:rsidR="00896A6E">
        <w:t xml:space="preserve"> the view range of a robot and to be updated when</w:t>
      </w:r>
      <w:r w:rsidR="00842C3C">
        <w:t xml:space="preserve"> </w:t>
      </w:r>
      <w:r w:rsidR="004F4FFF">
        <w:t>the robot is moved or died.</w:t>
      </w:r>
      <w:r w:rsidR="00AC057C">
        <w:t xml:space="preserve"> </w:t>
      </w:r>
      <w:r w:rsidR="00EF6932">
        <w:t xml:space="preserve">And in the </w:t>
      </w:r>
      <w:r w:rsidR="0047091D">
        <w:t xml:space="preserve">process of coding, we </w:t>
      </w:r>
      <w:r w:rsidR="0099653E">
        <w:t xml:space="preserve">realized that </w:t>
      </w:r>
      <w:r w:rsidR="00A44259">
        <w:t xml:space="preserve">we </w:t>
      </w:r>
      <w:r w:rsidR="00500B2B">
        <w:t>should</w:t>
      </w:r>
      <w:r w:rsidR="00A44259">
        <w:t xml:space="preserve"> reset the </w:t>
      </w:r>
      <w:proofErr w:type="spellStart"/>
      <w:r w:rsidR="00A44259">
        <w:t>movingP</w:t>
      </w:r>
      <w:r w:rsidR="0099653E">
        <w:t>oint</w:t>
      </w:r>
      <w:proofErr w:type="spellEnd"/>
      <w:r w:rsidR="0099653E">
        <w:t xml:space="preserve">, </w:t>
      </w:r>
      <w:proofErr w:type="spellStart"/>
      <w:r w:rsidR="0008261F">
        <w:t>h</w:t>
      </w:r>
      <w:r w:rsidR="00A44259">
        <w:t>asShot</w:t>
      </w:r>
      <w:proofErr w:type="spellEnd"/>
      <w:r w:rsidR="4B7B96C7">
        <w:t xml:space="preserve">, and </w:t>
      </w:r>
      <w:proofErr w:type="spellStart"/>
      <w:r w:rsidR="4B7B96C7">
        <w:t>hasPlayed</w:t>
      </w:r>
      <w:proofErr w:type="spellEnd"/>
      <w:r w:rsidR="00A44259">
        <w:t xml:space="preserve"> fields, we add a new method </w:t>
      </w:r>
      <w:r w:rsidR="4B7B96C7">
        <w:t xml:space="preserve">called </w:t>
      </w:r>
      <w:proofErr w:type="spellStart"/>
      <w:r w:rsidR="00CC37D8">
        <w:t>resetStatus</w:t>
      </w:r>
      <w:proofErr w:type="spellEnd"/>
      <w:r w:rsidR="4B7B96C7">
        <w:t xml:space="preserve"> to reset those fields when a play starts. Also, we add</w:t>
      </w:r>
      <w:r w:rsidR="007A799C">
        <w:t xml:space="preserve"> </w:t>
      </w:r>
      <w:proofErr w:type="spellStart"/>
      <w:r w:rsidR="007A799C">
        <w:t>relativeDirectionToCoordinate</w:t>
      </w:r>
      <w:proofErr w:type="spellEnd"/>
      <w:r w:rsidR="007A799C">
        <w:t xml:space="preserve"> </w:t>
      </w:r>
      <w:r w:rsidR="1866567B">
        <w:t>method</w:t>
      </w:r>
      <w:r w:rsidR="4B7B96C7">
        <w:t xml:space="preserve"> for the future UI display purpose.</w:t>
      </w:r>
    </w:p>
    <w:p w14:paraId="329C66EC" w14:textId="295B5654" w:rsidR="23705D16" w:rsidRDefault="6381C206" w:rsidP="00BC6AF7">
      <w:pPr>
        <w:pStyle w:val="Heading2"/>
        <w:numPr>
          <w:ilvl w:val="1"/>
          <w:numId w:val="12"/>
        </w:numPr>
      </w:pPr>
      <w:r>
        <w:t>View Package</w:t>
      </w:r>
    </w:p>
    <w:p w14:paraId="36C4C371" w14:textId="1C923E53" w:rsidR="004A43C9" w:rsidRDefault="004A43C9" w:rsidP="004A43C9">
      <w:pPr>
        <w:pStyle w:val="Heading3"/>
        <w:numPr>
          <w:ilvl w:val="2"/>
          <w:numId w:val="12"/>
        </w:numPr>
      </w:pPr>
      <w:proofErr w:type="spellStart"/>
      <w:r>
        <w:t>GameBoardView</w:t>
      </w:r>
      <w:proofErr w:type="spellEnd"/>
      <w:r w:rsidR="406E58AF">
        <w:t xml:space="preserve"> Class</w:t>
      </w:r>
    </w:p>
    <w:p w14:paraId="182CBDDA" w14:textId="64BDCACD" w:rsidR="005645DF" w:rsidRPr="005645DF" w:rsidRDefault="007201FF" w:rsidP="007201FF">
      <w:pPr>
        <w:ind w:left="720"/>
        <w:rPr>
          <w:lang w:eastAsia="zh-CN"/>
        </w:rPr>
      </w:pPr>
      <w:r>
        <w:t xml:space="preserve">We </w:t>
      </w:r>
      <w:r w:rsidR="006D7E45">
        <w:t>add</w:t>
      </w:r>
      <w:r w:rsidR="00010A18">
        <w:t>ed</w:t>
      </w:r>
      <w:r>
        <w:t xml:space="preserve"> </w:t>
      </w:r>
      <w:proofErr w:type="spellStart"/>
      <w:r>
        <w:t>updateTimerNumber</w:t>
      </w:r>
      <w:proofErr w:type="spellEnd"/>
      <w:r>
        <w:t xml:space="preserve">, </w:t>
      </w:r>
      <w:proofErr w:type="spellStart"/>
      <w:r>
        <w:t>updateMist</w:t>
      </w:r>
      <w:proofErr w:type="spellEnd"/>
      <w:r>
        <w:t xml:space="preserve">, </w:t>
      </w:r>
      <w:proofErr w:type="spellStart"/>
      <w:r w:rsidR="005E3155">
        <w:t>updateCurrentPlayer</w:t>
      </w:r>
      <w:proofErr w:type="spellEnd"/>
      <w:r w:rsidR="005E3155">
        <w:t xml:space="preserve">, </w:t>
      </w:r>
      <w:proofErr w:type="spellStart"/>
      <w:r w:rsidR="005E3155">
        <w:t>updateCurrentRobot</w:t>
      </w:r>
      <w:proofErr w:type="spellEnd"/>
      <w:r w:rsidR="005E3155">
        <w:t xml:space="preserve">, </w:t>
      </w:r>
      <w:proofErr w:type="spellStart"/>
      <w:r w:rsidR="005E3155">
        <w:t>updateOperationState</w:t>
      </w:r>
      <w:proofErr w:type="spellEnd"/>
      <w:r w:rsidR="005E3155">
        <w:t xml:space="preserve">, </w:t>
      </w:r>
      <w:proofErr w:type="spellStart"/>
      <w:r w:rsidR="005E3155">
        <w:t>updatePlayerDeath</w:t>
      </w:r>
      <w:proofErr w:type="spellEnd"/>
      <w:r w:rsidR="005E3155">
        <w:t xml:space="preserve">, </w:t>
      </w:r>
      <w:proofErr w:type="spellStart"/>
      <w:r w:rsidR="005E3155">
        <w:t>updateRobotLocation</w:t>
      </w:r>
      <w:proofErr w:type="spellEnd"/>
      <w:r w:rsidR="005E3155">
        <w:t xml:space="preserve">, </w:t>
      </w:r>
      <w:proofErr w:type="spellStart"/>
      <w:r w:rsidR="005E3155">
        <w:t>update</w:t>
      </w:r>
      <w:r w:rsidR="00FF782E">
        <w:t>RobotTurned</w:t>
      </w:r>
      <w:proofErr w:type="spellEnd"/>
      <w:r w:rsidR="00FF782E">
        <w:t xml:space="preserve">, </w:t>
      </w:r>
      <w:proofErr w:type="spellStart"/>
      <w:r w:rsidR="00FF782E">
        <w:t>updateRobotDamaged</w:t>
      </w:r>
      <w:proofErr w:type="spellEnd"/>
      <w:r w:rsidR="00FF782E">
        <w:t xml:space="preserve">, and </w:t>
      </w:r>
      <w:proofErr w:type="spellStart"/>
      <w:r w:rsidR="00FF782E">
        <w:t>updateRobotDestruction</w:t>
      </w:r>
      <w:proofErr w:type="spellEnd"/>
      <w:r w:rsidR="00FF782E">
        <w:t xml:space="preserve"> methods.</w:t>
      </w:r>
      <w:r w:rsidR="006A09DD">
        <w:t xml:space="preserve"> In our previous design, those methods are included in controller class</w:t>
      </w:r>
      <w:r w:rsidR="0011339F">
        <w:t>.</w:t>
      </w:r>
      <w:r w:rsidR="00521DAC">
        <w:t xml:space="preserve"> When </w:t>
      </w:r>
      <w:r w:rsidR="006D7E45">
        <w:t>we write the code, we realize</w:t>
      </w:r>
      <w:r w:rsidR="00010A18">
        <w:t>d</w:t>
      </w:r>
      <w:r w:rsidR="009A1DF0">
        <w:t xml:space="preserve"> that </w:t>
      </w:r>
      <w:r w:rsidR="00431EA2">
        <w:t xml:space="preserve">it is hard to implement updating UI if we put those methods in </w:t>
      </w:r>
      <w:r w:rsidR="00444BAF">
        <w:t>view. Thus</w:t>
      </w:r>
      <w:r w:rsidR="008C0821">
        <w:t xml:space="preserve">, we move them </w:t>
      </w:r>
      <w:r w:rsidR="00F50881">
        <w:t xml:space="preserve">from controller to view. Then the game data would be passed from </w:t>
      </w:r>
      <w:r w:rsidR="00CA63E5">
        <w:t xml:space="preserve">controller to view </w:t>
      </w:r>
      <w:r w:rsidR="00970539">
        <w:t>by ca</w:t>
      </w:r>
      <w:r w:rsidR="00F40C74">
        <w:t>lling thos</w:t>
      </w:r>
      <w:r w:rsidR="00611D73">
        <w:t>e methods</w:t>
      </w:r>
      <w:r w:rsidR="2DD7611E">
        <w:t xml:space="preserve"> in </w:t>
      </w:r>
      <w:proofErr w:type="spellStart"/>
      <w:r w:rsidR="2DD7611E">
        <w:t>GameBoardView</w:t>
      </w:r>
      <w:proofErr w:type="spellEnd"/>
      <w:r w:rsidR="2DD7611E">
        <w:t xml:space="preserve"> Class.</w:t>
      </w:r>
      <w:r w:rsidR="00C13B10">
        <w:t xml:space="preserve"> Also, to </w:t>
      </w:r>
      <w:r w:rsidR="00AB76C8">
        <w:t xml:space="preserve">make view less </w:t>
      </w:r>
      <w:r w:rsidR="008D726F">
        <w:t xml:space="preserve">coupled with </w:t>
      </w:r>
      <w:r w:rsidR="00D6123B">
        <w:rPr>
          <w:rFonts w:hint="eastAsia"/>
          <w:lang w:eastAsia="zh-CN"/>
        </w:rPr>
        <w:t>other</w:t>
      </w:r>
      <w:r w:rsidR="00D6123B">
        <w:t xml:space="preserve"> part of the project</w:t>
      </w:r>
      <w:r w:rsidR="00852FBE">
        <w:t xml:space="preserve">, we changed the type of data passed in </w:t>
      </w:r>
      <w:r w:rsidR="0016256F">
        <w:t>view to basic types.</w:t>
      </w:r>
    </w:p>
    <w:p w14:paraId="254706F1" w14:textId="70C77E9C" w:rsidR="23705D16" w:rsidRDefault="6381C206" w:rsidP="00BC6AF7">
      <w:pPr>
        <w:pStyle w:val="Heading2"/>
        <w:numPr>
          <w:ilvl w:val="1"/>
          <w:numId w:val="12"/>
        </w:numPr>
        <w:rPr>
          <w:lang w:eastAsia="zh-CN"/>
        </w:rPr>
      </w:pPr>
      <w:r w:rsidRPr="6381C206">
        <w:rPr>
          <w:lang w:eastAsia="zh-CN"/>
        </w:rPr>
        <w:t>Controller Package</w:t>
      </w:r>
    </w:p>
    <w:p w14:paraId="3AC9FB53" w14:textId="2B67FD25" w:rsidR="00D517FB" w:rsidRDefault="00D517FB" w:rsidP="00D517FB">
      <w:pPr>
        <w:pStyle w:val="Heading3"/>
        <w:numPr>
          <w:ilvl w:val="2"/>
          <w:numId w:val="12"/>
        </w:numPr>
      </w:pPr>
      <w:r>
        <w:t>Controller Class</w:t>
      </w:r>
    </w:p>
    <w:p w14:paraId="2552B3E6" w14:textId="1BB5504D" w:rsidR="00191961" w:rsidRPr="006F7D4E" w:rsidRDefault="3C47EF86" w:rsidP="006F7D4E">
      <w:pPr>
        <w:ind w:left="720"/>
        <w:rPr>
          <w:rFonts w:asciiTheme="minorEastAsia" w:eastAsiaTheme="minorEastAsia" w:hAnsiTheme="minorEastAsia" w:cstheme="minorEastAsia"/>
          <w:lang w:eastAsia="zh-CN"/>
        </w:rPr>
      </w:pPr>
      <w:r>
        <w:t xml:space="preserve">We add four fields, </w:t>
      </w:r>
      <w:proofErr w:type="spellStart"/>
      <w:r>
        <w:t>gameBoardViewTimer</w:t>
      </w:r>
      <w:proofErr w:type="spellEnd"/>
      <w:r>
        <w:t xml:space="preserve">, </w:t>
      </w:r>
      <w:proofErr w:type="spellStart"/>
      <w:r>
        <w:t>operationMode</w:t>
      </w:r>
      <w:proofErr w:type="spellEnd"/>
      <w:r>
        <w:t xml:space="preserve">, </w:t>
      </w:r>
      <w:proofErr w:type="spellStart"/>
      <w:r>
        <w:t>shootDistance</w:t>
      </w:r>
      <w:proofErr w:type="spellEnd"/>
      <w:r>
        <w:t xml:space="preserve"> and </w:t>
      </w:r>
      <w:proofErr w:type="spellStart"/>
      <w:r>
        <w:t>shootTarget</w:t>
      </w:r>
      <w:proofErr w:type="spellEnd"/>
      <w:r>
        <w:t xml:space="preserve">. The </w:t>
      </w:r>
      <w:proofErr w:type="spellStart"/>
      <w:r>
        <w:t>gameBoardViewTimer</w:t>
      </w:r>
      <w:proofErr w:type="spellEnd"/>
      <w:r>
        <w:t xml:space="preserve"> is the system</w:t>
      </w:r>
      <w:r w:rsidRPr="3C47EF86">
        <w:rPr>
          <w:lang w:val="en-CA"/>
        </w:rPr>
        <w:t xml:space="preserve"> built-in </w:t>
      </w:r>
      <w:r>
        <w:t>timer</w:t>
      </w:r>
      <w:r w:rsidRPr="3C47EF86">
        <w:rPr>
          <w:lang w:val="en-CA"/>
        </w:rPr>
        <w:t xml:space="preserve">, which controls timing of each turn. </w:t>
      </w:r>
      <w:r>
        <w:t>In our design document we only designed a timer method in the Controller class, however, it is not enough. Thus, we add the timer field. The reason we add the other three fields is similar. We decide to store them separately to</w:t>
      </w:r>
      <w:r w:rsidRPr="3C47EF86">
        <w:rPr>
          <w:lang w:val="en-CA"/>
        </w:rPr>
        <w:t xml:space="preserve"> increase the readability of the code. Now other methods can use these fields’ getter method as parameters instead of using a long method </w:t>
      </w:r>
      <w:proofErr w:type="gramStart"/>
      <w:r w:rsidRPr="3C47EF86">
        <w:rPr>
          <w:lang w:val="en-CA"/>
        </w:rPr>
        <w:t>call.</w:t>
      </w:r>
      <w:r>
        <w:t>For</w:t>
      </w:r>
      <w:proofErr w:type="gramEnd"/>
      <w:r>
        <w:t xml:space="preserve"> methods, we remove </w:t>
      </w:r>
      <w:proofErr w:type="spellStart"/>
      <w:r>
        <w:t>updateRobotPosition</w:t>
      </w:r>
      <w:proofErr w:type="spellEnd"/>
      <w:r>
        <w:t xml:space="preserve">(), </w:t>
      </w:r>
      <w:proofErr w:type="spellStart"/>
      <w:r>
        <w:t>updateRobotHealth</w:t>
      </w:r>
      <w:proofErr w:type="spellEnd"/>
      <w:r>
        <w:t xml:space="preserve">() and </w:t>
      </w:r>
      <w:proofErr w:type="spellStart"/>
      <w:r>
        <w:t>updatePlayerDeath</w:t>
      </w:r>
      <w:proofErr w:type="spellEnd"/>
      <w:r>
        <w:t xml:space="preserve">() methods. </w:t>
      </w:r>
      <w:r>
        <w:lastRenderedPageBreak/>
        <w:t xml:space="preserve">We move them </w:t>
      </w:r>
      <w:r w:rsidRPr="3C47EF86">
        <w:rPr>
          <w:lang w:val="en-CA"/>
        </w:rPr>
        <w:t xml:space="preserve">to </w:t>
      </w:r>
      <w:proofErr w:type="spellStart"/>
      <w:r w:rsidRPr="3C47EF86">
        <w:rPr>
          <w:lang w:val="en-CA"/>
        </w:rPr>
        <w:t>GameBoardView</w:t>
      </w:r>
      <w:proofErr w:type="spellEnd"/>
      <w:r w:rsidRPr="3C47EF86">
        <w:rPr>
          <w:lang w:val="en-CA"/>
        </w:rPr>
        <w:t xml:space="preserve"> class. It will reduce code coupling between </w:t>
      </w:r>
      <w:proofErr w:type="spellStart"/>
      <w:r w:rsidRPr="3C47EF86">
        <w:rPr>
          <w:lang w:val="en-CA"/>
        </w:rPr>
        <w:t>GameBoardView</w:t>
      </w:r>
      <w:proofErr w:type="spellEnd"/>
      <w:r w:rsidRPr="3C47EF86">
        <w:rPr>
          <w:lang w:val="en-CA"/>
        </w:rPr>
        <w:t xml:space="preserve"> and Controller and make data transmission more efficient from Controller to </w:t>
      </w:r>
      <w:proofErr w:type="spellStart"/>
      <w:r w:rsidRPr="3C47EF86">
        <w:rPr>
          <w:lang w:val="en-CA"/>
        </w:rPr>
        <w:t>GameBoardView</w:t>
      </w:r>
      <w:proofErr w:type="spellEnd"/>
      <w:r w:rsidRPr="3C47EF86">
        <w:rPr>
          <w:lang w:val="en-CA"/>
        </w:rPr>
        <w:t>.</w:t>
      </w:r>
    </w:p>
    <w:sectPr w:rsidR="00191961" w:rsidRPr="006F7D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84A0B"/>
    <w:multiLevelType w:val="hybridMultilevel"/>
    <w:tmpl w:val="B596E280"/>
    <w:lvl w:ilvl="0" w:tplc="DFEE4A4A">
      <w:start w:val="1"/>
      <w:numFmt w:val="decimal"/>
      <w:lvlText w:val="%1."/>
      <w:lvlJc w:val="left"/>
      <w:pPr>
        <w:ind w:left="1350" w:hanging="360"/>
      </w:pPr>
    </w:lvl>
    <w:lvl w:ilvl="1" w:tplc="53A44AE6">
      <w:start w:val="1"/>
      <w:numFmt w:val="lowerLetter"/>
      <w:lvlText w:val="%2."/>
      <w:lvlJc w:val="left"/>
      <w:pPr>
        <w:ind w:left="2070" w:hanging="360"/>
      </w:pPr>
    </w:lvl>
    <w:lvl w:ilvl="2" w:tplc="ECBA3942">
      <w:start w:val="1"/>
      <w:numFmt w:val="lowerRoman"/>
      <w:lvlText w:val="%3."/>
      <w:lvlJc w:val="right"/>
      <w:pPr>
        <w:ind w:left="2790" w:hanging="180"/>
      </w:pPr>
    </w:lvl>
    <w:lvl w:ilvl="3" w:tplc="E24893C4">
      <w:start w:val="1"/>
      <w:numFmt w:val="decimal"/>
      <w:lvlText w:val="%4."/>
      <w:lvlJc w:val="left"/>
      <w:pPr>
        <w:ind w:left="3510" w:hanging="360"/>
      </w:pPr>
    </w:lvl>
    <w:lvl w:ilvl="4" w:tplc="400A33D6">
      <w:start w:val="1"/>
      <w:numFmt w:val="lowerLetter"/>
      <w:lvlText w:val="%5."/>
      <w:lvlJc w:val="left"/>
      <w:pPr>
        <w:ind w:left="4230" w:hanging="360"/>
      </w:pPr>
    </w:lvl>
    <w:lvl w:ilvl="5" w:tplc="0F0237A0">
      <w:start w:val="1"/>
      <w:numFmt w:val="lowerRoman"/>
      <w:lvlText w:val="%6."/>
      <w:lvlJc w:val="right"/>
      <w:pPr>
        <w:ind w:left="4950" w:hanging="180"/>
      </w:pPr>
    </w:lvl>
    <w:lvl w:ilvl="6" w:tplc="40F21384">
      <w:start w:val="1"/>
      <w:numFmt w:val="decimal"/>
      <w:lvlText w:val="%7."/>
      <w:lvlJc w:val="left"/>
      <w:pPr>
        <w:ind w:left="5670" w:hanging="360"/>
      </w:pPr>
    </w:lvl>
    <w:lvl w:ilvl="7" w:tplc="24ECBEC0">
      <w:start w:val="1"/>
      <w:numFmt w:val="lowerLetter"/>
      <w:lvlText w:val="%8."/>
      <w:lvlJc w:val="left"/>
      <w:pPr>
        <w:ind w:left="6390" w:hanging="360"/>
      </w:pPr>
    </w:lvl>
    <w:lvl w:ilvl="8" w:tplc="68503B80">
      <w:start w:val="1"/>
      <w:numFmt w:val="lowerRoman"/>
      <w:lvlText w:val="%9."/>
      <w:lvlJc w:val="right"/>
      <w:pPr>
        <w:ind w:left="7110" w:hanging="180"/>
      </w:pPr>
    </w:lvl>
  </w:abstractNum>
  <w:abstractNum w:abstractNumId="1">
    <w:nsid w:val="067F6EB0"/>
    <w:multiLevelType w:val="hybridMultilevel"/>
    <w:tmpl w:val="59989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A34335"/>
    <w:multiLevelType w:val="multilevel"/>
    <w:tmpl w:val="0F884374"/>
    <w:lvl w:ilvl="0">
      <w:start w:val="2"/>
      <w:numFmt w:val="decimal"/>
      <w:lvlText w:val="%1."/>
      <w:lvlJc w:val="left"/>
      <w:pPr>
        <w:ind w:left="410" w:hanging="4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E26766B"/>
    <w:multiLevelType w:val="hybridMultilevel"/>
    <w:tmpl w:val="5B228304"/>
    <w:lvl w:ilvl="0" w:tplc="B126AF98">
      <w:start w:val="1"/>
      <w:numFmt w:val="decimal"/>
      <w:lvlText w:val="%1."/>
      <w:lvlJc w:val="left"/>
      <w:pPr>
        <w:ind w:left="720" w:hanging="360"/>
      </w:pPr>
    </w:lvl>
    <w:lvl w:ilvl="1" w:tplc="D740340E">
      <w:start w:val="1"/>
      <w:numFmt w:val="lowerLetter"/>
      <w:lvlText w:val="%2."/>
      <w:lvlJc w:val="left"/>
      <w:pPr>
        <w:ind w:left="1440" w:hanging="360"/>
      </w:pPr>
    </w:lvl>
    <w:lvl w:ilvl="2" w:tplc="445286FA">
      <w:start w:val="1"/>
      <w:numFmt w:val="lowerRoman"/>
      <w:lvlText w:val="%3."/>
      <w:lvlJc w:val="right"/>
      <w:pPr>
        <w:ind w:left="2160" w:hanging="180"/>
      </w:pPr>
    </w:lvl>
    <w:lvl w:ilvl="3" w:tplc="9EE4138A">
      <w:start w:val="1"/>
      <w:numFmt w:val="decimal"/>
      <w:lvlText w:val="%4."/>
      <w:lvlJc w:val="left"/>
      <w:pPr>
        <w:ind w:left="2880" w:hanging="360"/>
      </w:pPr>
    </w:lvl>
    <w:lvl w:ilvl="4" w:tplc="034026EA">
      <w:start w:val="1"/>
      <w:numFmt w:val="lowerLetter"/>
      <w:lvlText w:val="%5."/>
      <w:lvlJc w:val="left"/>
      <w:pPr>
        <w:ind w:left="3600" w:hanging="360"/>
      </w:pPr>
    </w:lvl>
    <w:lvl w:ilvl="5" w:tplc="39DC1744">
      <w:start w:val="1"/>
      <w:numFmt w:val="lowerRoman"/>
      <w:lvlText w:val="%6."/>
      <w:lvlJc w:val="right"/>
      <w:pPr>
        <w:ind w:left="4320" w:hanging="180"/>
      </w:pPr>
    </w:lvl>
    <w:lvl w:ilvl="6" w:tplc="06E4C9A6">
      <w:start w:val="1"/>
      <w:numFmt w:val="decimal"/>
      <w:lvlText w:val="%7."/>
      <w:lvlJc w:val="left"/>
      <w:pPr>
        <w:ind w:left="5040" w:hanging="360"/>
      </w:pPr>
    </w:lvl>
    <w:lvl w:ilvl="7" w:tplc="98487E18">
      <w:start w:val="1"/>
      <w:numFmt w:val="lowerLetter"/>
      <w:lvlText w:val="%8."/>
      <w:lvlJc w:val="left"/>
      <w:pPr>
        <w:ind w:left="5760" w:hanging="360"/>
      </w:pPr>
    </w:lvl>
    <w:lvl w:ilvl="8" w:tplc="F830D26A">
      <w:start w:val="1"/>
      <w:numFmt w:val="lowerRoman"/>
      <w:lvlText w:val="%9."/>
      <w:lvlJc w:val="right"/>
      <w:pPr>
        <w:ind w:left="6480" w:hanging="180"/>
      </w:pPr>
    </w:lvl>
  </w:abstractNum>
  <w:abstractNum w:abstractNumId="4">
    <w:nsid w:val="17EA1F95"/>
    <w:multiLevelType w:val="hybridMultilevel"/>
    <w:tmpl w:val="A5DA1C66"/>
    <w:lvl w:ilvl="0" w:tplc="DF18585E">
      <w:start w:val="1"/>
      <w:numFmt w:val="decimal"/>
      <w:lvlText w:val="%1."/>
      <w:lvlJc w:val="left"/>
      <w:pPr>
        <w:ind w:left="720" w:hanging="360"/>
      </w:pPr>
    </w:lvl>
    <w:lvl w:ilvl="1" w:tplc="77985E12">
      <w:start w:val="1"/>
      <w:numFmt w:val="lowerLetter"/>
      <w:lvlText w:val="%2."/>
      <w:lvlJc w:val="left"/>
      <w:pPr>
        <w:ind w:left="1440" w:hanging="360"/>
      </w:pPr>
    </w:lvl>
    <w:lvl w:ilvl="2" w:tplc="36B88004">
      <w:start w:val="1"/>
      <w:numFmt w:val="lowerRoman"/>
      <w:lvlText w:val="%3."/>
      <w:lvlJc w:val="right"/>
      <w:pPr>
        <w:ind w:left="2160" w:hanging="180"/>
      </w:pPr>
    </w:lvl>
    <w:lvl w:ilvl="3" w:tplc="BE3EC260">
      <w:start w:val="1"/>
      <w:numFmt w:val="decimal"/>
      <w:lvlText w:val="%4."/>
      <w:lvlJc w:val="left"/>
      <w:pPr>
        <w:ind w:left="2880" w:hanging="360"/>
      </w:pPr>
    </w:lvl>
    <w:lvl w:ilvl="4" w:tplc="557E3880">
      <w:start w:val="1"/>
      <w:numFmt w:val="lowerLetter"/>
      <w:lvlText w:val="%5."/>
      <w:lvlJc w:val="left"/>
      <w:pPr>
        <w:ind w:left="3600" w:hanging="360"/>
      </w:pPr>
    </w:lvl>
    <w:lvl w:ilvl="5" w:tplc="D42E8E2A">
      <w:start w:val="1"/>
      <w:numFmt w:val="lowerRoman"/>
      <w:lvlText w:val="%6."/>
      <w:lvlJc w:val="right"/>
      <w:pPr>
        <w:ind w:left="4320" w:hanging="180"/>
      </w:pPr>
    </w:lvl>
    <w:lvl w:ilvl="6" w:tplc="6838A066">
      <w:start w:val="1"/>
      <w:numFmt w:val="decimal"/>
      <w:lvlText w:val="%7."/>
      <w:lvlJc w:val="left"/>
      <w:pPr>
        <w:ind w:left="5040" w:hanging="360"/>
      </w:pPr>
    </w:lvl>
    <w:lvl w:ilvl="7" w:tplc="E58CC2BA">
      <w:start w:val="1"/>
      <w:numFmt w:val="lowerLetter"/>
      <w:lvlText w:val="%8."/>
      <w:lvlJc w:val="left"/>
      <w:pPr>
        <w:ind w:left="5760" w:hanging="360"/>
      </w:pPr>
    </w:lvl>
    <w:lvl w:ilvl="8" w:tplc="137CDFCE">
      <w:start w:val="1"/>
      <w:numFmt w:val="lowerRoman"/>
      <w:lvlText w:val="%9."/>
      <w:lvlJc w:val="right"/>
      <w:pPr>
        <w:ind w:left="6480" w:hanging="180"/>
      </w:pPr>
    </w:lvl>
  </w:abstractNum>
  <w:abstractNum w:abstractNumId="5">
    <w:nsid w:val="184E1715"/>
    <w:multiLevelType w:val="hybridMultilevel"/>
    <w:tmpl w:val="83C47CE6"/>
    <w:lvl w:ilvl="0" w:tplc="1E96B16A">
      <w:start w:val="1"/>
      <w:numFmt w:val="decimal"/>
      <w:lvlText w:val="%1."/>
      <w:lvlJc w:val="left"/>
      <w:pPr>
        <w:ind w:left="720" w:hanging="360"/>
      </w:pPr>
    </w:lvl>
    <w:lvl w:ilvl="1" w:tplc="CF2A02B8">
      <w:start w:val="1"/>
      <w:numFmt w:val="lowerLetter"/>
      <w:lvlText w:val="%2."/>
      <w:lvlJc w:val="left"/>
      <w:pPr>
        <w:ind w:left="1440" w:hanging="360"/>
      </w:pPr>
    </w:lvl>
    <w:lvl w:ilvl="2" w:tplc="908CF01A">
      <w:start w:val="1"/>
      <w:numFmt w:val="lowerRoman"/>
      <w:lvlText w:val="%3."/>
      <w:lvlJc w:val="right"/>
      <w:pPr>
        <w:ind w:left="2160" w:hanging="180"/>
      </w:pPr>
    </w:lvl>
    <w:lvl w:ilvl="3" w:tplc="A42244AE">
      <w:start w:val="1"/>
      <w:numFmt w:val="decimal"/>
      <w:lvlText w:val="%4."/>
      <w:lvlJc w:val="left"/>
      <w:pPr>
        <w:ind w:left="2880" w:hanging="360"/>
      </w:pPr>
    </w:lvl>
    <w:lvl w:ilvl="4" w:tplc="4790BC08">
      <w:start w:val="1"/>
      <w:numFmt w:val="lowerLetter"/>
      <w:lvlText w:val="%5."/>
      <w:lvlJc w:val="left"/>
      <w:pPr>
        <w:ind w:left="3600" w:hanging="360"/>
      </w:pPr>
    </w:lvl>
    <w:lvl w:ilvl="5" w:tplc="0276C74A">
      <w:start w:val="1"/>
      <w:numFmt w:val="lowerRoman"/>
      <w:lvlText w:val="%6."/>
      <w:lvlJc w:val="right"/>
      <w:pPr>
        <w:ind w:left="4320" w:hanging="180"/>
      </w:pPr>
    </w:lvl>
    <w:lvl w:ilvl="6" w:tplc="E98C1C40">
      <w:start w:val="1"/>
      <w:numFmt w:val="decimal"/>
      <w:lvlText w:val="%7."/>
      <w:lvlJc w:val="left"/>
      <w:pPr>
        <w:ind w:left="5040" w:hanging="360"/>
      </w:pPr>
    </w:lvl>
    <w:lvl w:ilvl="7" w:tplc="1128A870">
      <w:start w:val="1"/>
      <w:numFmt w:val="lowerLetter"/>
      <w:lvlText w:val="%8."/>
      <w:lvlJc w:val="left"/>
      <w:pPr>
        <w:ind w:left="5760" w:hanging="360"/>
      </w:pPr>
    </w:lvl>
    <w:lvl w:ilvl="8" w:tplc="732243DE">
      <w:start w:val="1"/>
      <w:numFmt w:val="lowerRoman"/>
      <w:lvlText w:val="%9."/>
      <w:lvlJc w:val="right"/>
      <w:pPr>
        <w:ind w:left="6480" w:hanging="180"/>
      </w:pPr>
    </w:lvl>
  </w:abstractNum>
  <w:abstractNum w:abstractNumId="6">
    <w:nsid w:val="1FAA03DD"/>
    <w:multiLevelType w:val="hybridMultilevel"/>
    <w:tmpl w:val="D12617D0"/>
    <w:lvl w:ilvl="0" w:tplc="E760D898">
      <w:start w:val="1"/>
      <w:numFmt w:val="decimal"/>
      <w:lvlText w:val="%1."/>
      <w:lvlJc w:val="left"/>
      <w:pPr>
        <w:ind w:left="720" w:hanging="360"/>
      </w:pPr>
    </w:lvl>
    <w:lvl w:ilvl="1" w:tplc="F73073FC">
      <w:start w:val="1"/>
      <w:numFmt w:val="lowerLetter"/>
      <w:lvlText w:val="%2."/>
      <w:lvlJc w:val="left"/>
      <w:pPr>
        <w:ind w:left="1440" w:hanging="360"/>
      </w:pPr>
    </w:lvl>
    <w:lvl w:ilvl="2" w:tplc="12080894">
      <w:start w:val="1"/>
      <w:numFmt w:val="lowerRoman"/>
      <w:lvlText w:val="%3."/>
      <w:lvlJc w:val="right"/>
      <w:pPr>
        <w:ind w:left="2160" w:hanging="180"/>
      </w:pPr>
    </w:lvl>
    <w:lvl w:ilvl="3" w:tplc="938CC9FE">
      <w:start w:val="1"/>
      <w:numFmt w:val="decimal"/>
      <w:lvlText w:val="%4."/>
      <w:lvlJc w:val="left"/>
      <w:pPr>
        <w:ind w:left="2880" w:hanging="360"/>
      </w:pPr>
    </w:lvl>
    <w:lvl w:ilvl="4" w:tplc="D01C5678">
      <w:start w:val="1"/>
      <w:numFmt w:val="lowerLetter"/>
      <w:lvlText w:val="%5."/>
      <w:lvlJc w:val="left"/>
      <w:pPr>
        <w:ind w:left="3600" w:hanging="360"/>
      </w:pPr>
    </w:lvl>
    <w:lvl w:ilvl="5" w:tplc="AFA03450">
      <w:start w:val="1"/>
      <w:numFmt w:val="lowerRoman"/>
      <w:lvlText w:val="%6."/>
      <w:lvlJc w:val="right"/>
      <w:pPr>
        <w:ind w:left="4320" w:hanging="180"/>
      </w:pPr>
    </w:lvl>
    <w:lvl w:ilvl="6" w:tplc="63D2CA4E">
      <w:start w:val="1"/>
      <w:numFmt w:val="decimal"/>
      <w:lvlText w:val="%7."/>
      <w:lvlJc w:val="left"/>
      <w:pPr>
        <w:ind w:left="5040" w:hanging="360"/>
      </w:pPr>
    </w:lvl>
    <w:lvl w:ilvl="7" w:tplc="8710F3B6">
      <w:start w:val="1"/>
      <w:numFmt w:val="lowerLetter"/>
      <w:lvlText w:val="%8."/>
      <w:lvlJc w:val="left"/>
      <w:pPr>
        <w:ind w:left="5760" w:hanging="360"/>
      </w:pPr>
    </w:lvl>
    <w:lvl w:ilvl="8" w:tplc="3AA63CE8">
      <w:start w:val="1"/>
      <w:numFmt w:val="lowerRoman"/>
      <w:lvlText w:val="%9."/>
      <w:lvlJc w:val="right"/>
      <w:pPr>
        <w:ind w:left="6480" w:hanging="180"/>
      </w:pPr>
    </w:lvl>
  </w:abstractNum>
  <w:abstractNum w:abstractNumId="7">
    <w:nsid w:val="24DD6FA4"/>
    <w:multiLevelType w:val="hybridMultilevel"/>
    <w:tmpl w:val="8BC0E286"/>
    <w:lvl w:ilvl="0" w:tplc="DB14109C">
      <w:start w:val="1"/>
      <w:numFmt w:val="decimal"/>
      <w:lvlText w:val="%1."/>
      <w:lvlJc w:val="left"/>
      <w:pPr>
        <w:ind w:left="720" w:hanging="360"/>
      </w:pPr>
    </w:lvl>
    <w:lvl w:ilvl="1" w:tplc="8D4C333C">
      <w:start w:val="1"/>
      <w:numFmt w:val="lowerLetter"/>
      <w:lvlText w:val="%2."/>
      <w:lvlJc w:val="left"/>
      <w:pPr>
        <w:ind w:left="1440" w:hanging="360"/>
      </w:pPr>
    </w:lvl>
    <w:lvl w:ilvl="2" w:tplc="E5BE5B02">
      <w:start w:val="1"/>
      <w:numFmt w:val="decimal"/>
      <w:lvlText w:val="%3."/>
      <w:lvlJc w:val="right"/>
      <w:pPr>
        <w:ind w:left="2160" w:hanging="180"/>
      </w:pPr>
    </w:lvl>
    <w:lvl w:ilvl="3" w:tplc="F0F6C362">
      <w:start w:val="1"/>
      <w:numFmt w:val="decimal"/>
      <w:lvlText w:val="%4."/>
      <w:lvlJc w:val="left"/>
      <w:pPr>
        <w:ind w:left="2880" w:hanging="360"/>
      </w:pPr>
    </w:lvl>
    <w:lvl w:ilvl="4" w:tplc="F954C072">
      <w:start w:val="1"/>
      <w:numFmt w:val="lowerLetter"/>
      <w:lvlText w:val="%5."/>
      <w:lvlJc w:val="left"/>
      <w:pPr>
        <w:ind w:left="3600" w:hanging="360"/>
      </w:pPr>
    </w:lvl>
    <w:lvl w:ilvl="5" w:tplc="5B007662">
      <w:start w:val="1"/>
      <w:numFmt w:val="lowerRoman"/>
      <w:lvlText w:val="%6."/>
      <w:lvlJc w:val="right"/>
      <w:pPr>
        <w:ind w:left="4320" w:hanging="180"/>
      </w:pPr>
    </w:lvl>
    <w:lvl w:ilvl="6" w:tplc="FB885888">
      <w:start w:val="1"/>
      <w:numFmt w:val="decimal"/>
      <w:lvlText w:val="%7."/>
      <w:lvlJc w:val="left"/>
      <w:pPr>
        <w:ind w:left="5040" w:hanging="360"/>
      </w:pPr>
    </w:lvl>
    <w:lvl w:ilvl="7" w:tplc="BEB80FF2">
      <w:start w:val="1"/>
      <w:numFmt w:val="lowerLetter"/>
      <w:lvlText w:val="%8."/>
      <w:lvlJc w:val="left"/>
      <w:pPr>
        <w:ind w:left="5760" w:hanging="360"/>
      </w:pPr>
    </w:lvl>
    <w:lvl w:ilvl="8" w:tplc="36BC174C">
      <w:start w:val="1"/>
      <w:numFmt w:val="lowerRoman"/>
      <w:lvlText w:val="%9."/>
      <w:lvlJc w:val="right"/>
      <w:pPr>
        <w:ind w:left="6480" w:hanging="180"/>
      </w:pPr>
    </w:lvl>
  </w:abstractNum>
  <w:abstractNum w:abstractNumId="8">
    <w:nsid w:val="26DC75E5"/>
    <w:multiLevelType w:val="hybridMultilevel"/>
    <w:tmpl w:val="5546F7D8"/>
    <w:lvl w:ilvl="0" w:tplc="E224FF10">
      <w:start w:val="1"/>
      <w:numFmt w:val="decimal"/>
      <w:lvlText w:val="%1."/>
      <w:lvlJc w:val="left"/>
      <w:pPr>
        <w:ind w:left="720" w:hanging="360"/>
      </w:pPr>
    </w:lvl>
    <w:lvl w:ilvl="1" w:tplc="BFA81142">
      <w:start w:val="1"/>
      <w:numFmt w:val="lowerLetter"/>
      <w:lvlText w:val="%2."/>
      <w:lvlJc w:val="left"/>
      <w:pPr>
        <w:ind w:left="1440" w:hanging="360"/>
      </w:pPr>
    </w:lvl>
    <w:lvl w:ilvl="2" w:tplc="8054A524">
      <w:start w:val="1"/>
      <w:numFmt w:val="lowerRoman"/>
      <w:lvlText w:val="%3."/>
      <w:lvlJc w:val="right"/>
      <w:pPr>
        <w:ind w:left="2160" w:hanging="180"/>
      </w:pPr>
    </w:lvl>
    <w:lvl w:ilvl="3" w:tplc="E49CC0BC">
      <w:start w:val="1"/>
      <w:numFmt w:val="decimal"/>
      <w:lvlText w:val="%4."/>
      <w:lvlJc w:val="left"/>
      <w:pPr>
        <w:ind w:left="2880" w:hanging="360"/>
      </w:pPr>
    </w:lvl>
    <w:lvl w:ilvl="4" w:tplc="9678193A">
      <w:start w:val="1"/>
      <w:numFmt w:val="lowerLetter"/>
      <w:lvlText w:val="%5."/>
      <w:lvlJc w:val="left"/>
      <w:pPr>
        <w:ind w:left="3600" w:hanging="360"/>
      </w:pPr>
    </w:lvl>
    <w:lvl w:ilvl="5" w:tplc="05E0AD8E">
      <w:start w:val="1"/>
      <w:numFmt w:val="lowerRoman"/>
      <w:lvlText w:val="%6."/>
      <w:lvlJc w:val="right"/>
      <w:pPr>
        <w:ind w:left="4320" w:hanging="180"/>
      </w:pPr>
    </w:lvl>
    <w:lvl w:ilvl="6" w:tplc="B2EEE4E2">
      <w:start w:val="1"/>
      <w:numFmt w:val="decimal"/>
      <w:lvlText w:val="%7."/>
      <w:lvlJc w:val="left"/>
      <w:pPr>
        <w:ind w:left="5040" w:hanging="360"/>
      </w:pPr>
    </w:lvl>
    <w:lvl w:ilvl="7" w:tplc="4F527120">
      <w:start w:val="1"/>
      <w:numFmt w:val="lowerLetter"/>
      <w:lvlText w:val="%8."/>
      <w:lvlJc w:val="left"/>
      <w:pPr>
        <w:ind w:left="5760" w:hanging="360"/>
      </w:pPr>
    </w:lvl>
    <w:lvl w:ilvl="8" w:tplc="68EA4CE4">
      <w:start w:val="1"/>
      <w:numFmt w:val="lowerRoman"/>
      <w:lvlText w:val="%9."/>
      <w:lvlJc w:val="right"/>
      <w:pPr>
        <w:ind w:left="6480" w:hanging="180"/>
      </w:pPr>
    </w:lvl>
  </w:abstractNum>
  <w:abstractNum w:abstractNumId="9">
    <w:nsid w:val="33BA1EA3"/>
    <w:multiLevelType w:val="hybridMultilevel"/>
    <w:tmpl w:val="22AA4A72"/>
    <w:lvl w:ilvl="0" w:tplc="7C240A34">
      <w:start w:val="1"/>
      <w:numFmt w:val="decimal"/>
      <w:lvlText w:val="%1."/>
      <w:lvlJc w:val="left"/>
      <w:pPr>
        <w:ind w:left="720" w:hanging="360"/>
      </w:pPr>
    </w:lvl>
    <w:lvl w:ilvl="1" w:tplc="E3B0668C">
      <w:start w:val="1"/>
      <w:numFmt w:val="lowerLetter"/>
      <w:lvlText w:val="%2."/>
      <w:lvlJc w:val="left"/>
      <w:pPr>
        <w:ind w:left="1440" w:hanging="360"/>
      </w:pPr>
    </w:lvl>
    <w:lvl w:ilvl="2" w:tplc="9F6465DA">
      <w:start w:val="1"/>
      <w:numFmt w:val="lowerRoman"/>
      <w:lvlText w:val="%3."/>
      <w:lvlJc w:val="right"/>
      <w:pPr>
        <w:ind w:left="2160" w:hanging="180"/>
      </w:pPr>
    </w:lvl>
    <w:lvl w:ilvl="3" w:tplc="FBAC7BBC">
      <w:start w:val="1"/>
      <w:numFmt w:val="decimal"/>
      <w:lvlText w:val="%4."/>
      <w:lvlJc w:val="left"/>
      <w:pPr>
        <w:ind w:left="2880" w:hanging="360"/>
      </w:pPr>
    </w:lvl>
    <w:lvl w:ilvl="4" w:tplc="3E4698E2">
      <w:start w:val="1"/>
      <w:numFmt w:val="lowerLetter"/>
      <w:lvlText w:val="%5."/>
      <w:lvlJc w:val="left"/>
      <w:pPr>
        <w:ind w:left="3600" w:hanging="360"/>
      </w:pPr>
    </w:lvl>
    <w:lvl w:ilvl="5" w:tplc="8D7690CE">
      <w:start w:val="1"/>
      <w:numFmt w:val="lowerRoman"/>
      <w:lvlText w:val="%6."/>
      <w:lvlJc w:val="right"/>
      <w:pPr>
        <w:ind w:left="4320" w:hanging="180"/>
      </w:pPr>
    </w:lvl>
    <w:lvl w:ilvl="6" w:tplc="B4C45C06">
      <w:start w:val="1"/>
      <w:numFmt w:val="decimal"/>
      <w:lvlText w:val="%7."/>
      <w:lvlJc w:val="left"/>
      <w:pPr>
        <w:ind w:left="5040" w:hanging="360"/>
      </w:pPr>
    </w:lvl>
    <w:lvl w:ilvl="7" w:tplc="E22EAADA">
      <w:start w:val="1"/>
      <w:numFmt w:val="lowerLetter"/>
      <w:lvlText w:val="%8."/>
      <w:lvlJc w:val="left"/>
      <w:pPr>
        <w:ind w:left="5760" w:hanging="360"/>
      </w:pPr>
    </w:lvl>
    <w:lvl w:ilvl="8" w:tplc="D7686D50">
      <w:start w:val="1"/>
      <w:numFmt w:val="lowerRoman"/>
      <w:lvlText w:val="%9."/>
      <w:lvlJc w:val="right"/>
      <w:pPr>
        <w:ind w:left="6480" w:hanging="180"/>
      </w:pPr>
    </w:lvl>
  </w:abstractNum>
  <w:abstractNum w:abstractNumId="10">
    <w:nsid w:val="341D7D7D"/>
    <w:multiLevelType w:val="hybridMultilevel"/>
    <w:tmpl w:val="13D88964"/>
    <w:lvl w:ilvl="0" w:tplc="57A4BDE0">
      <w:start w:val="1"/>
      <w:numFmt w:val="decimal"/>
      <w:lvlText w:val="%1."/>
      <w:lvlJc w:val="left"/>
      <w:pPr>
        <w:ind w:left="720" w:hanging="360"/>
      </w:pPr>
    </w:lvl>
    <w:lvl w:ilvl="1" w:tplc="EB22405E">
      <w:start w:val="1"/>
      <w:numFmt w:val="lowerLetter"/>
      <w:lvlText w:val="%2."/>
      <w:lvlJc w:val="left"/>
      <w:pPr>
        <w:ind w:left="1440" w:hanging="360"/>
      </w:pPr>
    </w:lvl>
    <w:lvl w:ilvl="2" w:tplc="B6F0897E">
      <w:start w:val="1"/>
      <w:numFmt w:val="lowerRoman"/>
      <w:lvlText w:val="%3."/>
      <w:lvlJc w:val="right"/>
      <w:pPr>
        <w:ind w:left="2160" w:hanging="180"/>
      </w:pPr>
    </w:lvl>
    <w:lvl w:ilvl="3" w:tplc="465EDFD6">
      <w:start w:val="1"/>
      <w:numFmt w:val="decimal"/>
      <w:lvlText w:val="%4."/>
      <w:lvlJc w:val="left"/>
      <w:pPr>
        <w:ind w:left="2880" w:hanging="360"/>
      </w:pPr>
    </w:lvl>
    <w:lvl w:ilvl="4" w:tplc="B6705A76">
      <w:start w:val="1"/>
      <w:numFmt w:val="lowerLetter"/>
      <w:lvlText w:val="%5."/>
      <w:lvlJc w:val="left"/>
      <w:pPr>
        <w:ind w:left="3600" w:hanging="360"/>
      </w:pPr>
    </w:lvl>
    <w:lvl w:ilvl="5" w:tplc="FC18C0EA">
      <w:start w:val="1"/>
      <w:numFmt w:val="lowerRoman"/>
      <w:lvlText w:val="%6."/>
      <w:lvlJc w:val="right"/>
      <w:pPr>
        <w:ind w:left="4320" w:hanging="180"/>
      </w:pPr>
    </w:lvl>
    <w:lvl w:ilvl="6" w:tplc="864809FA">
      <w:start w:val="1"/>
      <w:numFmt w:val="decimal"/>
      <w:lvlText w:val="%7."/>
      <w:lvlJc w:val="left"/>
      <w:pPr>
        <w:ind w:left="5040" w:hanging="360"/>
      </w:pPr>
    </w:lvl>
    <w:lvl w:ilvl="7" w:tplc="F5960F36">
      <w:start w:val="1"/>
      <w:numFmt w:val="lowerLetter"/>
      <w:lvlText w:val="%8."/>
      <w:lvlJc w:val="left"/>
      <w:pPr>
        <w:ind w:left="5760" w:hanging="360"/>
      </w:pPr>
    </w:lvl>
    <w:lvl w:ilvl="8" w:tplc="0E960A7A">
      <w:start w:val="1"/>
      <w:numFmt w:val="lowerRoman"/>
      <w:lvlText w:val="%9."/>
      <w:lvlJc w:val="right"/>
      <w:pPr>
        <w:ind w:left="6480" w:hanging="180"/>
      </w:pPr>
    </w:lvl>
  </w:abstractNum>
  <w:abstractNum w:abstractNumId="11">
    <w:nsid w:val="35D27AD9"/>
    <w:multiLevelType w:val="hybridMultilevel"/>
    <w:tmpl w:val="5D7028C0"/>
    <w:lvl w:ilvl="0" w:tplc="B62411AE">
      <w:start w:val="1"/>
      <w:numFmt w:val="decimal"/>
      <w:lvlText w:val="%1."/>
      <w:lvlJc w:val="left"/>
      <w:pPr>
        <w:ind w:left="720" w:hanging="360"/>
      </w:pPr>
    </w:lvl>
    <w:lvl w:ilvl="1" w:tplc="C42EC4A8">
      <w:start w:val="1"/>
      <w:numFmt w:val="lowerLetter"/>
      <w:lvlText w:val="%2."/>
      <w:lvlJc w:val="left"/>
      <w:pPr>
        <w:ind w:left="1440" w:hanging="360"/>
      </w:pPr>
    </w:lvl>
    <w:lvl w:ilvl="2" w:tplc="FE0A8C4E">
      <w:start w:val="1"/>
      <w:numFmt w:val="lowerRoman"/>
      <w:lvlText w:val="%3."/>
      <w:lvlJc w:val="right"/>
      <w:pPr>
        <w:ind w:left="2160" w:hanging="180"/>
      </w:pPr>
    </w:lvl>
    <w:lvl w:ilvl="3" w:tplc="F63E3730">
      <w:start w:val="1"/>
      <w:numFmt w:val="decimal"/>
      <w:lvlText w:val="%4."/>
      <w:lvlJc w:val="left"/>
      <w:pPr>
        <w:ind w:left="2880" w:hanging="360"/>
      </w:pPr>
    </w:lvl>
    <w:lvl w:ilvl="4" w:tplc="7938BD10">
      <w:start w:val="1"/>
      <w:numFmt w:val="lowerLetter"/>
      <w:lvlText w:val="%5."/>
      <w:lvlJc w:val="left"/>
      <w:pPr>
        <w:ind w:left="3600" w:hanging="360"/>
      </w:pPr>
    </w:lvl>
    <w:lvl w:ilvl="5" w:tplc="B9B0199E">
      <w:start w:val="1"/>
      <w:numFmt w:val="lowerRoman"/>
      <w:lvlText w:val="%6."/>
      <w:lvlJc w:val="right"/>
      <w:pPr>
        <w:ind w:left="4320" w:hanging="180"/>
      </w:pPr>
    </w:lvl>
    <w:lvl w:ilvl="6" w:tplc="29D891E2">
      <w:start w:val="1"/>
      <w:numFmt w:val="decimal"/>
      <w:lvlText w:val="%7."/>
      <w:lvlJc w:val="left"/>
      <w:pPr>
        <w:ind w:left="5040" w:hanging="360"/>
      </w:pPr>
    </w:lvl>
    <w:lvl w:ilvl="7" w:tplc="F5520886">
      <w:start w:val="1"/>
      <w:numFmt w:val="lowerLetter"/>
      <w:lvlText w:val="%8."/>
      <w:lvlJc w:val="left"/>
      <w:pPr>
        <w:ind w:left="5760" w:hanging="360"/>
      </w:pPr>
    </w:lvl>
    <w:lvl w:ilvl="8" w:tplc="41E42F46">
      <w:start w:val="1"/>
      <w:numFmt w:val="lowerRoman"/>
      <w:lvlText w:val="%9."/>
      <w:lvlJc w:val="right"/>
      <w:pPr>
        <w:ind w:left="6480" w:hanging="180"/>
      </w:pPr>
    </w:lvl>
  </w:abstractNum>
  <w:abstractNum w:abstractNumId="12">
    <w:nsid w:val="44000649"/>
    <w:multiLevelType w:val="hybridMultilevel"/>
    <w:tmpl w:val="8D2E89C2"/>
    <w:lvl w:ilvl="0" w:tplc="8318B05A">
      <w:start w:val="1"/>
      <w:numFmt w:val="decimal"/>
      <w:lvlText w:val="%1."/>
      <w:lvlJc w:val="left"/>
      <w:pPr>
        <w:ind w:left="720" w:hanging="360"/>
      </w:pPr>
    </w:lvl>
    <w:lvl w:ilvl="1" w:tplc="FA38D7E8">
      <w:start w:val="1"/>
      <w:numFmt w:val="lowerLetter"/>
      <w:lvlText w:val="%2."/>
      <w:lvlJc w:val="left"/>
      <w:pPr>
        <w:ind w:left="1440" w:hanging="360"/>
      </w:pPr>
    </w:lvl>
    <w:lvl w:ilvl="2" w:tplc="967A5424">
      <w:start w:val="1"/>
      <w:numFmt w:val="lowerRoman"/>
      <w:lvlText w:val="%3."/>
      <w:lvlJc w:val="right"/>
      <w:pPr>
        <w:ind w:left="2160" w:hanging="180"/>
      </w:pPr>
    </w:lvl>
    <w:lvl w:ilvl="3" w:tplc="82628B8C">
      <w:start w:val="1"/>
      <w:numFmt w:val="decimal"/>
      <w:lvlText w:val="%4."/>
      <w:lvlJc w:val="left"/>
      <w:pPr>
        <w:ind w:left="2880" w:hanging="360"/>
      </w:pPr>
    </w:lvl>
    <w:lvl w:ilvl="4" w:tplc="DFC63D18">
      <w:start w:val="1"/>
      <w:numFmt w:val="lowerLetter"/>
      <w:lvlText w:val="%5."/>
      <w:lvlJc w:val="left"/>
      <w:pPr>
        <w:ind w:left="3600" w:hanging="360"/>
      </w:pPr>
    </w:lvl>
    <w:lvl w:ilvl="5" w:tplc="17B26258">
      <w:start w:val="1"/>
      <w:numFmt w:val="lowerRoman"/>
      <w:lvlText w:val="%6."/>
      <w:lvlJc w:val="right"/>
      <w:pPr>
        <w:ind w:left="4320" w:hanging="180"/>
      </w:pPr>
    </w:lvl>
    <w:lvl w:ilvl="6" w:tplc="5E5C4C64">
      <w:start w:val="1"/>
      <w:numFmt w:val="decimal"/>
      <w:lvlText w:val="%7."/>
      <w:lvlJc w:val="left"/>
      <w:pPr>
        <w:ind w:left="5040" w:hanging="360"/>
      </w:pPr>
    </w:lvl>
    <w:lvl w:ilvl="7" w:tplc="17628EF2">
      <w:start w:val="1"/>
      <w:numFmt w:val="lowerLetter"/>
      <w:lvlText w:val="%8."/>
      <w:lvlJc w:val="left"/>
      <w:pPr>
        <w:ind w:left="5760" w:hanging="360"/>
      </w:pPr>
    </w:lvl>
    <w:lvl w:ilvl="8" w:tplc="83BC3620">
      <w:start w:val="1"/>
      <w:numFmt w:val="lowerRoman"/>
      <w:lvlText w:val="%9."/>
      <w:lvlJc w:val="right"/>
      <w:pPr>
        <w:ind w:left="6480" w:hanging="180"/>
      </w:pPr>
    </w:lvl>
  </w:abstractNum>
  <w:abstractNum w:abstractNumId="13">
    <w:nsid w:val="477D4183"/>
    <w:multiLevelType w:val="hybridMultilevel"/>
    <w:tmpl w:val="F1969752"/>
    <w:lvl w:ilvl="0" w:tplc="B3A0889A">
      <w:start w:val="1"/>
      <w:numFmt w:val="decimal"/>
      <w:lvlText w:val="%1."/>
      <w:lvlJc w:val="left"/>
      <w:pPr>
        <w:ind w:left="720" w:hanging="360"/>
      </w:pPr>
    </w:lvl>
    <w:lvl w:ilvl="1" w:tplc="F9305CAC">
      <w:start w:val="1"/>
      <w:numFmt w:val="lowerLetter"/>
      <w:lvlText w:val="%2."/>
      <w:lvlJc w:val="left"/>
      <w:pPr>
        <w:ind w:left="1440" w:hanging="360"/>
      </w:pPr>
    </w:lvl>
    <w:lvl w:ilvl="2" w:tplc="94168FBE">
      <w:start w:val="1"/>
      <w:numFmt w:val="lowerRoman"/>
      <w:lvlText w:val="%3."/>
      <w:lvlJc w:val="right"/>
      <w:pPr>
        <w:ind w:left="2160" w:hanging="180"/>
      </w:pPr>
    </w:lvl>
    <w:lvl w:ilvl="3" w:tplc="F796FA16">
      <w:start w:val="1"/>
      <w:numFmt w:val="decimal"/>
      <w:lvlText w:val="%4."/>
      <w:lvlJc w:val="left"/>
      <w:pPr>
        <w:ind w:left="2880" w:hanging="360"/>
      </w:pPr>
    </w:lvl>
    <w:lvl w:ilvl="4" w:tplc="A064B972">
      <w:start w:val="1"/>
      <w:numFmt w:val="lowerLetter"/>
      <w:lvlText w:val="%5."/>
      <w:lvlJc w:val="left"/>
      <w:pPr>
        <w:ind w:left="3600" w:hanging="360"/>
      </w:pPr>
    </w:lvl>
    <w:lvl w:ilvl="5" w:tplc="DE863F52">
      <w:start w:val="1"/>
      <w:numFmt w:val="lowerRoman"/>
      <w:lvlText w:val="%6."/>
      <w:lvlJc w:val="right"/>
      <w:pPr>
        <w:ind w:left="4320" w:hanging="180"/>
      </w:pPr>
    </w:lvl>
    <w:lvl w:ilvl="6" w:tplc="B4EC7192">
      <w:start w:val="1"/>
      <w:numFmt w:val="decimal"/>
      <w:lvlText w:val="%7."/>
      <w:lvlJc w:val="left"/>
      <w:pPr>
        <w:ind w:left="5040" w:hanging="360"/>
      </w:pPr>
    </w:lvl>
    <w:lvl w:ilvl="7" w:tplc="57D018C6">
      <w:start w:val="1"/>
      <w:numFmt w:val="lowerLetter"/>
      <w:lvlText w:val="%8."/>
      <w:lvlJc w:val="left"/>
      <w:pPr>
        <w:ind w:left="5760" w:hanging="360"/>
      </w:pPr>
    </w:lvl>
    <w:lvl w:ilvl="8" w:tplc="D35E5846">
      <w:start w:val="1"/>
      <w:numFmt w:val="lowerRoman"/>
      <w:lvlText w:val="%9."/>
      <w:lvlJc w:val="right"/>
      <w:pPr>
        <w:ind w:left="6480" w:hanging="180"/>
      </w:pPr>
    </w:lvl>
  </w:abstractNum>
  <w:abstractNum w:abstractNumId="14">
    <w:nsid w:val="4910237F"/>
    <w:multiLevelType w:val="hybridMultilevel"/>
    <w:tmpl w:val="D7E64840"/>
    <w:lvl w:ilvl="0" w:tplc="1D00F9D6">
      <w:start w:val="1"/>
      <w:numFmt w:val="decimal"/>
      <w:lvlText w:val="%1."/>
      <w:lvlJc w:val="left"/>
      <w:pPr>
        <w:ind w:left="720" w:hanging="360"/>
      </w:pPr>
    </w:lvl>
    <w:lvl w:ilvl="1" w:tplc="25963C5A">
      <w:start w:val="1"/>
      <w:numFmt w:val="lowerLetter"/>
      <w:lvlText w:val="%2."/>
      <w:lvlJc w:val="left"/>
      <w:pPr>
        <w:ind w:left="1440" w:hanging="360"/>
      </w:pPr>
    </w:lvl>
    <w:lvl w:ilvl="2" w:tplc="BF62B242">
      <w:start w:val="1"/>
      <w:numFmt w:val="lowerRoman"/>
      <w:lvlText w:val="%3."/>
      <w:lvlJc w:val="right"/>
      <w:pPr>
        <w:ind w:left="2160" w:hanging="180"/>
      </w:pPr>
    </w:lvl>
    <w:lvl w:ilvl="3" w:tplc="02389138">
      <w:start w:val="1"/>
      <w:numFmt w:val="decimal"/>
      <w:lvlText w:val="%4."/>
      <w:lvlJc w:val="left"/>
      <w:pPr>
        <w:ind w:left="2880" w:hanging="360"/>
      </w:pPr>
    </w:lvl>
    <w:lvl w:ilvl="4" w:tplc="851E4F7C">
      <w:start w:val="1"/>
      <w:numFmt w:val="lowerLetter"/>
      <w:lvlText w:val="%5."/>
      <w:lvlJc w:val="left"/>
      <w:pPr>
        <w:ind w:left="3600" w:hanging="360"/>
      </w:pPr>
    </w:lvl>
    <w:lvl w:ilvl="5" w:tplc="C114B3D0">
      <w:start w:val="1"/>
      <w:numFmt w:val="lowerRoman"/>
      <w:lvlText w:val="%6."/>
      <w:lvlJc w:val="right"/>
      <w:pPr>
        <w:ind w:left="4320" w:hanging="180"/>
      </w:pPr>
    </w:lvl>
    <w:lvl w:ilvl="6" w:tplc="A77A9B5C">
      <w:start w:val="1"/>
      <w:numFmt w:val="decimal"/>
      <w:lvlText w:val="%7."/>
      <w:lvlJc w:val="left"/>
      <w:pPr>
        <w:ind w:left="5040" w:hanging="360"/>
      </w:pPr>
    </w:lvl>
    <w:lvl w:ilvl="7" w:tplc="8BB29728">
      <w:start w:val="1"/>
      <w:numFmt w:val="lowerLetter"/>
      <w:lvlText w:val="%8."/>
      <w:lvlJc w:val="left"/>
      <w:pPr>
        <w:ind w:left="5760" w:hanging="360"/>
      </w:pPr>
    </w:lvl>
    <w:lvl w:ilvl="8" w:tplc="789C75AE">
      <w:start w:val="1"/>
      <w:numFmt w:val="lowerRoman"/>
      <w:lvlText w:val="%9."/>
      <w:lvlJc w:val="right"/>
      <w:pPr>
        <w:ind w:left="6480" w:hanging="180"/>
      </w:pPr>
    </w:lvl>
  </w:abstractNum>
  <w:abstractNum w:abstractNumId="15">
    <w:nsid w:val="4A3D4B53"/>
    <w:multiLevelType w:val="multilevel"/>
    <w:tmpl w:val="EE70DC9E"/>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4EC81D43"/>
    <w:multiLevelType w:val="hybridMultilevel"/>
    <w:tmpl w:val="7A7EA40A"/>
    <w:lvl w:ilvl="0" w:tplc="BA70F3EE">
      <w:start w:val="1"/>
      <w:numFmt w:val="decimal"/>
      <w:lvlText w:val="%1."/>
      <w:lvlJc w:val="left"/>
      <w:pPr>
        <w:ind w:left="720" w:hanging="360"/>
      </w:pPr>
    </w:lvl>
    <w:lvl w:ilvl="1" w:tplc="780CE12A">
      <w:start w:val="1"/>
      <w:numFmt w:val="lowerLetter"/>
      <w:lvlText w:val="%2."/>
      <w:lvlJc w:val="left"/>
      <w:pPr>
        <w:ind w:left="1440" w:hanging="360"/>
      </w:pPr>
    </w:lvl>
    <w:lvl w:ilvl="2" w:tplc="AD24DCBE">
      <w:start w:val="1"/>
      <w:numFmt w:val="lowerRoman"/>
      <w:lvlText w:val="%3."/>
      <w:lvlJc w:val="right"/>
      <w:pPr>
        <w:ind w:left="2160" w:hanging="180"/>
      </w:pPr>
    </w:lvl>
    <w:lvl w:ilvl="3" w:tplc="231C5F22">
      <w:start w:val="1"/>
      <w:numFmt w:val="decimal"/>
      <w:lvlText w:val="%4."/>
      <w:lvlJc w:val="left"/>
      <w:pPr>
        <w:ind w:left="2880" w:hanging="360"/>
      </w:pPr>
    </w:lvl>
    <w:lvl w:ilvl="4" w:tplc="27F09BEA">
      <w:start w:val="1"/>
      <w:numFmt w:val="lowerLetter"/>
      <w:lvlText w:val="%5."/>
      <w:lvlJc w:val="left"/>
      <w:pPr>
        <w:ind w:left="3600" w:hanging="360"/>
      </w:pPr>
    </w:lvl>
    <w:lvl w:ilvl="5" w:tplc="053AC380">
      <w:start w:val="1"/>
      <w:numFmt w:val="lowerRoman"/>
      <w:lvlText w:val="%6."/>
      <w:lvlJc w:val="right"/>
      <w:pPr>
        <w:ind w:left="4320" w:hanging="180"/>
      </w:pPr>
    </w:lvl>
    <w:lvl w:ilvl="6" w:tplc="A71ED324">
      <w:start w:val="1"/>
      <w:numFmt w:val="decimal"/>
      <w:lvlText w:val="%7."/>
      <w:lvlJc w:val="left"/>
      <w:pPr>
        <w:ind w:left="5040" w:hanging="360"/>
      </w:pPr>
    </w:lvl>
    <w:lvl w:ilvl="7" w:tplc="BC26A8E6">
      <w:start w:val="1"/>
      <w:numFmt w:val="lowerLetter"/>
      <w:lvlText w:val="%8."/>
      <w:lvlJc w:val="left"/>
      <w:pPr>
        <w:ind w:left="5760" w:hanging="360"/>
      </w:pPr>
    </w:lvl>
    <w:lvl w:ilvl="8" w:tplc="14F2FC7C">
      <w:start w:val="1"/>
      <w:numFmt w:val="lowerRoman"/>
      <w:lvlText w:val="%9."/>
      <w:lvlJc w:val="right"/>
      <w:pPr>
        <w:ind w:left="6480" w:hanging="180"/>
      </w:pPr>
    </w:lvl>
  </w:abstractNum>
  <w:abstractNum w:abstractNumId="17">
    <w:nsid w:val="651E6C51"/>
    <w:multiLevelType w:val="hybridMultilevel"/>
    <w:tmpl w:val="65CEFF40"/>
    <w:lvl w:ilvl="0" w:tplc="E8E67BDC">
      <w:start w:val="1"/>
      <w:numFmt w:val="decimal"/>
      <w:lvlText w:val="%1."/>
      <w:lvlJc w:val="left"/>
      <w:pPr>
        <w:ind w:left="720" w:hanging="360"/>
      </w:pPr>
    </w:lvl>
    <w:lvl w:ilvl="1" w:tplc="1F16E9DE">
      <w:start w:val="1"/>
      <w:numFmt w:val="lowerLetter"/>
      <w:lvlText w:val="%2."/>
      <w:lvlJc w:val="left"/>
      <w:pPr>
        <w:ind w:left="1440" w:hanging="360"/>
      </w:pPr>
    </w:lvl>
    <w:lvl w:ilvl="2" w:tplc="A77823A4">
      <w:start w:val="1"/>
      <w:numFmt w:val="lowerRoman"/>
      <w:lvlText w:val="%3."/>
      <w:lvlJc w:val="right"/>
      <w:pPr>
        <w:ind w:left="2160" w:hanging="180"/>
      </w:pPr>
    </w:lvl>
    <w:lvl w:ilvl="3" w:tplc="BC40539A">
      <w:start w:val="1"/>
      <w:numFmt w:val="decimal"/>
      <w:lvlText w:val="%4."/>
      <w:lvlJc w:val="left"/>
      <w:pPr>
        <w:ind w:left="2880" w:hanging="360"/>
      </w:pPr>
    </w:lvl>
    <w:lvl w:ilvl="4" w:tplc="949464A8">
      <w:start w:val="1"/>
      <w:numFmt w:val="lowerLetter"/>
      <w:lvlText w:val="%5."/>
      <w:lvlJc w:val="left"/>
      <w:pPr>
        <w:ind w:left="3600" w:hanging="360"/>
      </w:pPr>
    </w:lvl>
    <w:lvl w:ilvl="5" w:tplc="07326CB2">
      <w:start w:val="1"/>
      <w:numFmt w:val="lowerRoman"/>
      <w:lvlText w:val="%6."/>
      <w:lvlJc w:val="right"/>
      <w:pPr>
        <w:ind w:left="4320" w:hanging="180"/>
      </w:pPr>
    </w:lvl>
    <w:lvl w:ilvl="6" w:tplc="68DC321C">
      <w:start w:val="1"/>
      <w:numFmt w:val="decimal"/>
      <w:lvlText w:val="%7."/>
      <w:lvlJc w:val="left"/>
      <w:pPr>
        <w:ind w:left="5040" w:hanging="360"/>
      </w:pPr>
    </w:lvl>
    <w:lvl w:ilvl="7" w:tplc="E28E0526">
      <w:start w:val="1"/>
      <w:numFmt w:val="lowerLetter"/>
      <w:lvlText w:val="%8."/>
      <w:lvlJc w:val="left"/>
      <w:pPr>
        <w:ind w:left="5760" w:hanging="360"/>
      </w:pPr>
    </w:lvl>
    <w:lvl w:ilvl="8" w:tplc="EE6A00D8">
      <w:start w:val="1"/>
      <w:numFmt w:val="lowerRoman"/>
      <w:lvlText w:val="%9."/>
      <w:lvlJc w:val="right"/>
      <w:pPr>
        <w:ind w:left="6480" w:hanging="180"/>
      </w:pPr>
    </w:lvl>
  </w:abstractNum>
  <w:abstractNum w:abstractNumId="18">
    <w:nsid w:val="652D31FF"/>
    <w:multiLevelType w:val="hybridMultilevel"/>
    <w:tmpl w:val="92C037EE"/>
    <w:lvl w:ilvl="0" w:tplc="F34C5974">
      <w:start w:val="1"/>
      <w:numFmt w:val="decimal"/>
      <w:lvlText w:val="%1."/>
      <w:lvlJc w:val="left"/>
      <w:pPr>
        <w:ind w:left="720" w:hanging="360"/>
      </w:pPr>
    </w:lvl>
    <w:lvl w:ilvl="1" w:tplc="1932DBC8">
      <w:start w:val="1"/>
      <w:numFmt w:val="lowerLetter"/>
      <w:lvlText w:val="%2."/>
      <w:lvlJc w:val="left"/>
      <w:pPr>
        <w:ind w:left="1440" w:hanging="360"/>
      </w:pPr>
    </w:lvl>
    <w:lvl w:ilvl="2" w:tplc="43C08202">
      <w:start w:val="1"/>
      <w:numFmt w:val="decimal"/>
      <w:lvlText w:val="%3."/>
      <w:lvlJc w:val="right"/>
      <w:pPr>
        <w:ind w:left="2160" w:hanging="180"/>
      </w:pPr>
    </w:lvl>
    <w:lvl w:ilvl="3" w:tplc="F6DE47F2">
      <w:start w:val="1"/>
      <w:numFmt w:val="decimal"/>
      <w:lvlText w:val="%4."/>
      <w:lvlJc w:val="left"/>
      <w:pPr>
        <w:ind w:left="2880" w:hanging="360"/>
      </w:pPr>
    </w:lvl>
    <w:lvl w:ilvl="4" w:tplc="70887126">
      <w:start w:val="1"/>
      <w:numFmt w:val="lowerLetter"/>
      <w:lvlText w:val="%5."/>
      <w:lvlJc w:val="left"/>
      <w:pPr>
        <w:ind w:left="3600" w:hanging="360"/>
      </w:pPr>
    </w:lvl>
    <w:lvl w:ilvl="5" w:tplc="5EF09078">
      <w:start w:val="1"/>
      <w:numFmt w:val="lowerRoman"/>
      <w:lvlText w:val="%6."/>
      <w:lvlJc w:val="right"/>
      <w:pPr>
        <w:ind w:left="4320" w:hanging="180"/>
      </w:pPr>
    </w:lvl>
    <w:lvl w:ilvl="6" w:tplc="E3BE73D4">
      <w:start w:val="1"/>
      <w:numFmt w:val="decimal"/>
      <w:lvlText w:val="%7."/>
      <w:lvlJc w:val="left"/>
      <w:pPr>
        <w:ind w:left="5040" w:hanging="360"/>
      </w:pPr>
    </w:lvl>
    <w:lvl w:ilvl="7" w:tplc="F1F4C020">
      <w:start w:val="1"/>
      <w:numFmt w:val="lowerLetter"/>
      <w:lvlText w:val="%8."/>
      <w:lvlJc w:val="left"/>
      <w:pPr>
        <w:ind w:left="5760" w:hanging="360"/>
      </w:pPr>
    </w:lvl>
    <w:lvl w:ilvl="8" w:tplc="2D8A69BC">
      <w:start w:val="1"/>
      <w:numFmt w:val="lowerRoman"/>
      <w:lvlText w:val="%9."/>
      <w:lvlJc w:val="right"/>
      <w:pPr>
        <w:ind w:left="6480" w:hanging="180"/>
      </w:pPr>
    </w:lvl>
  </w:abstractNum>
  <w:abstractNum w:abstractNumId="19">
    <w:nsid w:val="6E17251D"/>
    <w:multiLevelType w:val="hybridMultilevel"/>
    <w:tmpl w:val="11205F20"/>
    <w:lvl w:ilvl="0" w:tplc="C67C0360">
      <w:start w:val="1"/>
      <w:numFmt w:val="decimal"/>
      <w:lvlText w:val="%1."/>
      <w:lvlJc w:val="left"/>
      <w:pPr>
        <w:ind w:left="720" w:hanging="360"/>
      </w:pPr>
    </w:lvl>
    <w:lvl w:ilvl="1" w:tplc="E8C6B27A">
      <w:start w:val="1"/>
      <w:numFmt w:val="lowerLetter"/>
      <w:lvlText w:val="%2."/>
      <w:lvlJc w:val="left"/>
      <w:pPr>
        <w:ind w:left="1440" w:hanging="360"/>
      </w:pPr>
    </w:lvl>
    <w:lvl w:ilvl="2" w:tplc="665E8E20">
      <w:start w:val="1"/>
      <w:numFmt w:val="lowerRoman"/>
      <w:lvlText w:val="%3."/>
      <w:lvlJc w:val="right"/>
      <w:pPr>
        <w:ind w:left="2160" w:hanging="180"/>
      </w:pPr>
    </w:lvl>
    <w:lvl w:ilvl="3" w:tplc="0D06FAE2">
      <w:start w:val="1"/>
      <w:numFmt w:val="decimal"/>
      <w:lvlText w:val="%4."/>
      <w:lvlJc w:val="left"/>
      <w:pPr>
        <w:ind w:left="2880" w:hanging="360"/>
      </w:pPr>
    </w:lvl>
    <w:lvl w:ilvl="4" w:tplc="79BEED42">
      <w:start w:val="1"/>
      <w:numFmt w:val="lowerLetter"/>
      <w:lvlText w:val="%5."/>
      <w:lvlJc w:val="left"/>
      <w:pPr>
        <w:ind w:left="3600" w:hanging="360"/>
      </w:pPr>
    </w:lvl>
    <w:lvl w:ilvl="5" w:tplc="A9B4000E">
      <w:start w:val="1"/>
      <w:numFmt w:val="lowerRoman"/>
      <w:lvlText w:val="%6."/>
      <w:lvlJc w:val="right"/>
      <w:pPr>
        <w:ind w:left="4320" w:hanging="180"/>
      </w:pPr>
    </w:lvl>
    <w:lvl w:ilvl="6" w:tplc="8D02F2F4">
      <w:start w:val="1"/>
      <w:numFmt w:val="decimal"/>
      <w:lvlText w:val="%7."/>
      <w:lvlJc w:val="left"/>
      <w:pPr>
        <w:ind w:left="5040" w:hanging="360"/>
      </w:pPr>
    </w:lvl>
    <w:lvl w:ilvl="7" w:tplc="0C8E1186">
      <w:start w:val="1"/>
      <w:numFmt w:val="lowerLetter"/>
      <w:lvlText w:val="%8."/>
      <w:lvlJc w:val="left"/>
      <w:pPr>
        <w:ind w:left="5760" w:hanging="360"/>
      </w:pPr>
    </w:lvl>
    <w:lvl w:ilvl="8" w:tplc="7E54F494">
      <w:start w:val="1"/>
      <w:numFmt w:val="lowerRoman"/>
      <w:lvlText w:val="%9."/>
      <w:lvlJc w:val="right"/>
      <w:pPr>
        <w:ind w:left="6480" w:hanging="180"/>
      </w:pPr>
    </w:lvl>
  </w:abstractNum>
  <w:abstractNum w:abstractNumId="20">
    <w:nsid w:val="718538B1"/>
    <w:multiLevelType w:val="multilevel"/>
    <w:tmpl w:val="4296E3C2"/>
    <w:lvl w:ilvl="0">
      <w:start w:val="3"/>
      <w:numFmt w:val="decimal"/>
      <w:lvlText w:val="%1."/>
      <w:lvlJc w:val="left"/>
      <w:pPr>
        <w:ind w:left="410" w:hanging="4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1080" w:hanging="1080"/>
      </w:p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nsid w:val="752570D1"/>
    <w:multiLevelType w:val="hybridMultilevel"/>
    <w:tmpl w:val="9208DA72"/>
    <w:lvl w:ilvl="0" w:tplc="C3B694DE">
      <w:start w:val="1"/>
      <w:numFmt w:val="decimal"/>
      <w:lvlText w:val="%1."/>
      <w:lvlJc w:val="left"/>
      <w:pPr>
        <w:ind w:left="720" w:hanging="360"/>
      </w:pPr>
    </w:lvl>
    <w:lvl w:ilvl="1" w:tplc="73F6441E">
      <w:start w:val="1"/>
      <w:numFmt w:val="lowerLetter"/>
      <w:lvlText w:val="%2."/>
      <w:lvlJc w:val="left"/>
      <w:pPr>
        <w:ind w:left="1440" w:hanging="360"/>
      </w:pPr>
    </w:lvl>
    <w:lvl w:ilvl="2" w:tplc="97924CB4">
      <w:start w:val="1"/>
      <w:numFmt w:val="lowerRoman"/>
      <w:lvlText w:val="%3."/>
      <w:lvlJc w:val="right"/>
      <w:pPr>
        <w:ind w:left="2160" w:hanging="180"/>
      </w:pPr>
    </w:lvl>
    <w:lvl w:ilvl="3" w:tplc="084A5BEA">
      <w:start w:val="1"/>
      <w:numFmt w:val="decimal"/>
      <w:lvlText w:val="%4."/>
      <w:lvlJc w:val="left"/>
      <w:pPr>
        <w:ind w:left="2880" w:hanging="360"/>
      </w:pPr>
    </w:lvl>
    <w:lvl w:ilvl="4" w:tplc="893E71F4">
      <w:start w:val="1"/>
      <w:numFmt w:val="lowerLetter"/>
      <w:lvlText w:val="%5."/>
      <w:lvlJc w:val="left"/>
      <w:pPr>
        <w:ind w:left="3600" w:hanging="360"/>
      </w:pPr>
    </w:lvl>
    <w:lvl w:ilvl="5" w:tplc="3B685FF8">
      <w:start w:val="1"/>
      <w:numFmt w:val="lowerRoman"/>
      <w:lvlText w:val="%6."/>
      <w:lvlJc w:val="right"/>
      <w:pPr>
        <w:ind w:left="4320" w:hanging="180"/>
      </w:pPr>
    </w:lvl>
    <w:lvl w:ilvl="6" w:tplc="16BA32A6">
      <w:start w:val="1"/>
      <w:numFmt w:val="decimal"/>
      <w:lvlText w:val="%7."/>
      <w:lvlJc w:val="left"/>
      <w:pPr>
        <w:ind w:left="5040" w:hanging="360"/>
      </w:pPr>
    </w:lvl>
    <w:lvl w:ilvl="7" w:tplc="96C6B44C">
      <w:start w:val="1"/>
      <w:numFmt w:val="lowerLetter"/>
      <w:lvlText w:val="%8."/>
      <w:lvlJc w:val="left"/>
      <w:pPr>
        <w:ind w:left="5760" w:hanging="360"/>
      </w:pPr>
    </w:lvl>
    <w:lvl w:ilvl="8" w:tplc="6E042586">
      <w:start w:val="1"/>
      <w:numFmt w:val="lowerRoman"/>
      <w:lvlText w:val="%9."/>
      <w:lvlJc w:val="right"/>
      <w:pPr>
        <w:ind w:left="6480" w:hanging="180"/>
      </w:pPr>
    </w:lvl>
  </w:abstractNum>
  <w:abstractNum w:abstractNumId="22">
    <w:nsid w:val="77097362"/>
    <w:multiLevelType w:val="multilevel"/>
    <w:tmpl w:val="8D4C3AA2"/>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720" w:hanging="720"/>
      </w:pPr>
      <w:rPr>
        <w:rFonts w:hint="eastAsia"/>
      </w:rPr>
    </w:lvl>
    <w:lvl w:ilvl="2">
      <w:start w:val="1"/>
      <w:numFmt w:val="decimal"/>
      <w:lvlText w:val="%3."/>
      <w:lvlJc w:val="left"/>
      <w:pPr>
        <w:ind w:left="72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2"/>
  </w:num>
  <w:num w:numId="2">
    <w:abstractNumId w:val="0"/>
  </w:num>
  <w:num w:numId="3">
    <w:abstractNumId w:val="11"/>
  </w:num>
  <w:num w:numId="4">
    <w:abstractNumId w:val="5"/>
  </w:num>
  <w:num w:numId="5">
    <w:abstractNumId w:val="16"/>
  </w:num>
  <w:num w:numId="6">
    <w:abstractNumId w:val="21"/>
  </w:num>
  <w:num w:numId="7">
    <w:abstractNumId w:val="9"/>
  </w:num>
  <w:num w:numId="8">
    <w:abstractNumId w:val="13"/>
  </w:num>
  <w:num w:numId="9">
    <w:abstractNumId w:val="19"/>
  </w:num>
  <w:num w:numId="10">
    <w:abstractNumId w:val="6"/>
  </w:num>
  <w:num w:numId="11">
    <w:abstractNumId w:val="15"/>
  </w:num>
  <w:num w:numId="12">
    <w:abstractNumId w:val="20"/>
  </w:num>
  <w:num w:numId="13">
    <w:abstractNumId w:val="10"/>
  </w:num>
  <w:num w:numId="14">
    <w:abstractNumId w:val="8"/>
  </w:num>
  <w:num w:numId="15">
    <w:abstractNumId w:val="12"/>
  </w:num>
  <w:num w:numId="16">
    <w:abstractNumId w:val="17"/>
  </w:num>
  <w:num w:numId="17">
    <w:abstractNumId w:val="4"/>
  </w:num>
  <w:num w:numId="18">
    <w:abstractNumId w:val="14"/>
  </w:num>
  <w:num w:numId="19">
    <w:abstractNumId w:val="3"/>
  </w:num>
  <w:num w:numId="20">
    <w:abstractNumId w:val="18"/>
  </w:num>
  <w:num w:numId="21">
    <w:abstractNumId w:val="7"/>
  </w:num>
  <w:num w:numId="22">
    <w:abstractNumId w:val="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3MDEwszAyMbE0NTBU0lEKTi0uzszPAykwrgUAljsmGSwAAAA="/>
  </w:docVars>
  <w:rsids>
    <w:rsidRoot w:val="00C172FD"/>
    <w:rsid w:val="00006038"/>
    <w:rsid w:val="00010A18"/>
    <w:rsid w:val="000144BD"/>
    <w:rsid w:val="0001522A"/>
    <w:rsid w:val="000169CF"/>
    <w:rsid w:val="0002019B"/>
    <w:rsid w:val="000244D6"/>
    <w:rsid w:val="00025B60"/>
    <w:rsid w:val="000320B2"/>
    <w:rsid w:val="00032693"/>
    <w:rsid w:val="00035F19"/>
    <w:rsid w:val="000427DA"/>
    <w:rsid w:val="000477F1"/>
    <w:rsid w:val="000508FA"/>
    <w:rsid w:val="000509DA"/>
    <w:rsid w:val="0005405C"/>
    <w:rsid w:val="000557DA"/>
    <w:rsid w:val="000624F6"/>
    <w:rsid w:val="00065E61"/>
    <w:rsid w:val="00074222"/>
    <w:rsid w:val="00074DD1"/>
    <w:rsid w:val="0007657D"/>
    <w:rsid w:val="0008261F"/>
    <w:rsid w:val="00094438"/>
    <w:rsid w:val="0009736E"/>
    <w:rsid w:val="00097DDC"/>
    <w:rsid w:val="000A0FAA"/>
    <w:rsid w:val="000A4BC5"/>
    <w:rsid w:val="000A7507"/>
    <w:rsid w:val="000A7877"/>
    <w:rsid w:val="000B4A75"/>
    <w:rsid w:val="000B585B"/>
    <w:rsid w:val="000B7CFA"/>
    <w:rsid w:val="000B7E4B"/>
    <w:rsid w:val="000E06F0"/>
    <w:rsid w:val="000E1F31"/>
    <w:rsid w:val="000F0E5E"/>
    <w:rsid w:val="000F2BBC"/>
    <w:rsid w:val="00100B05"/>
    <w:rsid w:val="001032F0"/>
    <w:rsid w:val="00106C22"/>
    <w:rsid w:val="00107124"/>
    <w:rsid w:val="001110D9"/>
    <w:rsid w:val="0011339F"/>
    <w:rsid w:val="00122DA4"/>
    <w:rsid w:val="00123DE2"/>
    <w:rsid w:val="00125F9D"/>
    <w:rsid w:val="0015250B"/>
    <w:rsid w:val="00154879"/>
    <w:rsid w:val="001601C4"/>
    <w:rsid w:val="0016256F"/>
    <w:rsid w:val="001634F4"/>
    <w:rsid w:val="001636ED"/>
    <w:rsid w:val="00165A1C"/>
    <w:rsid w:val="00170BFE"/>
    <w:rsid w:val="00171C18"/>
    <w:rsid w:val="00176531"/>
    <w:rsid w:val="00177EC1"/>
    <w:rsid w:val="00180540"/>
    <w:rsid w:val="0018122A"/>
    <w:rsid w:val="001821DF"/>
    <w:rsid w:val="00186A86"/>
    <w:rsid w:val="001909B0"/>
    <w:rsid w:val="00191961"/>
    <w:rsid w:val="00196593"/>
    <w:rsid w:val="001A1203"/>
    <w:rsid w:val="001A765E"/>
    <w:rsid w:val="001B0D64"/>
    <w:rsid w:val="001B1C45"/>
    <w:rsid w:val="001B3E6B"/>
    <w:rsid w:val="001B4D47"/>
    <w:rsid w:val="001B58B9"/>
    <w:rsid w:val="001C29DB"/>
    <w:rsid w:val="001C5385"/>
    <w:rsid w:val="001C7011"/>
    <w:rsid w:val="001D0DFD"/>
    <w:rsid w:val="001D1034"/>
    <w:rsid w:val="001E1B45"/>
    <w:rsid w:val="001E36CD"/>
    <w:rsid w:val="001E404D"/>
    <w:rsid w:val="001E4863"/>
    <w:rsid w:val="001E5D58"/>
    <w:rsid w:val="001F3326"/>
    <w:rsid w:val="001F3582"/>
    <w:rsid w:val="001F6AF4"/>
    <w:rsid w:val="00204508"/>
    <w:rsid w:val="00207DCE"/>
    <w:rsid w:val="00214B0D"/>
    <w:rsid w:val="0021517A"/>
    <w:rsid w:val="0022252C"/>
    <w:rsid w:val="00223384"/>
    <w:rsid w:val="00225C6D"/>
    <w:rsid w:val="002267C9"/>
    <w:rsid w:val="00235921"/>
    <w:rsid w:val="00247E16"/>
    <w:rsid w:val="0025149F"/>
    <w:rsid w:val="00255484"/>
    <w:rsid w:val="00260B88"/>
    <w:rsid w:val="00261944"/>
    <w:rsid w:val="00261A88"/>
    <w:rsid w:val="00262B7D"/>
    <w:rsid w:val="002702FF"/>
    <w:rsid w:val="00273DAB"/>
    <w:rsid w:val="00274BAA"/>
    <w:rsid w:val="00274F60"/>
    <w:rsid w:val="00276E30"/>
    <w:rsid w:val="00277CCE"/>
    <w:rsid w:val="00282E6A"/>
    <w:rsid w:val="002830DE"/>
    <w:rsid w:val="00285DF5"/>
    <w:rsid w:val="00291088"/>
    <w:rsid w:val="00292A8A"/>
    <w:rsid w:val="002976BD"/>
    <w:rsid w:val="002A2BFA"/>
    <w:rsid w:val="002B007C"/>
    <w:rsid w:val="002C1916"/>
    <w:rsid w:val="002C26CD"/>
    <w:rsid w:val="002C2B61"/>
    <w:rsid w:val="002C4D95"/>
    <w:rsid w:val="002C5E34"/>
    <w:rsid w:val="002C6ABF"/>
    <w:rsid w:val="002C7057"/>
    <w:rsid w:val="002D1593"/>
    <w:rsid w:val="002D2AAB"/>
    <w:rsid w:val="002D611A"/>
    <w:rsid w:val="002E1430"/>
    <w:rsid w:val="002F4D45"/>
    <w:rsid w:val="002F660E"/>
    <w:rsid w:val="00300B16"/>
    <w:rsid w:val="003074DB"/>
    <w:rsid w:val="003076C2"/>
    <w:rsid w:val="0031543E"/>
    <w:rsid w:val="003240F6"/>
    <w:rsid w:val="00324AB2"/>
    <w:rsid w:val="00330C79"/>
    <w:rsid w:val="00340829"/>
    <w:rsid w:val="0034358A"/>
    <w:rsid w:val="00345D07"/>
    <w:rsid w:val="00354F94"/>
    <w:rsid w:val="00365768"/>
    <w:rsid w:val="00366A80"/>
    <w:rsid w:val="00367ABF"/>
    <w:rsid w:val="003706C3"/>
    <w:rsid w:val="003772B3"/>
    <w:rsid w:val="00380234"/>
    <w:rsid w:val="00384FE4"/>
    <w:rsid w:val="003852C6"/>
    <w:rsid w:val="00385416"/>
    <w:rsid w:val="003913B7"/>
    <w:rsid w:val="003934E0"/>
    <w:rsid w:val="00397660"/>
    <w:rsid w:val="00397E07"/>
    <w:rsid w:val="003A0FD2"/>
    <w:rsid w:val="003A14DE"/>
    <w:rsid w:val="003A2D15"/>
    <w:rsid w:val="003A37CB"/>
    <w:rsid w:val="003A5099"/>
    <w:rsid w:val="003A646A"/>
    <w:rsid w:val="003A6CDE"/>
    <w:rsid w:val="003A6E05"/>
    <w:rsid w:val="003B4B7C"/>
    <w:rsid w:val="003B5453"/>
    <w:rsid w:val="003B5895"/>
    <w:rsid w:val="003C1076"/>
    <w:rsid w:val="003C188B"/>
    <w:rsid w:val="003C3D79"/>
    <w:rsid w:val="003C4487"/>
    <w:rsid w:val="003C6724"/>
    <w:rsid w:val="003C7F13"/>
    <w:rsid w:val="003D4093"/>
    <w:rsid w:val="003D6BA5"/>
    <w:rsid w:val="003E3544"/>
    <w:rsid w:val="003E49E3"/>
    <w:rsid w:val="003E7D44"/>
    <w:rsid w:val="003F0083"/>
    <w:rsid w:val="003F1665"/>
    <w:rsid w:val="003F2B96"/>
    <w:rsid w:val="003F3C71"/>
    <w:rsid w:val="0040548E"/>
    <w:rsid w:val="0040603D"/>
    <w:rsid w:val="0041088C"/>
    <w:rsid w:val="004112F9"/>
    <w:rsid w:val="00421B21"/>
    <w:rsid w:val="00431EA2"/>
    <w:rsid w:val="00436565"/>
    <w:rsid w:val="00437930"/>
    <w:rsid w:val="004411DD"/>
    <w:rsid w:val="00441596"/>
    <w:rsid w:val="00444BAF"/>
    <w:rsid w:val="0045374B"/>
    <w:rsid w:val="00455638"/>
    <w:rsid w:val="00460E0F"/>
    <w:rsid w:val="00461E64"/>
    <w:rsid w:val="00465A3B"/>
    <w:rsid w:val="004660B8"/>
    <w:rsid w:val="0046622B"/>
    <w:rsid w:val="0047091D"/>
    <w:rsid w:val="00471D57"/>
    <w:rsid w:val="004735C0"/>
    <w:rsid w:val="004778CB"/>
    <w:rsid w:val="00480818"/>
    <w:rsid w:val="00481FC9"/>
    <w:rsid w:val="00483D96"/>
    <w:rsid w:val="004867E6"/>
    <w:rsid w:val="0049234E"/>
    <w:rsid w:val="004925EF"/>
    <w:rsid w:val="0049466D"/>
    <w:rsid w:val="004A0839"/>
    <w:rsid w:val="004A1149"/>
    <w:rsid w:val="004A252D"/>
    <w:rsid w:val="004A43C9"/>
    <w:rsid w:val="004A51A8"/>
    <w:rsid w:val="004B642B"/>
    <w:rsid w:val="004B7CB8"/>
    <w:rsid w:val="004C67D4"/>
    <w:rsid w:val="004C7198"/>
    <w:rsid w:val="004D0142"/>
    <w:rsid w:val="004D4A54"/>
    <w:rsid w:val="004D4CFE"/>
    <w:rsid w:val="004D533F"/>
    <w:rsid w:val="004E56B4"/>
    <w:rsid w:val="004E5E9A"/>
    <w:rsid w:val="004F4BEA"/>
    <w:rsid w:val="004F4FFF"/>
    <w:rsid w:val="004F79AD"/>
    <w:rsid w:val="00500B2B"/>
    <w:rsid w:val="005011B3"/>
    <w:rsid w:val="00502A08"/>
    <w:rsid w:val="00507A36"/>
    <w:rsid w:val="00511D1E"/>
    <w:rsid w:val="005152E7"/>
    <w:rsid w:val="005177C2"/>
    <w:rsid w:val="00521DAC"/>
    <w:rsid w:val="00525C9B"/>
    <w:rsid w:val="00541FDB"/>
    <w:rsid w:val="005645DF"/>
    <w:rsid w:val="00566692"/>
    <w:rsid w:val="00567402"/>
    <w:rsid w:val="00577449"/>
    <w:rsid w:val="0058284B"/>
    <w:rsid w:val="005855A2"/>
    <w:rsid w:val="00586EA1"/>
    <w:rsid w:val="0058C799"/>
    <w:rsid w:val="00594871"/>
    <w:rsid w:val="00595F14"/>
    <w:rsid w:val="0059752D"/>
    <w:rsid w:val="005A75A9"/>
    <w:rsid w:val="005A7945"/>
    <w:rsid w:val="005A7B76"/>
    <w:rsid w:val="005B3A30"/>
    <w:rsid w:val="005C2373"/>
    <w:rsid w:val="005C63A6"/>
    <w:rsid w:val="005C76F4"/>
    <w:rsid w:val="005C7F36"/>
    <w:rsid w:val="005D1892"/>
    <w:rsid w:val="005D3543"/>
    <w:rsid w:val="005D7011"/>
    <w:rsid w:val="005E1A77"/>
    <w:rsid w:val="005E3155"/>
    <w:rsid w:val="005E3500"/>
    <w:rsid w:val="005E3BB1"/>
    <w:rsid w:val="005E732E"/>
    <w:rsid w:val="005F08AF"/>
    <w:rsid w:val="005F49F2"/>
    <w:rsid w:val="00602138"/>
    <w:rsid w:val="00611D73"/>
    <w:rsid w:val="00614F97"/>
    <w:rsid w:val="00615CA9"/>
    <w:rsid w:val="00615E9C"/>
    <w:rsid w:val="00621280"/>
    <w:rsid w:val="0062714A"/>
    <w:rsid w:val="00634FD3"/>
    <w:rsid w:val="00640C6D"/>
    <w:rsid w:val="00644DC3"/>
    <w:rsid w:val="006517B7"/>
    <w:rsid w:val="00653E21"/>
    <w:rsid w:val="00654FAC"/>
    <w:rsid w:val="006561FB"/>
    <w:rsid w:val="00657DF7"/>
    <w:rsid w:val="00667658"/>
    <w:rsid w:val="00667EEE"/>
    <w:rsid w:val="00670CF1"/>
    <w:rsid w:val="00682477"/>
    <w:rsid w:val="00682B44"/>
    <w:rsid w:val="006846B8"/>
    <w:rsid w:val="00686E9B"/>
    <w:rsid w:val="00693696"/>
    <w:rsid w:val="00694489"/>
    <w:rsid w:val="006A09DD"/>
    <w:rsid w:val="006A1BA8"/>
    <w:rsid w:val="006A6AE0"/>
    <w:rsid w:val="006B3690"/>
    <w:rsid w:val="006B374E"/>
    <w:rsid w:val="006C2ABD"/>
    <w:rsid w:val="006C4C95"/>
    <w:rsid w:val="006C6DF6"/>
    <w:rsid w:val="006C7BC8"/>
    <w:rsid w:val="006D053F"/>
    <w:rsid w:val="006D7269"/>
    <w:rsid w:val="006D7E45"/>
    <w:rsid w:val="006E2E52"/>
    <w:rsid w:val="006F0B82"/>
    <w:rsid w:val="006F1432"/>
    <w:rsid w:val="006F43B7"/>
    <w:rsid w:val="006F7D4E"/>
    <w:rsid w:val="00702499"/>
    <w:rsid w:val="00707EE7"/>
    <w:rsid w:val="00717902"/>
    <w:rsid w:val="007201FF"/>
    <w:rsid w:val="00721E10"/>
    <w:rsid w:val="007220DA"/>
    <w:rsid w:val="00727844"/>
    <w:rsid w:val="007320D3"/>
    <w:rsid w:val="00740173"/>
    <w:rsid w:val="0074179F"/>
    <w:rsid w:val="00742EAD"/>
    <w:rsid w:val="0074771A"/>
    <w:rsid w:val="00751B6F"/>
    <w:rsid w:val="00762055"/>
    <w:rsid w:val="00765FC5"/>
    <w:rsid w:val="0077416D"/>
    <w:rsid w:val="0077598E"/>
    <w:rsid w:val="00777018"/>
    <w:rsid w:val="00777243"/>
    <w:rsid w:val="00780C38"/>
    <w:rsid w:val="0078144B"/>
    <w:rsid w:val="00784E38"/>
    <w:rsid w:val="00791A23"/>
    <w:rsid w:val="00793996"/>
    <w:rsid w:val="007A0BFA"/>
    <w:rsid w:val="007A47AC"/>
    <w:rsid w:val="007A4C44"/>
    <w:rsid w:val="007A799C"/>
    <w:rsid w:val="007B00EB"/>
    <w:rsid w:val="007B3D1E"/>
    <w:rsid w:val="007C05D7"/>
    <w:rsid w:val="007C0978"/>
    <w:rsid w:val="007D2ECF"/>
    <w:rsid w:val="007E0EF3"/>
    <w:rsid w:val="007E23BC"/>
    <w:rsid w:val="007E2FDC"/>
    <w:rsid w:val="007E748A"/>
    <w:rsid w:val="007F21BA"/>
    <w:rsid w:val="007F44DD"/>
    <w:rsid w:val="007F5278"/>
    <w:rsid w:val="007F6BB9"/>
    <w:rsid w:val="007F7DD8"/>
    <w:rsid w:val="00801EE2"/>
    <w:rsid w:val="0080293D"/>
    <w:rsid w:val="00804670"/>
    <w:rsid w:val="00805B80"/>
    <w:rsid w:val="008070C0"/>
    <w:rsid w:val="0081085E"/>
    <w:rsid w:val="00813B7C"/>
    <w:rsid w:val="00823D6D"/>
    <w:rsid w:val="00830438"/>
    <w:rsid w:val="00836C13"/>
    <w:rsid w:val="00840ABC"/>
    <w:rsid w:val="00842C3C"/>
    <w:rsid w:val="00843C42"/>
    <w:rsid w:val="00845090"/>
    <w:rsid w:val="0084523F"/>
    <w:rsid w:val="0084775A"/>
    <w:rsid w:val="00852FBE"/>
    <w:rsid w:val="00856655"/>
    <w:rsid w:val="00856F8C"/>
    <w:rsid w:val="0085722D"/>
    <w:rsid w:val="008576C8"/>
    <w:rsid w:val="00861979"/>
    <w:rsid w:val="0086287B"/>
    <w:rsid w:val="008657BF"/>
    <w:rsid w:val="00872993"/>
    <w:rsid w:val="008815B3"/>
    <w:rsid w:val="00891623"/>
    <w:rsid w:val="00891B30"/>
    <w:rsid w:val="00894B4C"/>
    <w:rsid w:val="00895072"/>
    <w:rsid w:val="00896A6E"/>
    <w:rsid w:val="008A10C4"/>
    <w:rsid w:val="008A3C08"/>
    <w:rsid w:val="008A5BE9"/>
    <w:rsid w:val="008B2723"/>
    <w:rsid w:val="008B2BB3"/>
    <w:rsid w:val="008C0821"/>
    <w:rsid w:val="008C6A48"/>
    <w:rsid w:val="008D17F0"/>
    <w:rsid w:val="008D49B7"/>
    <w:rsid w:val="008D59E9"/>
    <w:rsid w:val="008D5DB7"/>
    <w:rsid w:val="008D726F"/>
    <w:rsid w:val="008D72E1"/>
    <w:rsid w:val="008E4FE1"/>
    <w:rsid w:val="008E657F"/>
    <w:rsid w:val="008F2EEB"/>
    <w:rsid w:val="008F3D38"/>
    <w:rsid w:val="00901383"/>
    <w:rsid w:val="00903FFF"/>
    <w:rsid w:val="0090464D"/>
    <w:rsid w:val="00904C56"/>
    <w:rsid w:val="00905A01"/>
    <w:rsid w:val="0090642F"/>
    <w:rsid w:val="00906AD2"/>
    <w:rsid w:val="00911737"/>
    <w:rsid w:val="0091296A"/>
    <w:rsid w:val="00912DB7"/>
    <w:rsid w:val="0091302D"/>
    <w:rsid w:val="00922F7F"/>
    <w:rsid w:val="0092351C"/>
    <w:rsid w:val="00923787"/>
    <w:rsid w:val="009262CE"/>
    <w:rsid w:val="00926A3C"/>
    <w:rsid w:val="00926AB5"/>
    <w:rsid w:val="009341FF"/>
    <w:rsid w:val="00937025"/>
    <w:rsid w:val="009412CF"/>
    <w:rsid w:val="00944CBE"/>
    <w:rsid w:val="00945BD4"/>
    <w:rsid w:val="00947ADB"/>
    <w:rsid w:val="009534C7"/>
    <w:rsid w:val="00953C35"/>
    <w:rsid w:val="00953F94"/>
    <w:rsid w:val="009560A8"/>
    <w:rsid w:val="00961300"/>
    <w:rsid w:val="00970539"/>
    <w:rsid w:val="009716ED"/>
    <w:rsid w:val="009735AA"/>
    <w:rsid w:val="0097417E"/>
    <w:rsid w:val="0098599C"/>
    <w:rsid w:val="00993C57"/>
    <w:rsid w:val="0099653E"/>
    <w:rsid w:val="009A13A0"/>
    <w:rsid w:val="009A1DF0"/>
    <w:rsid w:val="009A3220"/>
    <w:rsid w:val="009A595C"/>
    <w:rsid w:val="009A7F42"/>
    <w:rsid w:val="009B6D65"/>
    <w:rsid w:val="009C0B8F"/>
    <w:rsid w:val="009C1549"/>
    <w:rsid w:val="009D3EFF"/>
    <w:rsid w:val="009D4313"/>
    <w:rsid w:val="009D69CD"/>
    <w:rsid w:val="009E3504"/>
    <w:rsid w:val="009E3C43"/>
    <w:rsid w:val="009E65E8"/>
    <w:rsid w:val="009E6C28"/>
    <w:rsid w:val="009F0347"/>
    <w:rsid w:val="009F25BA"/>
    <w:rsid w:val="009F3FA1"/>
    <w:rsid w:val="009F4AA4"/>
    <w:rsid w:val="009F4EA4"/>
    <w:rsid w:val="009F6CB0"/>
    <w:rsid w:val="00A0017F"/>
    <w:rsid w:val="00A06368"/>
    <w:rsid w:val="00A069FF"/>
    <w:rsid w:val="00A102DF"/>
    <w:rsid w:val="00A103C8"/>
    <w:rsid w:val="00A119AF"/>
    <w:rsid w:val="00A14112"/>
    <w:rsid w:val="00A14446"/>
    <w:rsid w:val="00A203C9"/>
    <w:rsid w:val="00A21120"/>
    <w:rsid w:val="00A239A2"/>
    <w:rsid w:val="00A2568C"/>
    <w:rsid w:val="00A34CD0"/>
    <w:rsid w:val="00A37A0C"/>
    <w:rsid w:val="00A42436"/>
    <w:rsid w:val="00A44259"/>
    <w:rsid w:val="00A45842"/>
    <w:rsid w:val="00A51448"/>
    <w:rsid w:val="00A5452A"/>
    <w:rsid w:val="00A54585"/>
    <w:rsid w:val="00A54E28"/>
    <w:rsid w:val="00A65BE7"/>
    <w:rsid w:val="00A71D15"/>
    <w:rsid w:val="00A817A0"/>
    <w:rsid w:val="00A83D23"/>
    <w:rsid w:val="00AA0347"/>
    <w:rsid w:val="00AA1A61"/>
    <w:rsid w:val="00AA634F"/>
    <w:rsid w:val="00AB0A40"/>
    <w:rsid w:val="00AB16FA"/>
    <w:rsid w:val="00AB28A9"/>
    <w:rsid w:val="00AB76C8"/>
    <w:rsid w:val="00AC057C"/>
    <w:rsid w:val="00AC1516"/>
    <w:rsid w:val="00AD24E1"/>
    <w:rsid w:val="00AD4364"/>
    <w:rsid w:val="00AD5829"/>
    <w:rsid w:val="00B010FF"/>
    <w:rsid w:val="00B06EED"/>
    <w:rsid w:val="00B073ED"/>
    <w:rsid w:val="00B07B24"/>
    <w:rsid w:val="00B12718"/>
    <w:rsid w:val="00B163AD"/>
    <w:rsid w:val="00B2692B"/>
    <w:rsid w:val="00B35456"/>
    <w:rsid w:val="00B467EA"/>
    <w:rsid w:val="00B606C6"/>
    <w:rsid w:val="00B615D1"/>
    <w:rsid w:val="00B61E1C"/>
    <w:rsid w:val="00B63A0E"/>
    <w:rsid w:val="00B6584A"/>
    <w:rsid w:val="00B65E9D"/>
    <w:rsid w:val="00B703EE"/>
    <w:rsid w:val="00B7083A"/>
    <w:rsid w:val="00B74D06"/>
    <w:rsid w:val="00B7645A"/>
    <w:rsid w:val="00B83100"/>
    <w:rsid w:val="00B83387"/>
    <w:rsid w:val="00B8726A"/>
    <w:rsid w:val="00B91811"/>
    <w:rsid w:val="00B95A9F"/>
    <w:rsid w:val="00B96D99"/>
    <w:rsid w:val="00BA07A0"/>
    <w:rsid w:val="00BA0DEE"/>
    <w:rsid w:val="00BA13B8"/>
    <w:rsid w:val="00BB11FF"/>
    <w:rsid w:val="00BB134E"/>
    <w:rsid w:val="00BB3773"/>
    <w:rsid w:val="00BC3153"/>
    <w:rsid w:val="00BC6AF7"/>
    <w:rsid w:val="00BD3D6A"/>
    <w:rsid w:val="00BE09EA"/>
    <w:rsid w:val="00BE3366"/>
    <w:rsid w:val="00BE3C12"/>
    <w:rsid w:val="00BE4B67"/>
    <w:rsid w:val="00BE5E27"/>
    <w:rsid w:val="00BE7E63"/>
    <w:rsid w:val="00C0365E"/>
    <w:rsid w:val="00C05BE4"/>
    <w:rsid w:val="00C06B8C"/>
    <w:rsid w:val="00C13B10"/>
    <w:rsid w:val="00C142DE"/>
    <w:rsid w:val="00C15AB0"/>
    <w:rsid w:val="00C16CCB"/>
    <w:rsid w:val="00C172FD"/>
    <w:rsid w:val="00C20D24"/>
    <w:rsid w:val="00C24C10"/>
    <w:rsid w:val="00C25EDD"/>
    <w:rsid w:val="00C27928"/>
    <w:rsid w:val="00C27AF3"/>
    <w:rsid w:val="00C316A8"/>
    <w:rsid w:val="00C31ED8"/>
    <w:rsid w:val="00C352F4"/>
    <w:rsid w:val="00C3F11D"/>
    <w:rsid w:val="00C45F9C"/>
    <w:rsid w:val="00C46B95"/>
    <w:rsid w:val="00C5020F"/>
    <w:rsid w:val="00C50996"/>
    <w:rsid w:val="00C53844"/>
    <w:rsid w:val="00C55534"/>
    <w:rsid w:val="00C64676"/>
    <w:rsid w:val="00C662EA"/>
    <w:rsid w:val="00C66EB2"/>
    <w:rsid w:val="00C67320"/>
    <w:rsid w:val="00C67436"/>
    <w:rsid w:val="00C71121"/>
    <w:rsid w:val="00C728E6"/>
    <w:rsid w:val="00C7399D"/>
    <w:rsid w:val="00C8625B"/>
    <w:rsid w:val="00C90FF6"/>
    <w:rsid w:val="00C92965"/>
    <w:rsid w:val="00C93B9B"/>
    <w:rsid w:val="00C947D7"/>
    <w:rsid w:val="00CA63E5"/>
    <w:rsid w:val="00CB24FF"/>
    <w:rsid w:val="00CB45F9"/>
    <w:rsid w:val="00CB5B99"/>
    <w:rsid w:val="00CC0219"/>
    <w:rsid w:val="00CC08C4"/>
    <w:rsid w:val="00CC1D52"/>
    <w:rsid w:val="00CC37D8"/>
    <w:rsid w:val="00CC5D09"/>
    <w:rsid w:val="00CC671F"/>
    <w:rsid w:val="00CD2F04"/>
    <w:rsid w:val="00CD36BA"/>
    <w:rsid w:val="00CE527F"/>
    <w:rsid w:val="00CE6723"/>
    <w:rsid w:val="00D11132"/>
    <w:rsid w:val="00D13EF3"/>
    <w:rsid w:val="00D176F4"/>
    <w:rsid w:val="00D20C41"/>
    <w:rsid w:val="00D22BE6"/>
    <w:rsid w:val="00D2339D"/>
    <w:rsid w:val="00D30BA6"/>
    <w:rsid w:val="00D31FE8"/>
    <w:rsid w:val="00D33185"/>
    <w:rsid w:val="00D35659"/>
    <w:rsid w:val="00D41497"/>
    <w:rsid w:val="00D416C0"/>
    <w:rsid w:val="00D4358E"/>
    <w:rsid w:val="00D517FB"/>
    <w:rsid w:val="00D56F80"/>
    <w:rsid w:val="00D60538"/>
    <w:rsid w:val="00D6123B"/>
    <w:rsid w:val="00D61703"/>
    <w:rsid w:val="00D65CEF"/>
    <w:rsid w:val="00D71814"/>
    <w:rsid w:val="00D727D7"/>
    <w:rsid w:val="00D7770B"/>
    <w:rsid w:val="00D81C3B"/>
    <w:rsid w:val="00D83E44"/>
    <w:rsid w:val="00D90F36"/>
    <w:rsid w:val="00D933BE"/>
    <w:rsid w:val="00DA3983"/>
    <w:rsid w:val="00DA4A4C"/>
    <w:rsid w:val="00DB4716"/>
    <w:rsid w:val="00DB5498"/>
    <w:rsid w:val="00DD2C4A"/>
    <w:rsid w:val="00DD5E2B"/>
    <w:rsid w:val="00DE0ADB"/>
    <w:rsid w:val="00DE0F03"/>
    <w:rsid w:val="00DF0F88"/>
    <w:rsid w:val="00DF1D6C"/>
    <w:rsid w:val="00DF5881"/>
    <w:rsid w:val="00E075F9"/>
    <w:rsid w:val="00E15A07"/>
    <w:rsid w:val="00E16A36"/>
    <w:rsid w:val="00E221CA"/>
    <w:rsid w:val="00E26614"/>
    <w:rsid w:val="00E31651"/>
    <w:rsid w:val="00E36C39"/>
    <w:rsid w:val="00E476D8"/>
    <w:rsid w:val="00E50606"/>
    <w:rsid w:val="00E523C1"/>
    <w:rsid w:val="00E52E22"/>
    <w:rsid w:val="00E5588D"/>
    <w:rsid w:val="00E55B04"/>
    <w:rsid w:val="00E600D9"/>
    <w:rsid w:val="00E63C01"/>
    <w:rsid w:val="00E664E7"/>
    <w:rsid w:val="00E73742"/>
    <w:rsid w:val="00E772D4"/>
    <w:rsid w:val="00E8040A"/>
    <w:rsid w:val="00E807CD"/>
    <w:rsid w:val="00E8616B"/>
    <w:rsid w:val="00E94657"/>
    <w:rsid w:val="00E962D2"/>
    <w:rsid w:val="00E963D4"/>
    <w:rsid w:val="00E9695C"/>
    <w:rsid w:val="00E96BD4"/>
    <w:rsid w:val="00E96F63"/>
    <w:rsid w:val="00EA49E0"/>
    <w:rsid w:val="00EA56D5"/>
    <w:rsid w:val="00EA61B7"/>
    <w:rsid w:val="00EA75BA"/>
    <w:rsid w:val="00EB1A81"/>
    <w:rsid w:val="00EB4D10"/>
    <w:rsid w:val="00EC43A9"/>
    <w:rsid w:val="00EC69E8"/>
    <w:rsid w:val="00ED10F1"/>
    <w:rsid w:val="00ED202B"/>
    <w:rsid w:val="00EE3D9E"/>
    <w:rsid w:val="00EE4359"/>
    <w:rsid w:val="00EF2490"/>
    <w:rsid w:val="00EF387D"/>
    <w:rsid w:val="00EF3AD3"/>
    <w:rsid w:val="00EF585A"/>
    <w:rsid w:val="00EF6932"/>
    <w:rsid w:val="00EF7B33"/>
    <w:rsid w:val="00F17F83"/>
    <w:rsid w:val="00F21799"/>
    <w:rsid w:val="00F26F4E"/>
    <w:rsid w:val="00F27011"/>
    <w:rsid w:val="00F272D7"/>
    <w:rsid w:val="00F35BF1"/>
    <w:rsid w:val="00F40C74"/>
    <w:rsid w:val="00F41216"/>
    <w:rsid w:val="00F426FC"/>
    <w:rsid w:val="00F44313"/>
    <w:rsid w:val="00F46B00"/>
    <w:rsid w:val="00F50881"/>
    <w:rsid w:val="00F51B96"/>
    <w:rsid w:val="00F5264A"/>
    <w:rsid w:val="00F60F9F"/>
    <w:rsid w:val="00F65A5D"/>
    <w:rsid w:val="00F70855"/>
    <w:rsid w:val="00F71702"/>
    <w:rsid w:val="00F8225C"/>
    <w:rsid w:val="00F87EC6"/>
    <w:rsid w:val="00F96452"/>
    <w:rsid w:val="00F97075"/>
    <w:rsid w:val="00FA2A41"/>
    <w:rsid w:val="00FB3BB7"/>
    <w:rsid w:val="00FB4167"/>
    <w:rsid w:val="00FB7602"/>
    <w:rsid w:val="00FC0DC6"/>
    <w:rsid w:val="00FC1360"/>
    <w:rsid w:val="00FD3104"/>
    <w:rsid w:val="00FD6ADC"/>
    <w:rsid w:val="00FE61B1"/>
    <w:rsid w:val="00FF2C7C"/>
    <w:rsid w:val="00FF782E"/>
    <w:rsid w:val="018A7A88"/>
    <w:rsid w:val="01979470"/>
    <w:rsid w:val="019DB0B3"/>
    <w:rsid w:val="01B1B013"/>
    <w:rsid w:val="01D446E0"/>
    <w:rsid w:val="021EBFC7"/>
    <w:rsid w:val="0235F61E"/>
    <w:rsid w:val="0255CA08"/>
    <w:rsid w:val="0299FE24"/>
    <w:rsid w:val="02BA18EF"/>
    <w:rsid w:val="02C75813"/>
    <w:rsid w:val="02E1CCCA"/>
    <w:rsid w:val="02F52DF4"/>
    <w:rsid w:val="032BE10A"/>
    <w:rsid w:val="03A465B9"/>
    <w:rsid w:val="03E6A515"/>
    <w:rsid w:val="049662E3"/>
    <w:rsid w:val="04C8A70F"/>
    <w:rsid w:val="0517576C"/>
    <w:rsid w:val="05548D87"/>
    <w:rsid w:val="05F16C98"/>
    <w:rsid w:val="0675F429"/>
    <w:rsid w:val="06924C31"/>
    <w:rsid w:val="06BE42FC"/>
    <w:rsid w:val="06F3157B"/>
    <w:rsid w:val="0735C4B5"/>
    <w:rsid w:val="07646066"/>
    <w:rsid w:val="085F3F7C"/>
    <w:rsid w:val="08693533"/>
    <w:rsid w:val="08942C86"/>
    <w:rsid w:val="093CEB71"/>
    <w:rsid w:val="097873F0"/>
    <w:rsid w:val="098507CF"/>
    <w:rsid w:val="0ABCC377"/>
    <w:rsid w:val="0B2B45BC"/>
    <w:rsid w:val="0B303971"/>
    <w:rsid w:val="0BE001F0"/>
    <w:rsid w:val="0C18C6ED"/>
    <w:rsid w:val="0C37B95C"/>
    <w:rsid w:val="0C3A871A"/>
    <w:rsid w:val="0C608D59"/>
    <w:rsid w:val="0CE4ED50"/>
    <w:rsid w:val="0E5375D0"/>
    <w:rsid w:val="0E767C7B"/>
    <w:rsid w:val="0E9DE1DA"/>
    <w:rsid w:val="0F6E36C1"/>
    <w:rsid w:val="0FD13E2F"/>
    <w:rsid w:val="10F2F6A6"/>
    <w:rsid w:val="11071940"/>
    <w:rsid w:val="111F7FD1"/>
    <w:rsid w:val="1159DB1F"/>
    <w:rsid w:val="11A85047"/>
    <w:rsid w:val="11B3E0D4"/>
    <w:rsid w:val="11B963C7"/>
    <w:rsid w:val="120413F8"/>
    <w:rsid w:val="1204AFA6"/>
    <w:rsid w:val="12061E44"/>
    <w:rsid w:val="12831BD6"/>
    <w:rsid w:val="12B3F822"/>
    <w:rsid w:val="12E8C009"/>
    <w:rsid w:val="13232AAB"/>
    <w:rsid w:val="132A6830"/>
    <w:rsid w:val="13610D6E"/>
    <w:rsid w:val="141FD446"/>
    <w:rsid w:val="1483E6E4"/>
    <w:rsid w:val="14948CFD"/>
    <w:rsid w:val="14CB36F7"/>
    <w:rsid w:val="14D65AFF"/>
    <w:rsid w:val="157E9AE2"/>
    <w:rsid w:val="15B11B14"/>
    <w:rsid w:val="15C1A00E"/>
    <w:rsid w:val="15C9B635"/>
    <w:rsid w:val="15FCAA1F"/>
    <w:rsid w:val="160CFCE7"/>
    <w:rsid w:val="1612B5A3"/>
    <w:rsid w:val="169DA026"/>
    <w:rsid w:val="16A1AD05"/>
    <w:rsid w:val="16D8A259"/>
    <w:rsid w:val="173D702F"/>
    <w:rsid w:val="17546607"/>
    <w:rsid w:val="17595979"/>
    <w:rsid w:val="17E84101"/>
    <w:rsid w:val="1801F883"/>
    <w:rsid w:val="1866567B"/>
    <w:rsid w:val="1896625F"/>
    <w:rsid w:val="18AF7F29"/>
    <w:rsid w:val="18B0776E"/>
    <w:rsid w:val="18B0B292"/>
    <w:rsid w:val="18C35B68"/>
    <w:rsid w:val="18ECB06F"/>
    <w:rsid w:val="19440631"/>
    <w:rsid w:val="1950CCE1"/>
    <w:rsid w:val="1953424F"/>
    <w:rsid w:val="19658856"/>
    <w:rsid w:val="19DC4104"/>
    <w:rsid w:val="19E499AC"/>
    <w:rsid w:val="1A014D3F"/>
    <w:rsid w:val="1A756803"/>
    <w:rsid w:val="1A7A6233"/>
    <w:rsid w:val="1A948A89"/>
    <w:rsid w:val="1ABE77A7"/>
    <w:rsid w:val="1BA4D33D"/>
    <w:rsid w:val="1BCD3FF2"/>
    <w:rsid w:val="1BCFBA78"/>
    <w:rsid w:val="1BFD7EEA"/>
    <w:rsid w:val="1C3E205A"/>
    <w:rsid w:val="1C503D64"/>
    <w:rsid w:val="1C5A9D9E"/>
    <w:rsid w:val="1C6A00FA"/>
    <w:rsid w:val="1C9E0B8E"/>
    <w:rsid w:val="1CB23BBD"/>
    <w:rsid w:val="1CCABA94"/>
    <w:rsid w:val="1CF10B8E"/>
    <w:rsid w:val="1CF46234"/>
    <w:rsid w:val="1D3809CC"/>
    <w:rsid w:val="1D692205"/>
    <w:rsid w:val="1D9EFB97"/>
    <w:rsid w:val="1DAED54C"/>
    <w:rsid w:val="1E28FB27"/>
    <w:rsid w:val="1E5CC018"/>
    <w:rsid w:val="1E83AA49"/>
    <w:rsid w:val="1EBE58E8"/>
    <w:rsid w:val="1EE243C8"/>
    <w:rsid w:val="1EF7A3AB"/>
    <w:rsid w:val="1EFE2B53"/>
    <w:rsid w:val="1F1CF40D"/>
    <w:rsid w:val="1F29A531"/>
    <w:rsid w:val="1F2C887B"/>
    <w:rsid w:val="1F4BDB18"/>
    <w:rsid w:val="1F5EEBC4"/>
    <w:rsid w:val="1F8AEAB0"/>
    <w:rsid w:val="1FC0C6A0"/>
    <w:rsid w:val="2005B099"/>
    <w:rsid w:val="206F4A04"/>
    <w:rsid w:val="2078D7BB"/>
    <w:rsid w:val="20A75D9D"/>
    <w:rsid w:val="21226390"/>
    <w:rsid w:val="2156A473"/>
    <w:rsid w:val="21CB3173"/>
    <w:rsid w:val="221795FE"/>
    <w:rsid w:val="22B09A1F"/>
    <w:rsid w:val="236A71A2"/>
    <w:rsid w:val="23705D16"/>
    <w:rsid w:val="244252E6"/>
    <w:rsid w:val="246D8841"/>
    <w:rsid w:val="24A4EF4B"/>
    <w:rsid w:val="2505A889"/>
    <w:rsid w:val="2542D10F"/>
    <w:rsid w:val="25444426"/>
    <w:rsid w:val="25831ED2"/>
    <w:rsid w:val="25ACC988"/>
    <w:rsid w:val="26430907"/>
    <w:rsid w:val="264CA7EA"/>
    <w:rsid w:val="2694FEF7"/>
    <w:rsid w:val="26BF7C73"/>
    <w:rsid w:val="271A17C8"/>
    <w:rsid w:val="27702FA2"/>
    <w:rsid w:val="27734720"/>
    <w:rsid w:val="278B5A36"/>
    <w:rsid w:val="27943AA6"/>
    <w:rsid w:val="27DFB266"/>
    <w:rsid w:val="27F0B6AB"/>
    <w:rsid w:val="2843A2DE"/>
    <w:rsid w:val="286DECEA"/>
    <w:rsid w:val="2902B1B7"/>
    <w:rsid w:val="292AC8D6"/>
    <w:rsid w:val="293DD1B0"/>
    <w:rsid w:val="2A1C7AA6"/>
    <w:rsid w:val="2A4537F2"/>
    <w:rsid w:val="2A46FC82"/>
    <w:rsid w:val="2AAB7625"/>
    <w:rsid w:val="2AC471E9"/>
    <w:rsid w:val="2B2AABD5"/>
    <w:rsid w:val="2B35E50D"/>
    <w:rsid w:val="2B72FE7F"/>
    <w:rsid w:val="2B8C9162"/>
    <w:rsid w:val="2B8F0137"/>
    <w:rsid w:val="2C135F6F"/>
    <w:rsid w:val="2D003BEF"/>
    <w:rsid w:val="2D042431"/>
    <w:rsid w:val="2D329BA1"/>
    <w:rsid w:val="2D4A5667"/>
    <w:rsid w:val="2D51964A"/>
    <w:rsid w:val="2DD7611E"/>
    <w:rsid w:val="2E2043CD"/>
    <w:rsid w:val="2EF3BACF"/>
    <w:rsid w:val="2F504060"/>
    <w:rsid w:val="2F51B96C"/>
    <w:rsid w:val="30153B4C"/>
    <w:rsid w:val="303262DA"/>
    <w:rsid w:val="3068CBAA"/>
    <w:rsid w:val="30D49AFF"/>
    <w:rsid w:val="30EC730A"/>
    <w:rsid w:val="315264B2"/>
    <w:rsid w:val="315A15D6"/>
    <w:rsid w:val="3161B226"/>
    <w:rsid w:val="31F7885B"/>
    <w:rsid w:val="3227AB8F"/>
    <w:rsid w:val="323A9EDD"/>
    <w:rsid w:val="32A2B461"/>
    <w:rsid w:val="32C30EF3"/>
    <w:rsid w:val="32C74F42"/>
    <w:rsid w:val="32D290B4"/>
    <w:rsid w:val="3347EA5B"/>
    <w:rsid w:val="33697A15"/>
    <w:rsid w:val="3413CB1B"/>
    <w:rsid w:val="3416F369"/>
    <w:rsid w:val="341A74A6"/>
    <w:rsid w:val="3483E772"/>
    <w:rsid w:val="34BDA8EA"/>
    <w:rsid w:val="34D3C405"/>
    <w:rsid w:val="3553CC1F"/>
    <w:rsid w:val="3574FD6A"/>
    <w:rsid w:val="357AF1FA"/>
    <w:rsid w:val="35DF4D94"/>
    <w:rsid w:val="36017B41"/>
    <w:rsid w:val="36488512"/>
    <w:rsid w:val="364EE1E0"/>
    <w:rsid w:val="365921F6"/>
    <w:rsid w:val="36B644C7"/>
    <w:rsid w:val="36D6CB10"/>
    <w:rsid w:val="371CF929"/>
    <w:rsid w:val="372B7179"/>
    <w:rsid w:val="37494DC4"/>
    <w:rsid w:val="37682806"/>
    <w:rsid w:val="377C3B33"/>
    <w:rsid w:val="3784E971"/>
    <w:rsid w:val="378720F0"/>
    <w:rsid w:val="37A19DA3"/>
    <w:rsid w:val="37EE52C5"/>
    <w:rsid w:val="37F7B521"/>
    <w:rsid w:val="3830BE5E"/>
    <w:rsid w:val="38B3A506"/>
    <w:rsid w:val="38F78DC8"/>
    <w:rsid w:val="39CB4544"/>
    <w:rsid w:val="3A5A417B"/>
    <w:rsid w:val="3A9BFFCD"/>
    <w:rsid w:val="3AF0B32C"/>
    <w:rsid w:val="3B34A781"/>
    <w:rsid w:val="3B57FD47"/>
    <w:rsid w:val="3BB46282"/>
    <w:rsid w:val="3BC15E61"/>
    <w:rsid w:val="3BDF5D2E"/>
    <w:rsid w:val="3BF70DFB"/>
    <w:rsid w:val="3C0137A3"/>
    <w:rsid w:val="3C074120"/>
    <w:rsid w:val="3C1A04F6"/>
    <w:rsid w:val="3C47EF86"/>
    <w:rsid w:val="3C585419"/>
    <w:rsid w:val="3C61F2B9"/>
    <w:rsid w:val="3CCA1C34"/>
    <w:rsid w:val="3CE469AD"/>
    <w:rsid w:val="3D7A0DB0"/>
    <w:rsid w:val="3DF57C80"/>
    <w:rsid w:val="3E1A9A11"/>
    <w:rsid w:val="3E8C2E97"/>
    <w:rsid w:val="3EC3139C"/>
    <w:rsid w:val="3ECBCDEE"/>
    <w:rsid w:val="3ED068D2"/>
    <w:rsid w:val="3EF33472"/>
    <w:rsid w:val="3F2107F5"/>
    <w:rsid w:val="3F2CFE24"/>
    <w:rsid w:val="3F786AC6"/>
    <w:rsid w:val="3FD0B8CD"/>
    <w:rsid w:val="3FD6BCCA"/>
    <w:rsid w:val="4009B2B6"/>
    <w:rsid w:val="406E58AF"/>
    <w:rsid w:val="40C937A5"/>
    <w:rsid w:val="4124F911"/>
    <w:rsid w:val="4151A5FC"/>
    <w:rsid w:val="419E3F73"/>
    <w:rsid w:val="41D870C9"/>
    <w:rsid w:val="41EE26B7"/>
    <w:rsid w:val="41F458B0"/>
    <w:rsid w:val="4232D9A9"/>
    <w:rsid w:val="4248D401"/>
    <w:rsid w:val="42BD510E"/>
    <w:rsid w:val="42E6EEB5"/>
    <w:rsid w:val="43030F8C"/>
    <w:rsid w:val="4308E82E"/>
    <w:rsid w:val="430B2291"/>
    <w:rsid w:val="432FDD96"/>
    <w:rsid w:val="436EF366"/>
    <w:rsid w:val="4382B778"/>
    <w:rsid w:val="439BCDC7"/>
    <w:rsid w:val="4452A5F9"/>
    <w:rsid w:val="44E7862E"/>
    <w:rsid w:val="453C45BF"/>
    <w:rsid w:val="45A294DB"/>
    <w:rsid w:val="45AC5266"/>
    <w:rsid w:val="45B0558F"/>
    <w:rsid w:val="45D12018"/>
    <w:rsid w:val="45DC6D1D"/>
    <w:rsid w:val="460460BF"/>
    <w:rsid w:val="464BE8E0"/>
    <w:rsid w:val="46604AE5"/>
    <w:rsid w:val="46CE785D"/>
    <w:rsid w:val="47963A49"/>
    <w:rsid w:val="48394452"/>
    <w:rsid w:val="487A5260"/>
    <w:rsid w:val="487C983D"/>
    <w:rsid w:val="4905E828"/>
    <w:rsid w:val="491D7E51"/>
    <w:rsid w:val="4931F89C"/>
    <w:rsid w:val="49575B0C"/>
    <w:rsid w:val="496200A6"/>
    <w:rsid w:val="499092BA"/>
    <w:rsid w:val="49B1FCF5"/>
    <w:rsid w:val="4A645FA9"/>
    <w:rsid w:val="4A76BED8"/>
    <w:rsid w:val="4B7B96C7"/>
    <w:rsid w:val="4B80A999"/>
    <w:rsid w:val="4BACE1FB"/>
    <w:rsid w:val="4C57CA0C"/>
    <w:rsid w:val="4CC1E008"/>
    <w:rsid w:val="4DD27334"/>
    <w:rsid w:val="4E66A28B"/>
    <w:rsid w:val="4EDD5CB5"/>
    <w:rsid w:val="4EE4D545"/>
    <w:rsid w:val="4F07C8C2"/>
    <w:rsid w:val="4F310C17"/>
    <w:rsid w:val="4F3DD00D"/>
    <w:rsid w:val="4F421B37"/>
    <w:rsid w:val="4F4B019C"/>
    <w:rsid w:val="4FA64400"/>
    <w:rsid w:val="4FD6A877"/>
    <w:rsid w:val="4FED53F0"/>
    <w:rsid w:val="5013657F"/>
    <w:rsid w:val="504DAF5E"/>
    <w:rsid w:val="5058E019"/>
    <w:rsid w:val="5078D0A9"/>
    <w:rsid w:val="508DFCF7"/>
    <w:rsid w:val="50900945"/>
    <w:rsid w:val="50D13296"/>
    <w:rsid w:val="51482BCF"/>
    <w:rsid w:val="515C813A"/>
    <w:rsid w:val="518A29A5"/>
    <w:rsid w:val="51C672F5"/>
    <w:rsid w:val="51D0BD04"/>
    <w:rsid w:val="521FDEFE"/>
    <w:rsid w:val="5237A398"/>
    <w:rsid w:val="52E9B82C"/>
    <w:rsid w:val="52EC72B4"/>
    <w:rsid w:val="53BBEA83"/>
    <w:rsid w:val="541A223F"/>
    <w:rsid w:val="54357B2B"/>
    <w:rsid w:val="5461F760"/>
    <w:rsid w:val="54A12140"/>
    <w:rsid w:val="55759058"/>
    <w:rsid w:val="55E342BB"/>
    <w:rsid w:val="5642AB3F"/>
    <w:rsid w:val="5649AABC"/>
    <w:rsid w:val="56AD6566"/>
    <w:rsid w:val="575F6CA8"/>
    <w:rsid w:val="57B53A0A"/>
    <w:rsid w:val="58225095"/>
    <w:rsid w:val="58809F16"/>
    <w:rsid w:val="58E2138C"/>
    <w:rsid w:val="58FD2D0D"/>
    <w:rsid w:val="59442057"/>
    <w:rsid w:val="5948EACC"/>
    <w:rsid w:val="598A50CE"/>
    <w:rsid w:val="59BD897E"/>
    <w:rsid w:val="5A617141"/>
    <w:rsid w:val="5B2AFD56"/>
    <w:rsid w:val="5B2B6835"/>
    <w:rsid w:val="5BA72865"/>
    <w:rsid w:val="5BB63A05"/>
    <w:rsid w:val="5BEAC629"/>
    <w:rsid w:val="5C06AC51"/>
    <w:rsid w:val="5C59329F"/>
    <w:rsid w:val="5C6EEBB4"/>
    <w:rsid w:val="5C943BD3"/>
    <w:rsid w:val="5CD36C2E"/>
    <w:rsid w:val="5D000DE2"/>
    <w:rsid w:val="5D1E7CFF"/>
    <w:rsid w:val="5D28A691"/>
    <w:rsid w:val="5D545B37"/>
    <w:rsid w:val="5D59C9BE"/>
    <w:rsid w:val="5D77DA56"/>
    <w:rsid w:val="5DF81743"/>
    <w:rsid w:val="5E784039"/>
    <w:rsid w:val="5F0B6163"/>
    <w:rsid w:val="5F63B5FE"/>
    <w:rsid w:val="5F80C35D"/>
    <w:rsid w:val="5F8E696D"/>
    <w:rsid w:val="5FB8D15D"/>
    <w:rsid w:val="5FE9E497"/>
    <w:rsid w:val="60581A62"/>
    <w:rsid w:val="61381B45"/>
    <w:rsid w:val="61DEC172"/>
    <w:rsid w:val="623D3C30"/>
    <w:rsid w:val="6252B29A"/>
    <w:rsid w:val="630C64E1"/>
    <w:rsid w:val="632B16D6"/>
    <w:rsid w:val="63764230"/>
    <w:rsid w:val="6381C206"/>
    <w:rsid w:val="63958416"/>
    <w:rsid w:val="6430A1D7"/>
    <w:rsid w:val="64433FD2"/>
    <w:rsid w:val="6445E196"/>
    <w:rsid w:val="64C2111E"/>
    <w:rsid w:val="651FE213"/>
    <w:rsid w:val="6604069F"/>
    <w:rsid w:val="665CF832"/>
    <w:rsid w:val="6666D100"/>
    <w:rsid w:val="667C5245"/>
    <w:rsid w:val="66FF64E7"/>
    <w:rsid w:val="670EE248"/>
    <w:rsid w:val="67296BAE"/>
    <w:rsid w:val="674728F5"/>
    <w:rsid w:val="679F703E"/>
    <w:rsid w:val="67A6C5AD"/>
    <w:rsid w:val="6867ACA0"/>
    <w:rsid w:val="686C2808"/>
    <w:rsid w:val="6873911D"/>
    <w:rsid w:val="68A5888C"/>
    <w:rsid w:val="68ACF009"/>
    <w:rsid w:val="68F59E28"/>
    <w:rsid w:val="69491640"/>
    <w:rsid w:val="697096C9"/>
    <w:rsid w:val="6A1DFA91"/>
    <w:rsid w:val="6A3548B9"/>
    <w:rsid w:val="6A6BC8D4"/>
    <w:rsid w:val="6AC32098"/>
    <w:rsid w:val="6B158F58"/>
    <w:rsid w:val="6B1A8945"/>
    <w:rsid w:val="6B5E5B5B"/>
    <w:rsid w:val="6B7F7ADB"/>
    <w:rsid w:val="6B82AF5B"/>
    <w:rsid w:val="6BB75A40"/>
    <w:rsid w:val="6C850040"/>
    <w:rsid w:val="6D246833"/>
    <w:rsid w:val="6D382209"/>
    <w:rsid w:val="6D710AC6"/>
    <w:rsid w:val="6D72E8D5"/>
    <w:rsid w:val="6DC0AE0D"/>
    <w:rsid w:val="6DCE31B4"/>
    <w:rsid w:val="6E073AF1"/>
    <w:rsid w:val="6ED97ADD"/>
    <w:rsid w:val="6F0E4522"/>
    <w:rsid w:val="6F2BC9BC"/>
    <w:rsid w:val="6F956E5E"/>
    <w:rsid w:val="6FAA44BA"/>
    <w:rsid w:val="6FEAA108"/>
    <w:rsid w:val="6FFA1616"/>
    <w:rsid w:val="70438644"/>
    <w:rsid w:val="707E3487"/>
    <w:rsid w:val="70924CCC"/>
    <w:rsid w:val="70D1D6F3"/>
    <w:rsid w:val="70E46C58"/>
    <w:rsid w:val="70EB51E9"/>
    <w:rsid w:val="71F8B4F5"/>
    <w:rsid w:val="721F9F82"/>
    <w:rsid w:val="72CC6AB2"/>
    <w:rsid w:val="72FF1480"/>
    <w:rsid w:val="730AD5DC"/>
    <w:rsid w:val="7358B9EE"/>
    <w:rsid w:val="737EEBA1"/>
    <w:rsid w:val="73822722"/>
    <w:rsid w:val="73DD4CF9"/>
    <w:rsid w:val="741C8EC3"/>
    <w:rsid w:val="7423909E"/>
    <w:rsid w:val="742E462B"/>
    <w:rsid w:val="74588221"/>
    <w:rsid w:val="747D1DC6"/>
    <w:rsid w:val="74EBEFC5"/>
    <w:rsid w:val="7569A3D3"/>
    <w:rsid w:val="75B3F595"/>
    <w:rsid w:val="760EB1AD"/>
    <w:rsid w:val="760EF0D5"/>
    <w:rsid w:val="769EB875"/>
    <w:rsid w:val="76C1D532"/>
    <w:rsid w:val="76EA0D14"/>
    <w:rsid w:val="76F8B1FD"/>
    <w:rsid w:val="76FEE611"/>
    <w:rsid w:val="772CC30C"/>
    <w:rsid w:val="775275D0"/>
    <w:rsid w:val="77704DFE"/>
    <w:rsid w:val="779BB0CF"/>
    <w:rsid w:val="77AC43BA"/>
    <w:rsid w:val="77D6761F"/>
    <w:rsid w:val="7801F596"/>
    <w:rsid w:val="78AC0BAA"/>
    <w:rsid w:val="7988D192"/>
    <w:rsid w:val="7A3FB57C"/>
    <w:rsid w:val="7A6522E0"/>
    <w:rsid w:val="7ACCB0DF"/>
    <w:rsid w:val="7AD9F67E"/>
    <w:rsid w:val="7AE596BB"/>
    <w:rsid w:val="7AE7D03C"/>
    <w:rsid w:val="7AED1407"/>
    <w:rsid w:val="7B2D8EBA"/>
    <w:rsid w:val="7B43AE91"/>
    <w:rsid w:val="7BA060E5"/>
    <w:rsid w:val="7BA2930E"/>
    <w:rsid w:val="7BB7A2B6"/>
    <w:rsid w:val="7BEC48DF"/>
    <w:rsid w:val="7C52053F"/>
    <w:rsid w:val="7C77D505"/>
    <w:rsid w:val="7D0D0D71"/>
    <w:rsid w:val="7D2CADC6"/>
    <w:rsid w:val="7D355BC1"/>
    <w:rsid w:val="7D6034AF"/>
    <w:rsid w:val="7D6A2B86"/>
    <w:rsid w:val="7DA9246D"/>
    <w:rsid w:val="7F796BC2"/>
    <w:rsid w:val="7F97F4B5"/>
    <w:rsid w:val="7FD1CD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910D9C"/>
  <w15:chartTrackingRefBased/>
  <w15:docId w15:val="{C7C84A2F-51C9-42AC-826B-4376B25B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1121"/>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223384"/>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3F2B96"/>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3F2B96"/>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121"/>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223384"/>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3F2B96"/>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3F2B96"/>
    <w:rPr>
      <w:rFonts w:asciiTheme="majorHAnsi" w:eastAsiaTheme="majorEastAsia" w:hAnsiTheme="majorHAnsi" w:cstheme="majorBidi"/>
      <w:b/>
      <w:iCs/>
    </w:rPr>
  </w:style>
  <w:style w:type="paragraph" w:styleId="ListParagraph">
    <w:name w:val="List Paragraph"/>
    <w:basedOn w:val="Normal"/>
    <w:uiPriority w:val="34"/>
    <w:qFormat/>
    <w:rsid w:val="003F2B96"/>
    <w:pPr>
      <w:ind w:left="720"/>
      <w:contextualSpacing/>
    </w:pPr>
  </w:style>
  <w:style w:type="paragraph" w:styleId="Revision">
    <w:name w:val="Revision"/>
    <w:hidden/>
    <w:uiPriority w:val="99"/>
    <w:semiHidden/>
    <w:rsid w:val="003F2B96"/>
    <w:pPr>
      <w:spacing w:after="0" w:line="240" w:lineRule="auto"/>
    </w:pPr>
  </w:style>
  <w:style w:type="paragraph" w:styleId="BalloonText">
    <w:name w:val="Balloon Text"/>
    <w:basedOn w:val="Normal"/>
    <w:link w:val="BalloonTextChar"/>
    <w:uiPriority w:val="99"/>
    <w:semiHidden/>
    <w:unhideWhenUsed/>
    <w:rsid w:val="003F2B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2B96"/>
    <w:rPr>
      <w:rFonts w:ascii="Segoe UI" w:hAnsi="Segoe UI" w:cs="Segoe UI"/>
      <w:sz w:val="18"/>
      <w:szCs w:val="18"/>
    </w:rPr>
  </w:style>
  <w:style w:type="table" w:styleId="TableGrid">
    <w:name w:val="Table Grid"/>
    <w:basedOn w:val="TableNormal"/>
    <w:uiPriority w:val="59"/>
    <w:rsid w:val="003F2B9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GridTable1Light-Accent1">
    <w:name w:val="Grid Table 1 Light Accent 1"/>
    <w:basedOn w:val="TableNormal"/>
    <w:uiPriority w:val="46"/>
    <w:rsid w:val="003F2B96"/>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3F2B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B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2B9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F2B9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8D65F94-7B45-284D-892F-60E5660EC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436</Words>
  <Characters>19591</Characters>
  <Application>Microsoft Macintosh Word</Application>
  <DocSecurity>0</DocSecurity>
  <Lines>163</Lines>
  <Paragraphs>45</Paragraphs>
  <ScaleCrop>false</ScaleCrop>
  <Company/>
  <LinksUpToDate>false</LinksUpToDate>
  <CharactersWithSpaces>22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Wong</dc:creator>
  <cp:keywords/>
  <dc:description/>
  <cp:lastModifiedBy>Jiahuan He</cp:lastModifiedBy>
  <cp:revision>2</cp:revision>
  <cp:lastPrinted>2016-11-28T06:01:00Z</cp:lastPrinted>
  <dcterms:created xsi:type="dcterms:W3CDTF">2016-11-28T06:16:00Z</dcterms:created>
  <dcterms:modified xsi:type="dcterms:W3CDTF">2016-11-28T06:16:00Z</dcterms:modified>
</cp:coreProperties>
</file>